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21A2C3" w14:textId="6412BDA5" w:rsidR="00A806EA" w:rsidRPr="00FE22C5" w:rsidRDefault="01552B91" w:rsidP="00FE22C5">
      <w:pPr>
        <w:pStyle w:val="Title"/>
      </w:pPr>
      <w:r>
        <w:t xml:space="preserve">           </w:t>
      </w:r>
      <w:r w:rsidR="003736E3">
        <w:t>C5 Bursary Scheme 201</w:t>
      </w:r>
      <w:r w:rsidR="001D5946">
        <w:t>8</w:t>
      </w:r>
      <w:bookmarkStart w:id="0" w:name="_GoBack"/>
      <w:bookmarkEnd w:id="0"/>
    </w:p>
    <w:p w14:paraId="096DEE7B" w14:textId="77777777" w:rsidR="009A2FD7" w:rsidRDefault="009A2FD7" w:rsidP="009A2FD7">
      <w:pPr>
        <w:spacing w:after="0"/>
      </w:pPr>
    </w:p>
    <w:p w14:paraId="59629DC7" w14:textId="77777777" w:rsidR="009A2FD7" w:rsidRDefault="009A2FD7" w:rsidP="009A2FD7">
      <w:pPr>
        <w:spacing w:after="0"/>
      </w:pPr>
    </w:p>
    <w:p w14:paraId="374BC4DE" w14:textId="77777777" w:rsidR="009A2FD7" w:rsidRDefault="009A2FD7" w:rsidP="009A2FD7">
      <w:pPr>
        <w:spacing w:after="0"/>
      </w:pPr>
    </w:p>
    <w:p w14:paraId="70CC4FDD" w14:textId="77777777" w:rsidR="009A2FD7" w:rsidRDefault="009A2FD7" w:rsidP="009A2FD7">
      <w:pPr>
        <w:spacing w:after="0"/>
      </w:pPr>
    </w:p>
    <w:p w14:paraId="6920BB9B" w14:textId="77777777" w:rsidR="00C1190C" w:rsidRDefault="00C1190C" w:rsidP="00C1190C">
      <w:pPr>
        <w:pStyle w:val="Heading1"/>
      </w:pPr>
      <w:r>
        <w:t>Why C5?</w:t>
      </w:r>
    </w:p>
    <w:p w14:paraId="27CA1FEC" w14:textId="77777777" w:rsidR="009A2FD7" w:rsidRPr="009A2FD7" w:rsidRDefault="01552B91" w:rsidP="00F629AF">
      <w:pPr>
        <w:rPr>
          <w:lang w:val="en" w:eastAsia="en-GB"/>
        </w:rPr>
      </w:pPr>
      <w:r w:rsidRPr="01552B91">
        <w:rPr>
          <w:lang w:val="en" w:eastAsia="en-GB"/>
        </w:rPr>
        <w:t xml:space="preserve">C5 Alliance is a friendly, ambitious and progressive company, with the delivery of technology for positive impact at the heart of everything we do. </w:t>
      </w:r>
    </w:p>
    <w:p w14:paraId="103768D2" w14:textId="77777777" w:rsidR="004339B1" w:rsidRDefault="01552B91" w:rsidP="00F629AF">
      <w:pPr>
        <w:rPr>
          <w:lang w:val="en" w:eastAsia="en-GB"/>
        </w:rPr>
      </w:pPr>
      <w:r w:rsidRPr="01552B91">
        <w:rPr>
          <w:lang w:val="en" w:eastAsia="en-GB"/>
        </w:rPr>
        <w:t xml:space="preserve">We </w:t>
      </w:r>
      <w:r w:rsidR="004339B1">
        <w:rPr>
          <w:lang w:val="en" w:eastAsia="en-GB"/>
        </w:rPr>
        <w:t>would like to empower the new generation of IT talent to achieve more and bring their expertise back to the Channel Islands following graduation.</w:t>
      </w:r>
    </w:p>
    <w:p w14:paraId="38BCE9BA" w14:textId="77777777" w:rsidR="009A2FD7" w:rsidRDefault="01552B91" w:rsidP="009A2FD7">
      <w:pPr>
        <w:pStyle w:val="Subtitle"/>
      </w:pPr>
      <w:r>
        <w:t xml:space="preserve">These are the principles that drive how we live and work at C5 Alliance: </w:t>
      </w:r>
    </w:p>
    <w:p w14:paraId="425F4934" w14:textId="77777777" w:rsidR="009A2FD7" w:rsidRPr="00916DA6" w:rsidRDefault="01552B91" w:rsidP="00C1190C">
      <w:pPr>
        <w:ind w:left="720"/>
        <w:rPr>
          <w:rStyle w:val="Strong"/>
          <w:color w:val="003565" w:themeColor="text2"/>
          <w:sz w:val="32"/>
          <w:szCs w:val="32"/>
        </w:rPr>
      </w:pPr>
      <w:r w:rsidRPr="01552B91">
        <w:rPr>
          <w:rStyle w:val="Strong"/>
          <w:color w:val="003565" w:themeColor="text2"/>
          <w:sz w:val="32"/>
          <w:szCs w:val="32"/>
        </w:rPr>
        <w:t xml:space="preserve">Be Original </w:t>
      </w:r>
    </w:p>
    <w:p w14:paraId="5C88386A" w14:textId="77777777" w:rsidR="009A2FD7" w:rsidRDefault="01552B91" w:rsidP="00C1190C">
      <w:pPr>
        <w:ind w:left="720"/>
      </w:pPr>
      <w:r>
        <w:t xml:space="preserve">We are always interested in new approaches to problem-solving and people who think innovatively. </w:t>
      </w:r>
    </w:p>
    <w:p w14:paraId="70E92341" w14:textId="77777777" w:rsidR="009A2FD7" w:rsidRPr="00916DA6" w:rsidRDefault="01552B91" w:rsidP="00C1190C">
      <w:pPr>
        <w:ind w:left="720"/>
        <w:rPr>
          <w:rStyle w:val="Strong"/>
          <w:color w:val="003565" w:themeColor="text2"/>
          <w:sz w:val="32"/>
          <w:szCs w:val="32"/>
        </w:rPr>
      </w:pPr>
      <w:r w:rsidRPr="01552B91">
        <w:rPr>
          <w:rStyle w:val="Strong"/>
          <w:color w:val="003565" w:themeColor="text2"/>
          <w:sz w:val="32"/>
          <w:szCs w:val="32"/>
        </w:rPr>
        <w:t xml:space="preserve">Be Collaborative </w:t>
      </w:r>
    </w:p>
    <w:p w14:paraId="3AFA7245" w14:textId="77777777" w:rsidR="009A2FD7" w:rsidRDefault="01552B91" w:rsidP="00C1190C">
      <w:pPr>
        <w:ind w:left="720"/>
      </w:pPr>
      <w:r>
        <w:t xml:space="preserve">We expect our teams to work together and care about the whole organisation. </w:t>
      </w:r>
    </w:p>
    <w:p w14:paraId="34FE8C12" w14:textId="77777777" w:rsidR="009A2FD7" w:rsidRPr="00916DA6" w:rsidRDefault="01552B91" w:rsidP="00C1190C">
      <w:pPr>
        <w:ind w:left="720"/>
        <w:rPr>
          <w:rStyle w:val="Strong"/>
          <w:color w:val="003565" w:themeColor="text2"/>
          <w:sz w:val="32"/>
          <w:szCs w:val="32"/>
        </w:rPr>
      </w:pPr>
      <w:r w:rsidRPr="01552B91">
        <w:rPr>
          <w:rStyle w:val="Strong"/>
          <w:color w:val="003565" w:themeColor="text2"/>
          <w:sz w:val="32"/>
          <w:szCs w:val="32"/>
        </w:rPr>
        <w:t xml:space="preserve">Be Entrepreneurial </w:t>
      </w:r>
    </w:p>
    <w:p w14:paraId="24506190" w14:textId="77777777" w:rsidR="009A2FD7" w:rsidRDefault="01552B91" w:rsidP="00C1190C">
      <w:pPr>
        <w:ind w:left="720"/>
      </w:pPr>
      <w:r>
        <w:t xml:space="preserve">We value creative ideas, but they also need to have a commercial benefit to our business and clients. </w:t>
      </w:r>
    </w:p>
    <w:p w14:paraId="3ABB8EAE" w14:textId="77777777" w:rsidR="009A2FD7" w:rsidRPr="00916DA6" w:rsidRDefault="01552B91" w:rsidP="00C1190C">
      <w:pPr>
        <w:ind w:left="720"/>
        <w:rPr>
          <w:rStyle w:val="Strong"/>
          <w:color w:val="003565" w:themeColor="text2"/>
          <w:sz w:val="32"/>
          <w:szCs w:val="32"/>
        </w:rPr>
      </w:pPr>
      <w:r w:rsidRPr="01552B91">
        <w:rPr>
          <w:rStyle w:val="Strong"/>
          <w:color w:val="003565" w:themeColor="text2"/>
          <w:sz w:val="32"/>
          <w:szCs w:val="32"/>
        </w:rPr>
        <w:t xml:space="preserve">Be Positive </w:t>
      </w:r>
    </w:p>
    <w:p w14:paraId="485D79FC" w14:textId="77777777" w:rsidR="009A2FD7" w:rsidRDefault="01552B91" w:rsidP="00C1190C">
      <w:pPr>
        <w:ind w:left="720"/>
      </w:pPr>
      <w:r>
        <w:t xml:space="preserve">We look for people who drive positivity to produce solutions and outcomes that benefit our clients, ourselves, our colleagues and our industry. </w:t>
      </w:r>
    </w:p>
    <w:p w14:paraId="451D8B0B" w14:textId="77777777" w:rsidR="009A2FD7" w:rsidRPr="00916DA6" w:rsidRDefault="01552B91" w:rsidP="00C1190C">
      <w:pPr>
        <w:ind w:left="720"/>
        <w:rPr>
          <w:rStyle w:val="Strong"/>
          <w:color w:val="003565" w:themeColor="text2"/>
          <w:sz w:val="32"/>
          <w:szCs w:val="32"/>
        </w:rPr>
      </w:pPr>
      <w:r w:rsidRPr="01552B91">
        <w:rPr>
          <w:rStyle w:val="Strong"/>
          <w:color w:val="003565" w:themeColor="text2"/>
          <w:sz w:val="32"/>
          <w:szCs w:val="32"/>
        </w:rPr>
        <w:t xml:space="preserve">Make an Impact </w:t>
      </w:r>
    </w:p>
    <w:p w14:paraId="196BFE50" w14:textId="77777777" w:rsidR="003736E3" w:rsidRDefault="01552B91" w:rsidP="00C1190C">
      <w:pPr>
        <w:ind w:left="720"/>
      </w:pPr>
      <w:r>
        <w:t>We believe that everything you do should have a clear objective to change things for the better.</w:t>
      </w:r>
    </w:p>
    <w:p w14:paraId="5F080A51" w14:textId="77777777" w:rsidR="00C1190C" w:rsidRDefault="00C1190C" w:rsidP="00C1190C">
      <w:pPr>
        <w:pStyle w:val="Heading1"/>
      </w:pPr>
      <w:r>
        <w:t>What are we looking for?</w:t>
      </w:r>
    </w:p>
    <w:p w14:paraId="5280BBA9" w14:textId="77777777" w:rsidR="003F419E" w:rsidRDefault="004339B1" w:rsidP="00F629AF">
      <w:pPr>
        <w:rPr>
          <w:lang w:val="en" w:eastAsia="en-GB"/>
        </w:rPr>
      </w:pPr>
      <w:r>
        <w:rPr>
          <w:lang w:val="en" w:eastAsia="en-GB"/>
        </w:rPr>
        <w:t xml:space="preserve">Applicants for the C5 bursary should be </w:t>
      </w:r>
      <w:r w:rsidR="00725A98">
        <w:rPr>
          <w:lang w:val="en" w:eastAsia="en-GB"/>
        </w:rPr>
        <w:t xml:space="preserve">applying to </w:t>
      </w:r>
      <w:r>
        <w:rPr>
          <w:lang w:val="en" w:eastAsia="en-GB"/>
        </w:rPr>
        <w:t>study for a Computer Science, Engineering</w:t>
      </w:r>
      <w:r w:rsidR="00757D42">
        <w:rPr>
          <w:lang w:val="en" w:eastAsia="en-GB"/>
        </w:rPr>
        <w:t>, Mathematics</w:t>
      </w:r>
      <w:r>
        <w:rPr>
          <w:lang w:val="en" w:eastAsia="en-GB"/>
        </w:rPr>
        <w:t xml:space="preserve"> or Science-based undergraduate degree at a U</w:t>
      </w:r>
      <w:r w:rsidR="004E13A6">
        <w:rPr>
          <w:lang w:val="en" w:eastAsia="en-GB"/>
        </w:rPr>
        <w:t>K or</w:t>
      </w:r>
      <w:r>
        <w:rPr>
          <w:lang w:val="en" w:eastAsia="en-GB"/>
        </w:rPr>
        <w:t xml:space="preserve"> International University or </w:t>
      </w:r>
      <w:r w:rsidR="004E13A6">
        <w:rPr>
          <w:lang w:val="en" w:eastAsia="en-GB"/>
        </w:rPr>
        <w:t xml:space="preserve">other </w:t>
      </w:r>
      <w:proofErr w:type="spellStart"/>
      <w:r>
        <w:rPr>
          <w:lang w:val="en" w:eastAsia="en-GB"/>
        </w:rPr>
        <w:t>recognised</w:t>
      </w:r>
      <w:proofErr w:type="spellEnd"/>
      <w:r>
        <w:rPr>
          <w:lang w:val="en" w:eastAsia="en-GB"/>
        </w:rPr>
        <w:t xml:space="preserve"> higher education establishment.</w:t>
      </w:r>
    </w:p>
    <w:p w14:paraId="2FAC345D" w14:textId="77777777" w:rsidR="003736E3" w:rsidRDefault="004339B1" w:rsidP="00F629AF">
      <w:pPr>
        <w:rPr>
          <w:lang w:val="en" w:eastAsia="en-GB"/>
        </w:rPr>
      </w:pPr>
      <w:r>
        <w:rPr>
          <w:lang w:val="en" w:eastAsia="en-GB"/>
        </w:rPr>
        <w:t xml:space="preserve">You should also have a passion for technology and a desire to work within the technology sector following graduation. </w:t>
      </w:r>
    </w:p>
    <w:p w14:paraId="7C6191D3" w14:textId="77777777" w:rsidR="003F419E" w:rsidRDefault="003F419E" w:rsidP="00FE22C5">
      <w:pPr>
        <w:pStyle w:val="Heading1"/>
      </w:pPr>
      <w:r>
        <w:lastRenderedPageBreak/>
        <w:t>What can we offer you?</w:t>
      </w:r>
    </w:p>
    <w:p w14:paraId="462434C7" w14:textId="77777777" w:rsidR="00DF3F9F" w:rsidRDefault="00DF3F9F" w:rsidP="00DF3F9F">
      <w:pPr>
        <w:rPr>
          <w:lang w:val="en" w:eastAsia="en-GB"/>
        </w:rPr>
      </w:pPr>
      <w:r>
        <w:t>We will offer the successful candidate</w:t>
      </w:r>
      <w:r w:rsidR="00CD492B">
        <w:t xml:space="preserve">(s) a bursary to assist with </w:t>
      </w:r>
      <w:r w:rsidR="003E7A6F">
        <w:t xml:space="preserve">the </w:t>
      </w:r>
      <w:r w:rsidR="00CD492B">
        <w:t xml:space="preserve">associated </w:t>
      </w:r>
      <w:r w:rsidR="003E7A6F">
        <w:t>costs of</w:t>
      </w:r>
      <w:r>
        <w:t xml:space="preserve"> going to </w:t>
      </w:r>
      <w:r w:rsidR="00CD492B">
        <w:t>u</w:t>
      </w:r>
      <w:r>
        <w:t xml:space="preserve">niversity. This sum will be a loan that is repayable in the form of work for C5 during your vacation time. You will need to specify your </w:t>
      </w:r>
      <w:r w:rsidR="003E7A6F">
        <w:t xml:space="preserve">support </w:t>
      </w:r>
      <w:r>
        <w:t>requirements la</w:t>
      </w:r>
      <w:r w:rsidR="003E7A6F">
        <w:t xml:space="preserve">ter </w:t>
      </w:r>
      <w:r>
        <w:t>in this application.</w:t>
      </w:r>
    </w:p>
    <w:p w14:paraId="76098A22" w14:textId="77777777" w:rsidR="00DF3F9F" w:rsidRDefault="00DF3F9F" w:rsidP="00F629AF">
      <w:pPr>
        <w:rPr>
          <w:lang w:val="en" w:eastAsia="en-GB"/>
        </w:rPr>
      </w:pPr>
      <w:r w:rsidRPr="00EC7984">
        <w:t xml:space="preserve">In addition to financial support, we will provide a mentor from our business who will meet with you each term throughout your studies to </w:t>
      </w:r>
      <w:r>
        <w:t xml:space="preserve">assist and advise on your </w:t>
      </w:r>
      <w:r w:rsidRPr="00EC7984">
        <w:t>current program of study.</w:t>
      </w:r>
    </w:p>
    <w:p w14:paraId="6705445E" w14:textId="77777777" w:rsidR="00DF3F9F" w:rsidRPr="00DF3F9F" w:rsidRDefault="00DF3F9F" w:rsidP="00DF3F9F">
      <w:pPr>
        <w:rPr>
          <w:lang w:eastAsia="en-GB"/>
        </w:rPr>
      </w:pPr>
      <w:r w:rsidRPr="00DF3F9F">
        <w:rPr>
          <w:lang w:eastAsia="en-GB"/>
        </w:rPr>
        <w:t xml:space="preserve">Depending on your course structure, </w:t>
      </w:r>
      <w:r w:rsidR="009D2620">
        <w:rPr>
          <w:lang w:eastAsia="en-GB"/>
        </w:rPr>
        <w:t>we may also be able</w:t>
      </w:r>
      <w:r w:rsidRPr="00DF3F9F">
        <w:rPr>
          <w:lang w:eastAsia="en-GB"/>
        </w:rPr>
        <w:t xml:space="preserve"> offer a paid Sandwich year.</w:t>
      </w:r>
    </w:p>
    <w:p w14:paraId="501CBA77" w14:textId="77777777" w:rsidR="00A806EA" w:rsidRDefault="003736E3" w:rsidP="00FE22C5">
      <w:pPr>
        <w:pStyle w:val="Heading1"/>
      </w:pPr>
      <w:r>
        <w:t>All about you</w:t>
      </w:r>
    </w:p>
    <w:p w14:paraId="792A4BC8" w14:textId="77777777" w:rsidR="00A806EA" w:rsidRDefault="003736E3" w:rsidP="00A806EA">
      <w:pPr>
        <w:pStyle w:val="Heading2"/>
      </w:pPr>
      <w:r>
        <w:t>Full name</w:t>
      </w:r>
    </w:p>
    <w:p w14:paraId="66AA2EB7" w14:textId="77777777" w:rsidR="0097169F" w:rsidRPr="0097169F" w:rsidRDefault="0097169F" w:rsidP="00F629AF">
      <w:pPr>
        <w:ind w:firstLine="578"/>
        <w:rPr>
          <w:lang w:eastAsia="en-GB"/>
        </w:rPr>
      </w:pPr>
      <w:r w:rsidRPr="01552B91">
        <w:rPr>
          <w:lang w:eastAsia="en-GB"/>
        </w:rPr>
        <w:t>Text goes here.</w:t>
      </w:r>
    </w:p>
    <w:p w14:paraId="29CF1473" w14:textId="77777777" w:rsidR="003736E3" w:rsidRDefault="003736E3" w:rsidP="003736E3">
      <w:pPr>
        <w:pStyle w:val="Heading2"/>
      </w:pPr>
      <w:r>
        <w:t>Place of birth</w:t>
      </w:r>
    </w:p>
    <w:p w14:paraId="08503DD2" w14:textId="77777777" w:rsidR="003736E3" w:rsidRPr="0097169F" w:rsidRDefault="00E5209C" w:rsidP="00F629AF">
      <w:pPr>
        <w:ind w:firstLine="578"/>
        <w:rPr>
          <w:u w:val="single"/>
          <w:lang w:eastAsia="en-GB"/>
        </w:rPr>
      </w:pPr>
      <w:sdt>
        <w:sdtPr>
          <w:rPr>
            <w:lang w:eastAsia="en-GB"/>
          </w:rPr>
          <w:id w:val="-964431873"/>
          <w14:checkbox>
            <w14:checked w14:val="0"/>
            <w14:checkedState w14:val="2612" w14:font="MS Gothic"/>
            <w14:uncheckedState w14:val="2610" w14:font="MS Gothic"/>
          </w14:checkbox>
        </w:sdtPr>
        <w:sdtEndPr/>
        <w:sdtContent>
          <w:r w:rsidR="006069B4">
            <w:rPr>
              <w:rFonts w:ascii="MS Gothic" w:eastAsia="MS Gothic" w:hAnsi="MS Gothic" w:hint="eastAsia"/>
              <w:lang w:eastAsia="en-GB"/>
            </w:rPr>
            <w:t>☐</w:t>
          </w:r>
        </w:sdtContent>
      </w:sdt>
      <w:r w:rsidR="006069B4">
        <w:rPr>
          <w:lang w:eastAsia="en-GB"/>
        </w:rPr>
        <w:t xml:space="preserve"> Jersey </w:t>
      </w:r>
      <w:sdt>
        <w:sdtPr>
          <w:rPr>
            <w:lang w:eastAsia="en-GB"/>
          </w:rPr>
          <w:id w:val="-634723447"/>
          <w14:checkbox>
            <w14:checked w14:val="0"/>
            <w14:checkedState w14:val="2612" w14:font="MS Gothic"/>
            <w14:uncheckedState w14:val="2610" w14:font="MS Gothic"/>
          </w14:checkbox>
        </w:sdtPr>
        <w:sdtEndPr/>
        <w:sdtContent>
          <w:r w:rsidR="006069B4">
            <w:rPr>
              <w:rFonts w:ascii="MS Gothic" w:eastAsia="MS Gothic" w:hAnsi="MS Gothic" w:hint="eastAsia"/>
              <w:lang w:eastAsia="en-GB"/>
            </w:rPr>
            <w:t>☐</w:t>
          </w:r>
        </w:sdtContent>
      </w:sdt>
      <w:r w:rsidR="006069B4">
        <w:rPr>
          <w:lang w:eastAsia="en-GB"/>
        </w:rPr>
        <w:t xml:space="preserve"> </w:t>
      </w:r>
      <w:r w:rsidR="003736E3">
        <w:rPr>
          <w:lang w:eastAsia="en-GB"/>
        </w:rPr>
        <w:t>Guernsey</w:t>
      </w:r>
      <w:r w:rsidR="0097169F">
        <w:rPr>
          <w:lang w:eastAsia="en-GB"/>
        </w:rPr>
        <w:tab/>
      </w:r>
      <w:sdt>
        <w:sdtPr>
          <w:rPr>
            <w:lang w:eastAsia="en-GB"/>
          </w:rPr>
          <w:id w:val="-1434133813"/>
          <w14:checkbox>
            <w14:checked w14:val="0"/>
            <w14:checkedState w14:val="2612" w14:font="MS Gothic"/>
            <w14:uncheckedState w14:val="2610" w14:font="MS Gothic"/>
          </w14:checkbox>
        </w:sdtPr>
        <w:sdtEndPr/>
        <w:sdtContent>
          <w:r w:rsidR="006069B4">
            <w:rPr>
              <w:rFonts w:ascii="MS Gothic" w:eastAsia="MS Gothic" w:hAnsi="MS Gothic" w:hint="eastAsia"/>
              <w:lang w:eastAsia="en-GB"/>
            </w:rPr>
            <w:t>☐</w:t>
          </w:r>
        </w:sdtContent>
      </w:sdt>
      <w:r w:rsidR="006069B4">
        <w:rPr>
          <w:lang w:eastAsia="en-GB"/>
        </w:rPr>
        <w:t xml:space="preserve"> </w:t>
      </w:r>
      <w:r w:rsidR="0097169F">
        <w:rPr>
          <w:lang w:eastAsia="en-GB"/>
        </w:rPr>
        <w:t>Other</w:t>
      </w:r>
      <w:r w:rsidR="00CF4990">
        <w:rPr>
          <w:lang w:eastAsia="en-GB"/>
        </w:rPr>
        <w:t xml:space="preserve"> (Please state)</w:t>
      </w:r>
      <w:r w:rsidR="0097169F">
        <w:rPr>
          <w:lang w:eastAsia="en-GB"/>
        </w:rPr>
        <w:t>:</w:t>
      </w:r>
      <w:r w:rsidR="006A7A78">
        <w:rPr>
          <w:lang w:eastAsia="en-GB"/>
        </w:rPr>
        <w:t xml:space="preserve"> </w:t>
      </w:r>
    </w:p>
    <w:p w14:paraId="0960640E" w14:textId="77777777" w:rsidR="00B67603" w:rsidRPr="006069B4" w:rsidRDefault="003736E3" w:rsidP="006069B4">
      <w:pPr>
        <w:pStyle w:val="Heading2"/>
      </w:pPr>
      <w:r>
        <w:t>Number of Years Resident</w:t>
      </w:r>
      <w:r w:rsidR="00CF4990">
        <w:t xml:space="preserve"> in the Channel Islands</w:t>
      </w:r>
    </w:p>
    <w:p w14:paraId="51EB1A7E" w14:textId="77777777" w:rsidR="003736E3" w:rsidRPr="003736E3" w:rsidRDefault="00E5209C" w:rsidP="00F629AF">
      <w:pPr>
        <w:ind w:firstLine="578"/>
        <w:rPr>
          <w:lang w:eastAsia="en-GB"/>
        </w:rPr>
      </w:pPr>
      <w:sdt>
        <w:sdtPr>
          <w:rPr>
            <w:lang w:eastAsia="en-GB"/>
          </w:rPr>
          <w:id w:val="-1685280143"/>
          <w14:checkbox>
            <w14:checked w14:val="0"/>
            <w14:checkedState w14:val="2612" w14:font="MS Gothic"/>
            <w14:uncheckedState w14:val="2610" w14:font="MS Gothic"/>
          </w14:checkbox>
        </w:sdtPr>
        <w:sdtEndPr/>
        <w:sdtContent>
          <w:r w:rsidR="006069B4">
            <w:rPr>
              <w:rFonts w:ascii="MS Gothic" w:eastAsia="MS Gothic" w:hAnsi="MS Gothic" w:hint="eastAsia"/>
              <w:lang w:eastAsia="en-GB"/>
            </w:rPr>
            <w:t>☐</w:t>
          </w:r>
        </w:sdtContent>
      </w:sdt>
      <w:r w:rsidR="00CF4990">
        <w:rPr>
          <w:lang w:eastAsia="en-GB"/>
        </w:rPr>
        <w:t xml:space="preserve"> 1</w:t>
      </w:r>
      <w:r w:rsidR="006069B4">
        <w:rPr>
          <w:lang w:eastAsia="en-GB"/>
        </w:rPr>
        <w:t xml:space="preserve"> </w:t>
      </w:r>
      <w:sdt>
        <w:sdtPr>
          <w:rPr>
            <w:lang w:eastAsia="en-GB"/>
          </w:rPr>
          <w:id w:val="-944607728"/>
          <w14:checkbox>
            <w14:checked w14:val="0"/>
            <w14:checkedState w14:val="2612" w14:font="MS Gothic"/>
            <w14:uncheckedState w14:val="2610" w14:font="MS Gothic"/>
          </w14:checkbox>
        </w:sdtPr>
        <w:sdtEndPr/>
        <w:sdtContent>
          <w:r w:rsidR="006069B4">
            <w:rPr>
              <w:rFonts w:ascii="MS Gothic" w:eastAsia="MS Gothic" w:hAnsi="MS Gothic" w:hint="eastAsia"/>
              <w:lang w:eastAsia="en-GB"/>
            </w:rPr>
            <w:t>☐</w:t>
          </w:r>
        </w:sdtContent>
      </w:sdt>
      <w:r w:rsidR="006069B4">
        <w:rPr>
          <w:lang w:eastAsia="en-GB"/>
        </w:rPr>
        <w:t xml:space="preserve"> 2 </w:t>
      </w:r>
      <w:sdt>
        <w:sdtPr>
          <w:rPr>
            <w:lang w:eastAsia="en-GB"/>
          </w:rPr>
          <w:id w:val="1699816622"/>
          <w14:checkbox>
            <w14:checked w14:val="0"/>
            <w14:checkedState w14:val="2612" w14:font="MS Gothic"/>
            <w14:uncheckedState w14:val="2610" w14:font="MS Gothic"/>
          </w14:checkbox>
        </w:sdtPr>
        <w:sdtEndPr/>
        <w:sdtContent>
          <w:r w:rsidR="006069B4">
            <w:rPr>
              <w:rFonts w:ascii="MS Gothic" w:eastAsia="MS Gothic" w:hAnsi="MS Gothic" w:hint="eastAsia"/>
              <w:lang w:eastAsia="en-GB"/>
            </w:rPr>
            <w:t>☐</w:t>
          </w:r>
        </w:sdtContent>
      </w:sdt>
      <w:r w:rsidR="006069B4">
        <w:rPr>
          <w:lang w:eastAsia="en-GB"/>
        </w:rPr>
        <w:t xml:space="preserve"> 3 </w:t>
      </w:r>
      <w:sdt>
        <w:sdtPr>
          <w:rPr>
            <w:lang w:eastAsia="en-GB"/>
          </w:rPr>
          <w:id w:val="-1080672323"/>
          <w14:checkbox>
            <w14:checked w14:val="0"/>
            <w14:checkedState w14:val="2612" w14:font="MS Gothic"/>
            <w14:uncheckedState w14:val="2610" w14:font="MS Gothic"/>
          </w14:checkbox>
        </w:sdtPr>
        <w:sdtEndPr/>
        <w:sdtContent>
          <w:r w:rsidR="006069B4">
            <w:rPr>
              <w:rFonts w:ascii="MS Gothic" w:eastAsia="MS Gothic" w:hAnsi="MS Gothic" w:hint="eastAsia"/>
              <w:lang w:eastAsia="en-GB"/>
            </w:rPr>
            <w:t>☐</w:t>
          </w:r>
        </w:sdtContent>
      </w:sdt>
      <w:r w:rsidR="006069B4">
        <w:rPr>
          <w:lang w:eastAsia="en-GB"/>
        </w:rPr>
        <w:t xml:space="preserve"> 4 </w:t>
      </w:r>
      <w:sdt>
        <w:sdtPr>
          <w:rPr>
            <w:lang w:eastAsia="en-GB"/>
          </w:rPr>
          <w:id w:val="-507521851"/>
          <w14:checkbox>
            <w14:checked w14:val="0"/>
            <w14:checkedState w14:val="2612" w14:font="MS Gothic"/>
            <w14:uncheckedState w14:val="2610" w14:font="MS Gothic"/>
          </w14:checkbox>
        </w:sdtPr>
        <w:sdtEndPr/>
        <w:sdtContent>
          <w:r w:rsidR="006069B4">
            <w:rPr>
              <w:rFonts w:ascii="MS Gothic" w:eastAsia="MS Gothic" w:hAnsi="MS Gothic" w:hint="eastAsia"/>
              <w:lang w:eastAsia="en-GB"/>
            </w:rPr>
            <w:t>☐</w:t>
          </w:r>
        </w:sdtContent>
      </w:sdt>
      <w:r w:rsidR="006069B4">
        <w:rPr>
          <w:lang w:eastAsia="en-GB"/>
        </w:rPr>
        <w:t xml:space="preserve"> 5+ </w:t>
      </w:r>
      <w:sdt>
        <w:sdtPr>
          <w:rPr>
            <w:lang w:eastAsia="en-GB"/>
          </w:rPr>
          <w:id w:val="-546070120"/>
          <w14:checkbox>
            <w14:checked w14:val="0"/>
            <w14:checkedState w14:val="2612" w14:font="MS Gothic"/>
            <w14:uncheckedState w14:val="2610" w14:font="MS Gothic"/>
          </w14:checkbox>
        </w:sdtPr>
        <w:sdtEndPr/>
        <w:sdtContent>
          <w:r w:rsidR="006069B4">
            <w:rPr>
              <w:rFonts w:ascii="MS Gothic" w:eastAsia="MS Gothic" w:hAnsi="MS Gothic" w:hint="eastAsia"/>
              <w:lang w:eastAsia="en-GB"/>
            </w:rPr>
            <w:t>☐</w:t>
          </w:r>
        </w:sdtContent>
      </w:sdt>
      <w:r w:rsidR="006069B4">
        <w:rPr>
          <w:lang w:eastAsia="en-GB"/>
        </w:rPr>
        <w:t xml:space="preserve"> </w:t>
      </w:r>
      <w:r w:rsidR="003736E3">
        <w:rPr>
          <w:lang w:eastAsia="en-GB"/>
        </w:rPr>
        <w:t>From birth</w:t>
      </w:r>
    </w:p>
    <w:p w14:paraId="43643076" w14:textId="77777777" w:rsidR="003736E3" w:rsidRDefault="003736E3" w:rsidP="003736E3">
      <w:pPr>
        <w:pStyle w:val="Heading2"/>
      </w:pPr>
      <w:r>
        <w:t>Email Address</w:t>
      </w:r>
    </w:p>
    <w:p w14:paraId="75A3ECCA" w14:textId="77777777" w:rsidR="003736E3" w:rsidRPr="003736E3" w:rsidRDefault="0097169F" w:rsidP="00F629AF">
      <w:pPr>
        <w:ind w:firstLine="720"/>
        <w:rPr>
          <w:lang w:eastAsia="en-GB"/>
        </w:rPr>
      </w:pPr>
      <w:r w:rsidRPr="01552B91">
        <w:rPr>
          <w:lang w:eastAsia="en-GB"/>
        </w:rPr>
        <w:t>Text goes here.</w:t>
      </w:r>
    </w:p>
    <w:p w14:paraId="2CBFFDFD" w14:textId="77777777" w:rsidR="003736E3" w:rsidRDefault="003736E3" w:rsidP="003736E3">
      <w:pPr>
        <w:pStyle w:val="Heading2"/>
      </w:pPr>
      <w:r>
        <w:t>Home Address</w:t>
      </w:r>
    </w:p>
    <w:p w14:paraId="5C7FAF72" w14:textId="77777777" w:rsidR="003736E3" w:rsidRDefault="0097169F" w:rsidP="00F629AF">
      <w:pPr>
        <w:ind w:firstLine="720"/>
        <w:rPr>
          <w:lang w:eastAsia="en-GB"/>
        </w:rPr>
      </w:pPr>
      <w:r w:rsidRPr="01552B91">
        <w:rPr>
          <w:lang w:eastAsia="en-GB"/>
        </w:rPr>
        <w:t>Text goes here.</w:t>
      </w:r>
    </w:p>
    <w:p w14:paraId="297A8EC5" w14:textId="77777777" w:rsidR="003736E3" w:rsidRDefault="003736E3" w:rsidP="003736E3">
      <w:pPr>
        <w:pStyle w:val="Heading2"/>
      </w:pPr>
      <w:r>
        <w:t>Mobile</w:t>
      </w:r>
    </w:p>
    <w:p w14:paraId="5DC3D3B0" w14:textId="77777777" w:rsidR="0097169F" w:rsidRDefault="0097169F" w:rsidP="00F629AF">
      <w:pPr>
        <w:ind w:firstLine="578"/>
        <w:rPr>
          <w:lang w:eastAsia="en-GB"/>
        </w:rPr>
      </w:pPr>
      <w:r w:rsidRPr="01552B91">
        <w:rPr>
          <w:lang w:eastAsia="en-GB"/>
        </w:rPr>
        <w:t>Text goes here.</w:t>
      </w:r>
    </w:p>
    <w:p w14:paraId="3C9CE2A6" w14:textId="77777777" w:rsidR="00A806EA" w:rsidRDefault="003736E3" w:rsidP="00FE22C5">
      <w:pPr>
        <w:pStyle w:val="Heading1"/>
      </w:pPr>
      <w:r>
        <w:t>Education</w:t>
      </w:r>
    </w:p>
    <w:p w14:paraId="69AFE0BB" w14:textId="77777777" w:rsidR="00A806EA" w:rsidRDefault="003736E3" w:rsidP="00A806EA">
      <w:pPr>
        <w:pStyle w:val="Heading2"/>
      </w:pPr>
      <w:r>
        <w:t>Name of Secondary School/College attended</w:t>
      </w:r>
    </w:p>
    <w:p w14:paraId="1B4D4B64" w14:textId="77777777" w:rsidR="00554C2F" w:rsidRDefault="01552B91" w:rsidP="00F629AF">
      <w:pPr>
        <w:ind w:firstLine="578"/>
        <w:rPr>
          <w:lang w:eastAsia="en-GB"/>
        </w:rPr>
      </w:pPr>
      <w:r w:rsidRPr="01552B91">
        <w:rPr>
          <w:lang w:eastAsia="en-GB"/>
        </w:rPr>
        <w:t>Text goes here.</w:t>
      </w:r>
    </w:p>
    <w:p w14:paraId="7F51EC8D" w14:textId="77777777" w:rsidR="003736E3" w:rsidRDefault="003736E3" w:rsidP="009A2FD7">
      <w:pPr>
        <w:pStyle w:val="Heading2"/>
      </w:pPr>
      <w:r>
        <w:lastRenderedPageBreak/>
        <w:t xml:space="preserve">Date of </w:t>
      </w:r>
      <w:r w:rsidR="00245EA7">
        <w:t>departure</w:t>
      </w:r>
    </w:p>
    <w:p w14:paraId="04ECEA64" w14:textId="77777777" w:rsidR="003736E3" w:rsidRPr="003736E3" w:rsidRDefault="0097169F" w:rsidP="00F629AF">
      <w:pPr>
        <w:ind w:firstLine="578"/>
        <w:rPr>
          <w:lang w:eastAsia="en-GB"/>
        </w:rPr>
      </w:pPr>
      <w:r>
        <w:rPr>
          <w:lang w:eastAsia="en-GB"/>
        </w:rPr>
        <w:t>Text goes here.</w:t>
      </w:r>
    </w:p>
    <w:p w14:paraId="0FE8B9E6" w14:textId="77777777" w:rsidR="003736E3" w:rsidRDefault="01552B91" w:rsidP="003736E3">
      <w:pPr>
        <w:pStyle w:val="Heading2"/>
      </w:pPr>
      <w:r>
        <w:t xml:space="preserve"> </w:t>
      </w:r>
      <w:r w:rsidR="003736E3">
        <w:t>Examinations Results</w:t>
      </w:r>
    </w:p>
    <w:tbl>
      <w:tblPr>
        <w:tblStyle w:val="ListTable6Colorful"/>
        <w:tblW w:w="5000" w:type="pct"/>
        <w:tblLook w:val="0420" w:firstRow="1" w:lastRow="0" w:firstColumn="0" w:lastColumn="0" w:noHBand="0" w:noVBand="1"/>
      </w:tblPr>
      <w:tblGrid>
        <w:gridCol w:w="2040"/>
        <w:gridCol w:w="2041"/>
        <w:gridCol w:w="2041"/>
        <w:gridCol w:w="2041"/>
        <w:gridCol w:w="2041"/>
      </w:tblGrid>
      <w:tr w:rsidR="003736E3" w:rsidRPr="006069B4" w14:paraId="42172652" w14:textId="77777777" w:rsidTr="006069B4">
        <w:trPr>
          <w:cnfStyle w:val="100000000000" w:firstRow="1" w:lastRow="0" w:firstColumn="0" w:lastColumn="0" w:oddVBand="0" w:evenVBand="0" w:oddHBand="0" w:evenHBand="0" w:firstRowFirstColumn="0" w:firstRowLastColumn="0" w:lastRowFirstColumn="0" w:lastRowLastColumn="0"/>
        </w:trPr>
        <w:tc>
          <w:tcPr>
            <w:tcW w:w="1000" w:type="pct"/>
            <w:noWrap/>
          </w:tcPr>
          <w:p w14:paraId="6E306F8A" w14:textId="77777777" w:rsidR="003736E3" w:rsidRPr="006069B4" w:rsidRDefault="003736E3" w:rsidP="006069B4">
            <w:r w:rsidRPr="006069B4">
              <w:t>Subject</w:t>
            </w:r>
          </w:p>
        </w:tc>
        <w:tc>
          <w:tcPr>
            <w:tcW w:w="1000" w:type="pct"/>
          </w:tcPr>
          <w:p w14:paraId="5333E9CF" w14:textId="77777777" w:rsidR="003736E3" w:rsidRPr="006069B4" w:rsidRDefault="003736E3" w:rsidP="006069B4">
            <w:r w:rsidRPr="006069B4">
              <w:t>Qualification</w:t>
            </w:r>
            <w:r w:rsidR="00CF4990">
              <w:t>*</w:t>
            </w:r>
          </w:p>
        </w:tc>
        <w:tc>
          <w:tcPr>
            <w:tcW w:w="1000" w:type="pct"/>
          </w:tcPr>
          <w:p w14:paraId="099D7A9A" w14:textId="77777777" w:rsidR="003736E3" w:rsidRPr="006069B4" w:rsidRDefault="003736E3" w:rsidP="006069B4">
            <w:r w:rsidRPr="006069B4">
              <w:t>Date</w:t>
            </w:r>
          </w:p>
        </w:tc>
        <w:tc>
          <w:tcPr>
            <w:tcW w:w="1000" w:type="pct"/>
          </w:tcPr>
          <w:p w14:paraId="79751599" w14:textId="77777777" w:rsidR="003736E3" w:rsidRPr="006069B4" w:rsidRDefault="003736E3" w:rsidP="006069B4">
            <w:r w:rsidRPr="006069B4">
              <w:t xml:space="preserve">Examining </w:t>
            </w:r>
            <w:r w:rsidR="0097169F" w:rsidRPr="006069B4">
              <w:br/>
            </w:r>
            <w:r w:rsidRPr="006069B4">
              <w:t>Body</w:t>
            </w:r>
          </w:p>
        </w:tc>
        <w:tc>
          <w:tcPr>
            <w:tcW w:w="1000" w:type="pct"/>
          </w:tcPr>
          <w:p w14:paraId="1BCA7C81" w14:textId="77777777" w:rsidR="003736E3" w:rsidRPr="006069B4" w:rsidRDefault="0097169F" w:rsidP="006069B4">
            <w:r w:rsidRPr="006069B4">
              <w:t>Result</w:t>
            </w:r>
          </w:p>
        </w:tc>
      </w:tr>
      <w:tr w:rsidR="003736E3" w:rsidRPr="006069B4" w14:paraId="2941D9F7" w14:textId="77777777" w:rsidTr="006069B4">
        <w:trPr>
          <w:cnfStyle w:val="000000100000" w:firstRow="0" w:lastRow="0" w:firstColumn="0" w:lastColumn="0" w:oddVBand="0" w:evenVBand="0" w:oddHBand="1" w:evenHBand="0" w:firstRowFirstColumn="0" w:firstRowLastColumn="0" w:lastRowFirstColumn="0" w:lastRowLastColumn="0"/>
        </w:trPr>
        <w:tc>
          <w:tcPr>
            <w:tcW w:w="1000" w:type="pct"/>
            <w:noWrap/>
          </w:tcPr>
          <w:p w14:paraId="0D26003E" w14:textId="77777777" w:rsidR="003736E3" w:rsidRPr="006069B4" w:rsidRDefault="003736E3" w:rsidP="006069B4"/>
        </w:tc>
        <w:tc>
          <w:tcPr>
            <w:tcW w:w="1000" w:type="pct"/>
          </w:tcPr>
          <w:p w14:paraId="05E405F2" w14:textId="77777777" w:rsidR="003736E3" w:rsidRPr="006069B4" w:rsidRDefault="003736E3" w:rsidP="006069B4"/>
        </w:tc>
        <w:tc>
          <w:tcPr>
            <w:tcW w:w="1000" w:type="pct"/>
          </w:tcPr>
          <w:p w14:paraId="17C4C9F7" w14:textId="77777777" w:rsidR="003736E3" w:rsidRPr="006069B4" w:rsidRDefault="003736E3" w:rsidP="006069B4"/>
        </w:tc>
        <w:tc>
          <w:tcPr>
            <w:tcW w:w="1000" w:type="pct"/>
          </w:tcPr>
          <w:p w14:paraId="7384D348" w14:textId="77777777" w:rsidR="003736E3" w:rsidRPr="006069B4" w:rsidRDefault="003736E3" w:rsidP="006069B4"/>
        </w:tc>
        <w:tc>
          <w:tcPr>
            <w:tcW w:w="1000" w:type="pct"/>
          </w:tcPr>
          <w:p w14:paraId="49AA6718" w14:textId="77777777" w:rsidR="003736E3" w:rsidRPr="006069B4" w:rsidRDefault="003736E3" w:rsidP="006069B4"/>
        </w:tc>
      </w:tr>
      <w:tr w:rsidR="003736E3" w:rsidRPr="006069B4" w14:paraId="32ACD3F3" w14:textId="77777777" w:rsidTr="006069B4">
        <w:tc>
          <w:tcPr>
            <w:tcW w:w="1000" w:type="pct"/>
            <w:noWrap/>
          </w:tcPr>
          <w:p w14:paraId="5E538ED4" w14:textId="77777777" w:rsidR="006069B4" w:rsidRPr="006069B4" w:rsidRDefault="006069B4" w:rsidP="006069B4"/>
        </w:tc>
        <w:tc>
          <w:tcPr>
            <w:tcW w:w="1000" w:type="pct"/>
          </w:tcPr>
          <w:p w14:paraId="469B3A66" w14:textId="77777777" w:rsidR="003736E3" w:rsidRPr="006069B4" w:rsidRDefault="003736E3" w:rsidP="006069B4"/>
        </w:tc>
        <w:tc>
          <w:tcPr>
            <w:tcW w:w="1000" w:type="pct"/>
          </w:tcPr>
          <w:p w14:paraId="4C1C3DA9" w14:textId="77777777" w:rsidR="003736E3" w:rsidRPr="006069B4" w:rsidRDefault="003736E3" w:rsidP="006069B4"/>
        </w:tc>
        <w:tc>
          <w:tcPr>
            <w:tcW w:w="1000" w:type="pct"/>
          </w:tcPr>
          <w:p w14:paraId="727657BB" w14:textId="77777777" w:rsidR="003736E3" w:rsidRPr="006069B4" w:rsidRDefault="003736E3" w:rsidP="006069B4"/>
        </w:tc>
        <w:tc>
          <w:tcPr>
            <w:tcW w:w="1000" w:type="pct"/>
          </w:tcPr>
          <w:p w14:paraId="41108AE2" w14:textId="77777777" w:rsidR="003736E3" w:rsidRPr="006069B4" w:rsidRDefault="003736E3" w:rsidP="006069B4"/>
        </w:tc>
      </w:tr>
      <w:tr w:rsidR="006069B4" w:rsidRPr="006069B4" w14:paraId="5F81146C" w14:textId="77777777" w:rsidTr="006069B4">
        <w:trPr>
          <w:cnfStyle w:val="000000100000" w:firstRow="0" w:lastRow="0" w:firstColumn="0" w:lastColumn="0" w:oddVBand="0" w:evenVBand="0" w:oddHBand="1" w:evenHBand="0" w:firstRowFirstColumn="0" w:firstRowLastColumn="0" w:lastRowFirstColumn="0" w:lastRowLastColumn="0"/>
        </w:trPr>
        <w:tc>
          <w:tcPr>
            <w:tcW w:w="1000" w:type="pct"/>
            <w:noWrap/>
          </w:tcPr>
          <w:p w14:paraId="2B4BCE92" w14:textId="77777777" w:rsidR="006069B4" w:rsidRDefault="006069B4" w:rsidP="006069B4"/>
        </w:tc>
        <w:tc>
          <w:tcPr>
            <w:tcW w:w="1000" w:type="pct"/>
          </w:tcPr>
          <w:p w14:paraId="164080D9" w14:textId="77777777" w:rsidR="006069B4" w:rsidRPr="006069B4" w:rsidRDefault="006069B4" w:rsidP="006069B4"/>
        </w:tc>
        <w:tc>
          <w:tcPr>
            <w:tcW w:w="1000" w:type="pct"/>
          </w:tcPr>
          <w:p w14:paraId="439BB516" w14:textId="77777777" w:rsidR="006069B4" w:rsidRPr="006069B4" w:rsidRDefault="006069B4" w:rsidP="006069B4"/>
        </w:tc>
        <w:tc>
          <w:tcPr>
            <w:tcW w:w="1000" w:type="pct"/>
          </w:tcPr>
          <w:p w14:paraId="477EE5EF" w14:textId="77777777" w:rsidR="006069B4" w:rsidRPr="006069B4" w:rsidRDefault="006069B4" w:rsidP="006069B4"/>
        </w:tc>
        <w:tc>
          <w:tcPr>
            <w:tcW w:w="1000" w:type="pct"/>
          </w:tcPr>
          <w:p w14:paraId="6A47CC9A" w14:textId="77777777" w:rsidR="006069B4" w:rsidRDefault="006069B4" w:rsidP="006069B4"/>
        </w:tc>
      </w:tr>
      <w:tr w:rsidR="006069B4" w:rsidRPr="006069B4" w14:paraId="4FE29CE6" w14:textId="77777777" w:rsidTr="006069B4">
        <w:tc>
          <w:tcPr>
            <w:tcW w:w="1000" w:type="pct"/>
            <w:noWrap/>
          </w:tcPr>
          <w:p w14:paraId="75F96353" w14:textId="77777777" w:rsidR="006069B4" w:rsidRDefault="006069B4" w:rsidP="006069B4"/>
        </w:tc>
        <w:tc>
          <w:tcPr>
            <w:tcW w:w="1000" w:type="pct"/>
          </w:tcPr>
          <w:p w14:paraId="7B645D29" w14:textId="77777777" w:rsidR="006069B4" w:rsidRPr="006069B4" w:rsidRDefault="006069B4" w:rsidP="006069B4"/>
        </w:tc>
        <w:tc>
          <w:tcPr>
            <w:tcW w:w="1000" w:type="pct"/>
          </w:tcPr>
          <w:p w14:paraId="5456F165" w14:textId="77777777" w:rsidR="006069B4" w:rsidRPr="006069B4" w:rsidRDefault="006069B4" w:rsidP="006069B4"/>
        </w:tc>
        <w:tc>
          <w:tcPr>
            <w:tcW w:w="1000" w:type="pct"/>
          </w:tcPr>
          <w:p w14:paraId="26778124" w14:textId="77777777" w:rsidR="006069B4" w:rsidRPr="006069B4" w:rsidRDefault="006069B4" w:rsidP="006069B4"/>
        </w:tc>
        <w:tc>
          <w:tcPr>
            <w:tcW w:w="1000" w:type="pct"/>
          </w:tcPr>
          <w:p w14:paraId="51A20690" w14:textId="77777777" w:rsidR="006069B4" w:rsidRDefault="006069B4" w:rsidP="006069B4"/>
        </w:tc>
      </w:tr>
      <w:tr w:rsidR="006069B4" w:rsidRPr="006069B4" w14:paraId="77734D61" w14:textId="77777777" w:rsidTr="006069B4">
        <w:trPr>
          <w:cnfStyle w:val="000000100000" w:firstRow="0" w:lastRow="0" w:firstColumn="0" w:lastColumn="0" w:oddVBand="0" w:evenVBand="0" w:oddHBand="1" w:evenHBand="0" w:firstRowFirstColumn="0" w:firstRowLastColumn="0" w:lastRowFirstColumn="0" w:lastRowLastColumn="0"/>
        </w:trPr>
        <w:tc>
          <w:tcPr>
            <w:tcW w:w="1000" w:type="pct"/>
            <w:noWrap/>
          </w:tcPr>
          <w:p w14:paraId="43AA148C" w14:textId="77777777" w:rsidR="006069B4" w:rsidRDefault="006069B4" w:rsidP="006069B4"/>
        </w:tc>
        <w:tc>
          <w:tcPr>
            <w:tcW w:w="1000" w:type="pct"/>
          </w:tcPr>
          <w:p w14:paraId="6EE31566" w14:textId="77777777" w:rsidR="006069B4" w:rsidRPr="006069B4" w:rsidRDefault="006069B4" w:rsidP="006069B4"/>
        </w:tc>
        <w:tc>
          <w:tcPr>
            <w:tcW w:w="1000" w:type="pct"/>
          </w:tcPr>
          <w:p w14:paraId="18B8E264" w14:textId="77777777" w:rsidR="006069B4" w:rsidRPr="006069B4" w:rsidRDefault="006069B4" w:rsidP="006069B4"/>
        </w:tc>
        <w:tc>
          <w:tcPr>
            <w:tcW w:w="1000" w:type="pct"/>
          </w:tcPr>
          <w:p w14:paraId="07D1E562" w14:textId="77777777" w:rsidR="006069B4" w:rsidRPr="006069B4" w:rsidRDefault="006069B4" w:rsidP="006069B4"/>
        </w:tc>
        <w:tc>
          <w:tcPr>
            <w:tcW w:w="1000" w:type="pct"/>
          </w:tcPr>
          <w:p w14:paraId="1A5985EB" w14:textId="77777777" w:rsidR="006069B4" w:rsidRPr="006069B4" w:rsidRDefault="006069B4" w:rsidP="006069B4"/>
        </w:tc>
      </w:tr>
      <w:tr w:rsidR="006069B4" w:rsidRPr="006069B4" w14:paraId="7B68D494" w14:textId="77777777" w:rsidTr="006069B4">
        <w:tc>
          <w:tcPr>
            <w:tcW w:w="1000" w:type="pct"/>
            <w:noWrap/>
          </w:tcPr>
          <w:p w14:paraId="1D6C673E" w14:textId="77777777" w:rsidR="006069B4" w:rsidRDefault="006069B4" w:rsidP="006069B4"/>
        </w:tc>
        <w:tc>
          <w:tcPr>
            <w:tcW w:w="1000" w:type="pct"/>
          </w:tcPr>
          <w:p w14:paraId="62C189AB" w14:textId="77777777" w:rsidR="006069B4" w:rsidRPr="006069B4" w:rsidRDefault="006069B4" w:rsidP="006069B4"/>
        </w:tc>
        <w:tc>
          <w:tcPr>
            <w:tcW w:w="1000" w:type="pct"/>
          </w:tcPr>
          <w:p w14:paraId="35CB3E49" w14:textId="77777777" w:rsidR="006069B4" w:rsidRPr="006069B4" w:rsidRDefault="006069B4" w:rsidP="006069B4"/>
        </w:tc>
        <w:tc>
          <w:tcPr>
            <w:tcW w:w="1000" w:type="pct"/>
          </w:tcPr>
          <w:p w14:paraId="51215634" w14:textId="77777777" w:rsidR="006069B4" w:rsidRPr="006069B4" w:rsidRDefault="006069B4" w:rsidP="006069B4"/>
        </w:tc>
        <w:tc>
          <w:tcPr>
            <w:tcW w:w="1000" w:type="pct"/>
          </w:tcPr>
          <w:p w14:paraId="06F4E103" w14:textId="77777777" w:rsidR="006069B4" w:rsidRDefault="006069B4" w:rsidP="006069B4"/>
        </w:tc>
      </w:tr>
      <w:tr w:rsidR="006069B4" w:rsidRPr="006069B4" w14:paraId="20A9B133" w14:textId="77777777" w:rsidTr="006069B4">
        <w:trPr>
          <w:cnfStyle w:val="000000100000" w:firstRow="0" w:lastRow="0" w:firstColumn="0" w:lastColumn="0" w:oddVBand="0" w:evenVBand="0" w:oddHBand="1" w:evenHBand="0" w:firstRowFirstColumn="0" w:firstRowLastColumn="0" w:lastRowFirstColumn="0" w:lastRowLastColumn="0"/>
        </w:trPr>
        <w:tc>
          <w:tcPr>
            <w:tcW w:w="1000" w:type="pct"/>
            <w:noWrap/>
          </w:tcPr>
          <w:p w14:paraId="7FB01D36" w14:textId="77777777" w:rsidR="006069B4" w:rsidRDefault="006069B4" w:rsidP="006069B4"/>
        </w:tc>
        <w:tc>
          <w:tcPr>
            <w:tcW w:w="1000" w:type="pct"/>
          </w:tcPr>
          <w:p w14:paraId="225D8CBE" w14:textId="77777777" w:rsidR="006069B4" w:rsidRPr="006069B4" w:rsidRDefault="006069B4" w:rsidP="006069B4"/>
        </w:tc>
        <w:tc>
          <w:tcPr>
            <w:tcW w:w="1000" w:type="pct"/>
          </w:tcPr>
          <w:p w14:paraId="79ED0CB1" w14:textId="77777777" w:rsidR="006069B4" w:rsidRPr="006069B4" w:rsidRDefault="006069B4" w:rsidP="006069B4"/>
        </w:tc>
        <w:tc>
          <w:tcPr>
            <w:tcW w:w="1000" w:type="pct"/>
          </w:tcPr>
          <w:p w14:paraId="160CE0EF" w14:textId="77777777" w:rsidR="006069B4" w:rsidRPr="006069B4" w:rsidRDefault="006069B4" w:rsidP="006069B4"/>
        </w:tc>
        <w:tc>
          <w:tcPr>
            <w:tcW w:w="1000" w:type="pct"/>
          </w:tcPr>
          <w:p w14:paraId="071DE368" w14:textId="77777777" w:rsidR="006069B4" w:rsidRDefault="006069B4" w:rsidP="006069B4"/>
        </w:tc>
      </w:tr>
      <w:tr w:rsidR="006069B4" w:rsidRPr="006069B4" w14:paraId="0DE1F98A" w14:textId="77777777" w:rsidTr="006069B4">
        <w:tc>
          <w:tcPr>
            <w:tcW w:w="1000" w:type="pct"/>
            <w:noWrap/>
          </w:tcPr>
          <w:p w14:paraId="28FFAFA5" w14:textId="77777777" w:rsidR="006069B4" w:rsidRDefault="006069B4" w:rsidP="006069B4"/>
        </w:tc>
        <w:tc>
          <w:tcPr>
            <w:tcW w:w="1000" w:type="pct"/>
          </w:tcPr>
          <w:p w14:paraId="740216AB" w14:textId="77777777" w:rsidR="006069B4" w:rsidRPr="006069B4" w:rsidRDefault="006069B4" w:rsidP="006069B4"/>
        </w:tc>
        <w:tc>
          <w:tcPr>
            <w:tcW w:w="1000" w:type="pct"/>
          </w:tcPr>
          <w:p w14:paraId="0F2C9423" w14:textId="77777777" w:rsidR="006069B4" w:rsidRPr="006069B4" w:rsidRDefault="006069B4" w:rsidP="006069B4"/>
        </w:tc>
        <w:tc>
          <w:tcPr>
            <w:tcW w:w="1000" w:type="pct"/>
          </w:tcPr>
          <w:p w14:paraId="3C3BB97D" w14:textId="77777777" w:rsidR="006069B4" w:rsidRPr="006069B4" w:rsidRDefault="006069B4" w:rsidP="006069B4"/>
        </w:tc>
        <w:tc>
          <w:tcPr>
            <w:tcW w:w="1000" w:type="pct"/>
          </w:tcPr>
          <w:p w14:paraId="5A47C1C8" w14:textId="77777777" w:rsidR="006069B4" w:rsidRDefault="006069B4" w:rsidP="006069B4"/>
        </w:tc>
      </w:tr>
      <w:tr w:rsidR="006069B4" w:rsidRPr="006069B4" w14:paraId="03DF0448" w14:textId="77777777" w:rsidTr="006069B4">
        <w:trPr>
          <w:cnfStyle w:val="000000100000" w:firstRow="0" w:lastRow="0" w:firstColumn="0" w:lastColumn="0" w:oddVBand="0" w:evenVBand="0" w:oddHBand="1" w:evenHBand="0" w:firstRowFirstColumn="0" w:firstRowLastColumn="0" w:lastRowFirstColumn="0" w:lastRowLastColumn="0"/>
        </w:trPr>
        <w:tc>
          <w:tcPr>
            <w:tcW w:w="1000" w:type="pct"/>
            <w:noWrap/>
          </w:tcPr>
          <w:p w14:paraId="312EDB7B" w14:textId="77777777" w:rsidR="006069B4" w:rsidRDefault="006069B4" w:rsidP="006069B4"/>
        </w:tc>
        <w:tc>
          <w:tcPr>
            <w:tcW w:w="1000" w:type="pct"/>
          </w:tcPr>
          <w:p w14:paraId="6DA6C7EF" w14:textId="77777777" w:rsidR="006069B4" w:rsidRPr="006069B4" w:rsidRDefault="006069B4" w:rsidP="006069B4"/>
        </w:tc>
        <w:tc>
          <w:tcPr>
            <w:tcW w:w="1000" w:type="pct"/>
          </w:tcPr>
          <w:p w14:paraId="32511C41" w14:textId="77777777" w:rsidR="006069B4" w:rsidRPr="006069B4" w:rsidRDefault="006069B4" w:rsidP="006069B4"/>
        </w:tc>
        <w:tc>
          <w:tcPr>
            <w:tcW w:w="1000" w:type="pct"/>
          </w:tcPr>
          <w:p w14:paraId="6CB5A9F9" w14:textId="77777777" w:rsidR="006069B4" w:rsidRPr="006069B4" w:rsidRDefault="006069B4" w:rsidP="006069B4"/>
        </w:tc>
        <w:tc>
          <w:tcPr>
            <w:tcW w:w="1000" w:type="pct"/>
          </w:tcPr>
          <w:p w14:paraId="1046B6C9" w14:textId="77777777" w:rsidR="006069B4" w:rsidRDefault="006069B4" w:rsidP="006069B4"/>
        </w:tc>
      </w:tr>
      <w:tr w:rsidR="006069B4" w:rsidRPr="006069B4" w14:paraId="4360DD6D" w14:textId="77777777" w:rsidTr="006069B4">
        <w:tc>
          <w:tcPr>
            <w:tcW w:w="1000" w:type="pct"/>
            <w:noWrap/>
          </w:tcPr>
          <w:p w14:paraId="1DB3E7AB" w14:textId="77777777" w:rsidR="006069B4" w:rsidRDefault="006069B4" w:rsidP="006069B4"/>
        </w:tc>
        <w:tc>
          <w:tcPr>
            <w:tcW w:w="1000" w:type="pct"/>
          </w:tcPr>
          <w:p w14:paraId="19CB56BA" w14:textId="77777777" w:rsidR="006069B4" w:rsidRPr="006069B4" w:rsidRDefault="006069B4" w:rsidP="006069B4"/>
        </w:tc>
        <w:tc>
          <w:tcPr>
            <w:tcW w:w="1000" w:type="pct"/>
          </w:tcPr>
          <w:p w14:paraId="28CADB9D" w14:textId="77777777" w:rsidR="006069B4" w:rsidRPr="006069B4" w:rsidRDefault="006069B4" w:rsidP="006069B4"/>
        </w:tc>
        <w:tc>
          <w:tcPr>
            <w:tcW w:w="1000" w:type="pct"/>
          </w:tcPr>
          <w:p w14:paraId="0957D8CD" w14:textId="77777777" w:rsidR="006069B4" w:rsidRPr="006069B4" w:rsidRDefault="006069B4" w:rsidP="006069B4"/>
        </w:tc>
        <w:tc>
          <w:tcPr>
            <w:tcW w:w="1000" w:type="pct"/>
          </w:tcPr>
          <w:p w14:paraId="0A24DDE2" w14:textId="77777777" w:rsidR="006069B4" w:rsidRDefault="006069B4" w:rsidP="006069B4"/>
        </w:tc>
      </w:tr>
      <w:tr w:rsidR="006069B4" w:rsidRPr="006069B4" w14:paraId="392576C6" w14:textId="77777777" w:rsidTr="006069B4">
        <w:trPr>
          <w:cnfStyle w:val="000000100000" w:firstRow="0" w:lastRow="0" w:firstColumn="0" w:lastColumn="0" w:oddVBand="0" w:evenVBand="0" w:oddHBand="1" w:evenHBand="0" w:firstRowFirstColumn="0" w:firstRowLastColumn="0" w:lastRowFirstColumn="0" w:lastRowLastColumn="0"/>
        </w:trPr>
        <w:tc>
          <w:tcPr>
            <w:tcW w:w="1000" w:type="pct"/>
            <w:noWrap/>
          </w:tcPr>
          <w:p w14:paraId="761B6C85" w14:textId="77777777" w:rsidR="006069B4" w:rsidRDefault="006069B4" w:rsidP="006069B4"/>
        </w:tc>
        <w:tc>
          <w:tcPr>
            <w:tcW w:w="1000" w:type="pct"/>
          </w:tcPr>
          <w:p w14:paraId="151F26ED" w14:textId="77777777" w:rsidR="006069B4" w:rsidRPr="006069B4" w:rsidRDefault="006069B4" w:rsidP="006069B4"/>
        </w:tc>
        <w:tc>
          <w:tcPr>
            <w:tcW w:w="1000" w:type="pct"/>
          </w:tcPr>
          <w:p w14:paraId="67250845" w14:textId="77777777" w:rsidR="006069B4" w:rsidRPr="006069B4" w:rsidRDefault="006069B4" w:rsidP="006069B4"/>
        </w:tc>
        <w:tc>
          <w:tcPr>
            <w:tcW w:w="1000" w:type="pct"/>
          </w:tcPr>
          <w:p w14:paraId="12BB256C" w14:textId="77777777" w:rsidR="006069B4" w:rsidRPr="006069B4" w:rsidRDefault="006069B4" w:rsidP="006069B4"/>
        </w:tc>
        <w:tc>
          <w:tcPr>
            <w:tcW w:w="1000" w:type="pct"/>
          </w:tcPr>
          <w:p w14:paraId="3097585B" w14:textId="77777777" w:rsidR="006069B4" w:rsidRDefault="006069B4" w:rsidP="006069B4"/>
        </w:tc>
      </w:tr>
      <w:tr w:rsidR="006069B4" w:rsidRPr="006069B4" w14:paraId="3E93B6F9" w14:textId="77777777" w:rsidTr="006069B4">
        <w:tc>
          <w:tcPr>
            <w:tcW w:w="1000" w:type="pct"/>
            <w:noWrap/>
          </w:tcPr>
          <w:p w14:paraId="6D4A49FE" w14:textId="77777777" w:rsidR="006069B4" w:rsidRDefault="006069B4" w:rsidP="006069B4"/>
        </w:tc>
        <w:tc>
          <w:tcPr>
            <w:tcW w:w="1000" w:type="pct"/>
          </w:tcPr>
          <w:p w14:paraId="56057ABA" w14:textId="77777777" w:rsidR="006069B4" w:rsidRPr="006069B4" w:rsidRDefault="006069B4" w:rsidP="006069B4"/>
        </w:tc>
        <w:tc>
          <w:tcPr>
            <w:tcW w:w="1000" w:type="pct"/>
          </w:tcPr>
          <w:p w14:paraId="2B420950" w14:textId="77777777" w:rsidR="006069B4" w:rsidRPr="006069B4" w:rsidRDefault="006069B4" w:rsidP="006069B4"/>
        </w:tc>
        <w:tc>
          <w:tcPr>
            <w:tcW w:w="1000" w:type="pct"/>
          </w:tcPr>
          <w:p w14:paraId="1F6C1071" w14:textId="77777777" w:rsidR="006069B4" w:rsidRPr="006069B4" w:rsidRDefault="006069B4" w:rsidP="006069B4"/>
        </w:tc>
        <w:tc>
          <w:tcPr>
            <w:tcW w:w="1000" w:type="pct"/>
          </w:tcPr>
          <w:p w14:paraId="0FBF7261" w14:textId="77777777" w:rsidR="006069B4" w:rsidRDefault="006069B4" w:rsidP="006069B4"/>
        </w:tc>
      </w:tr>
      <w:tr w:rsidR="006069B4" w:rsidRPr="006069B4" w14:paraId="055CE1A3" w14:textId="77777777" w:rsidTr="006069B4">
        <w:trPr>
          <w:cnfStyle w:val="000000100000" w:firstRow="0" w:lastRow="0" w:firstColumn="0" w:lastColumn="0" w:oddVBand="0" w:evenVBand="0" w:oddHBand="1" w:evenHBand="0" w:firstRowFirstColumn="0" w:firstRowLastColumn="0" w:lastRowFirstColumn="0" w:lastRowLastColumn="0"/>
        </w:trPr>
        <w:tc>
          <w:tcPr>
            <w:tcW w:w="1000" w:type="pct"/>
            <w:noWrap/>
          </w:tcPr>
          <w:p w14:paraId="43DF5017" w14:textId="77777777" w:rsidR="006069B4" w:rsidRDefault="006069B4" w:rsidP="006069B4"/>
        </w:tc>
        <w:tc>
          <w:tcPr>
            <w:tcW w:w="1000" w:type="pct"/>
          </w:tcPr>
          <w:p w14:paraId="69104FD4" w14:textId="77777777" w:rsidR="006069B4" w:rsidRPr="006069B4" w:rsidRDefault="006069B4" w:rsidP="006069B4"/>
        </w:tc>
        <w:tc>
          <w:tcPr>
            <w:tcW w:w="1000" w:type="pct"/>
          </w:tcPr>
          <w:p w14:paraId="31D3712D" w14:textId="77777777" w:rsidR="006069B4" w:rsidRPr="006069B4" w:rsidRDefault="006069B4" w:rsidP="006069B4"/>
        </w:tc>
        <w:tc>
          <w:tcPr>
            <w:tcW w:w="1000" w:type="pct"/>
          </w:tcPr>
          <w:p w14:paraId="17A99A2D" w14:textId="77777777" w:rsidR="006069B4" w:rsidRPr="006069B4" w:rsidRDefault="006069B4" w:rsidP="006069B4"/>
        </w:tc>
        <w:tc>
          <w:tcPr>
            <w:tcW w:w="1000" w:type="pct"/>
          </w:tcPr>
          <w:p w14:paraId="608C671E" w14:textId="77777777" w:rsidR="006069B4" w:rsidRDefault="006069B4" w:rsidP="006069B4"/>
        </w:tc>
      </w:tr>
      <w:tr w:rsidR="0097169F" w:rsidRPr="006069B4" w14:paraId="33743355" w14:textId="77777777" w:rsidTr="006069B4">
        <w:tc>
          <w:tcPr>
            <w:tcW w:w="1000" w:type="pct"/>
            <w:noWrap/>
          </w:tcPr>
          <w:p w14:paraId="5748E7BB" w14:textId="77777777" w:rsidR="0097169F" w:rsidRPr="006069B4" w:rsidRDefault="0097169F" w:rsidP="006069B4"/>
        </w:tc>
        <w:tc>
          <w:tcPr>
            <w:tcW w:w="1000" w:type="pct"/>
          </w:tcPr>
          <w:p w14:paraId="22EECFA5" w14:textId="77777777" w:rsidR="0097169F" w:rsidRPr="006069B4" w:rsidRDefault="0097169F" w:rsidP="006069B4"/>
        </w:tc>
        <w:tc>
          <w:tcPr>
            <w:tcW w:w="1000" w:type="pct"/>
          </w:tcPr>
          <w:p w14:paraId="3EA0B732" w14:textId="77777777" w:rsidR="0097169F" w:rsidRPr="006069B4" w:rsidRDefault="0097169F" w:rsidP="006069B4"/>
        </w:tc>
        <w:tc>
          <w:tcPr>
            <w:tcW w:w="1000" w:type="pct"/>
          </w:tcPr>
          <w:p w14:paraId="36A0D33B" w14:textId="77777777" w:rsidR="0097169F" w:rsidRPr="006069B4" w:rsidRDefault="0097169F" w:rsidP="006069B4"/>
        </w:tc>
        <w:tc>
          <w:tcPr>
            <w:tcW w:w="1000" w:type="pct"/>
          </w:tcPr>
          <w:p w14:paraId="52D43EA5" w14:textId="77777777" w:rsidR="0097169F" w:rsidRPr="006069B4" w:rsidRDefault="0097169F" w:rsidP="006069B4"/>
        </w:tc>
      </w:tr>
      <w:tr w:rsidR="006069B4" w:rsidRPr="006069B4" w14:paraId="2CEE6B57" w14:textId="77777777" w:rsidTr="006069B4">
        <w:trPr>
          <w:cnfStyle w:val="000000100000" w:firstRow="0" w:lastRow="0" w:firstColumn="0" w:lastColumn="0" w:oddVBand="0" w:evenVBand="0" w:oddHBand="1" w:evenHBand="0" w:firstRowFirstColumn="0" w:firstRowLastColumn="0" w:lastRowFirstColumn="0" w:lastRowLastColumn="0"/>
        </w:trPr>
        <w:tc>
          <w:tcPr>
            <w:tcW w:w="1000" w:type="pct"/>
            <w:noWrap/>
          </w:tcPr>
          <w:p w14:paraId="0BE2133B" w14:textId="77777777" w:rsidR="006069B4" w:rsidRDefault="006069B4" w:rsidP="006069B4"/>
        </w:tc>
        <w:tc>
          <w:tcPr>
            <w:tcW w:w="1000" w:type="pct"/>
          </w:tcPr>
          <w:p w14:paraId="7B087F9E" w14:textId="77777777" w:rsidR="006069B4" w:rsidRPr="006069B4" w:rsidRDefault="006069B4" w:rsidP="006069B4"/>
        </w:tc>
        <w:tc>
          <w:tcPr>
            <w:tcW w:w="1000" w:type="pct"/>
          </w:tcPr>
          <w:p w14:paraId="1014D1A7" w14:textId="77777777" w:rsidR="006069B4" w:rsidRPr="006069B4" w:rsidRDefault="006069B4" w:rsidP="006069B4"/>
        </w:tc>
        <w:tc>
          <w:tcPr>
            <w:tcW w:w="1000" w:type="pct"/>
          </w:tcPr>
          <w:p w14:paraId="09BBB3E3" w14:textId="77777777" w:rsidR="006069B4" w:rsidRPr="006069B4" w:rsidRDefault="006069B4" w:rsidP="006069B4"/>
        </w:tc>
        <w:tc>
          <w:tcPr>
            <w:tcW w:w="1000" w:type="pct"/>
          </w:tcPr>
          <w:p w14:paraId="00F0B222" w14:textId="77777777" w:rsidR="006069B4" w:rsidRDefault="006069B4" w:rsidP="006069B4"/>
        </w:tc>
      </w:tr>
      <w:tr w:rsidR="006069B4" w:rsidRPr="006069B4" w14:paraId="61BAFF91" w14:textId="77777777" w:rsidTr="006069B4">
        <w:tc>
          <w:tcPr>
            <w:tcW w:w="1000" w:type="pct"/>
            <w:noWrap/>
          </w:tcPr>
          <w:p w14:paraId="5198A9CB" w14:textId="77777777" w:rsidR="006069B4" w:rsidRPr="006069B4" w:rsidRDefault="006069B4" w:rsidP="006069B4"/>
        </w:tc>
        <w:tc>
          <w:tcPr>
            <w:tcW w:w="1000" w:type="pct"/>
          </w:tcPr>
          <w:p w14:paraId="68B6B722" w14:textId="77777777" w:rsidR="006069B4" w:rsidRPr="006069B4" w:rsidRDefault="006069B4" w:rsidP="006069B4"/>
        </w:tc>
        <w:tc>
          <w:tcPr>
            <w:tcW w:w="1000" w:type="pct"/>
          </w:tcPr>
          <w:p w14:paraId="449C888A" w14:textId="77777777" w:rsidR="006069B4" w:rsidRPr="006069B4" w:rsidRDefault="006069B4" w:rsidP="006069B4"/>
        </w:tc>
        <w:tc>
          <w:tcPr>
            <w:tcW w:w="1000" w:type="pct"/>
          </w:tcPr>
          <w:p w14:paraId="442EF345" w14:textId="77777777" w:rsidR="006069B4" w:rsidRPr="006069B4" w:rsidRDefault="006069B4" w:rsidP="006069B4"/>
        </w:tc>
        <w:tc>
          <w:tcPr>
            <w:tcW w:w="1000" w:type="pct"/>
          </w:tcPr>
          <w:p w14:paraId="58376F70" w14:textId="77777777" w:rsidR="006069B4" w:rsidRPr="006069B4" w:rsidRDefault="006069B4" w:rsidP="006069B4"/>
        </w:tc>
      </w:tr>
      <w:tr w:rsidR="006069B4" w:rsidRPr="006069B4" w14:paraId="2E924721" w14:textId="77777777" w:rsidTr="006069B4">
        <w:trPr>
          <w:cnfStyle w:val="000000100000" w:firstRow="0" w:lastRow="0" w:firstColumn="0" w:lastColumn="0" w:oddVBand="0" w:evenVBand="0" w:oddHBand="1" w:evenHBand="0" w:firstRowFirstColumn="0" w:firstRowLastColumn="0" w:lastRowFirstColumn="0" w:lastRowLastColumn="0"/>
        </w:trPr>
        <w:tc>
          <w:tcPr>
            <w:tcW w:w="1000" w:type="pct"/>
            <w:noWrap/>
          </w:tcPr>
          <w:p w14:paraId="5DEB3C62" w14:textId="77777777" w:rsidR="006069B4" w:rsidRDefault="006069B4" w:rsidP="006069B4"/>
        </w:tc>
        <w:tc>
          <w:tcPr>
            <w:tcW w:w="1000" w:type="pct"/>
          </w:tcPr>
          <w:p w14:paraId="24786C39" w14:textId="77777777" w:rsidR="006069B4" w:rsidRPr="006069B4" w:rsidRDefault="006069B4" w:rsidP="006069B4"/>
        </w:tc>
        <w:tc>
          <w:tcPr>
            <w:tcW w:w="1000" w:type="pct"/>
          </w:tcPr>
          <w:p w14:paraId="3ADC7A68" w14:textId="77777777" w:rsidR="006069B4" w:rsidRPr="006069B4" w:rsidRDefault="006069B4" w:rsidP="006069B4"/>
        </w:tc>
        <w:tc>
          <w:tcPr>
            <w:tcW w:w="1000" w:type="pct"/>
          </w:tcPr>
          <w:p w14:paraId="3750CE5C" w14:textId="77777777" w:rsidR="006069B4" w:rsidRPr="006069B4" w:rsidRDefault="006069B4" w:rsidP="006069B4"/>
        </w:tc>
        <w:tc>
          <w:tcPr>
            <w:tcW w:w="1000" w:type="pct"/>
          </w:tcPr>
          <w:p w14:paraId="32096C73" w14:textId="77777777" w:rsidR="006069B4" w:rsidRDefault="006069B4" w:rsidP="006069B4"/>
        </w:tc>
      </w:tr>
      <w:tr w:rsidR="006069B4" w:rsidRPr="006069B4" w14:paraId="1A2D2AED" w14:textId="77777777" w:rsidTr="006069B4">
        <w:tc>
          <w:tcPr>
            <w:tcW w:w="1000" w:type="pct"/>
            <w:noWrap/>
          </w:tcPr>
          <w:p w14:paraId="3CBF7E2D" w14:textId="77777777" w:rsidR="006069B4" w:rsidRDefault="006069B4" w:rsidP="006069B4"/>
        </w:tc>
        <w:tc>
          <w:tcPr>
            <w:tcW w:w="1000" w:type="pct"/>
          </w:tcPr>
          <w:p w14:paraId="19585F3D" w14:textId="77777777" w:rsidR="006069B4" w:rsidRPr="006069B4" w:rsidRDefault="006069B4" w:rsidP="006069B4"/>
        </w:tc>
        <w:tc>
          <w:tcPr>
            <w:tcW w:w="1000" w:type="pct"/>
          </w:tcPr>
          <w:p w14:paraId="6E4A674C" w14:textId="77777777" w:rsidR="006069B4" w:rsidRPr="006069B4" w:rsidRDefault="006069B4" w:rsidP="006069B4"/>
        </w:tc>
        <w:tc>
          <w:tcPr>
            <w:tcW w:w="1000" w:type="pct"/>
          </w:tcPr>
          <w:p w14:paraId="3769BB08" w14:textId="77777777" w:rsidR="006069B4" w:rsidRPr="006069B4" w:rsidRDefault="006069B4" w:rsidP="006069B4"/>
        </w:tc>
        <w:tc>
          <w:tcPr>
            <w:tcW w:w="1000" w:type="pct"/>
          </w:tcPr>
          <w:p w14:paraId="6E38F573" w14:textId="77777777" w:rsidR="006069B4" w:rsidRDefault="006069B4" w:rsidP="006069B4"/>
        </w:tc>
      </w:tr>
      <w:tr w:rsidR="006069B4" w:rsidRPr="006069B4" w14:paraId="60748D58" w14:textId="77777777" w:rsidTr="006069B4">
        <w:trPr>
          <w:cnfStyle w:val="000000100000" w:firstRow="0" w:lastRow="0" w:firstColumn="0" w:lastColumn="0" w:oddVBand="0" w:evenVBand="0" w:oddHBand="1" w:evenHBand="0" w:firstRowFirstColumn="0" w:firstRowLastColumn="0" w:lastRowFirstColumn="0" w:lastRowLastColumn="0"/>
        </w:trPr>
        <w:tc>
          <w:tcPr>
            <w:tcW w:w="1000" w:type="pct"/>
            <w:noWrap/>
          </w:tcPr>
          <w:p w14:paraId="51D47A2C" w14:textId="77777777" w:rsidR="006069B4" w:rsidRDefault="006069B4" w:rsidP="006069B4"/>
        </w:tc>
        <w:tc>
          <w:tcPr>
            <w:tcW w:w="1000" w:type="pct"/>
          </w:tcPr>
          <w:p w14:paraId="5F5FCD0A" w14:textId="77777777" w:rsidR="006069B4" w:rsidRPr="006069B4" w:rsidRDefault="006069B4" w:rsidP="006069B4"/>
        </w:tc>
        <w:tc>
          <w:tcPr>
            <w:tcW w:w="1000" w:type="pct"/>
          </w:tcPr>
          <w:p w14:paraId="7949D76A" w14:textId="77777777" w:rsidR="006069B4" w:rsidRPr="006069B4" w:rsidRDefault="006069B4" w:rsidP="006069B4"/>
        </w:tc>
        <w:tc>
          <w:tcPr>
            <w:tcW w:w="1000" w:type="pct"/>
          </w:tcPr>
          <w:p w14:paraId="20D9F518" w14:textId="77777777" w:rsidR="006069B4" w:rsidRPr="006069B4" w:rsidRDefault="006069B4" w:rsidP="006069B4"/>
        </w:tc>
        <w:tc>
          <w:tcPr>
            <w:tcW w:w="1000" w:type="pct"/>
          </w:tcPr>
          <w:p w14:paraId="649C6FA9" w14:textId="77777777" w:rsidR="006069B4" w:rsidRDefault="006069B4" w:rsidP="006069B4"/>
        </w:tc>
      </w:tr>
      <w:tr w:rsidR="006069B4" w:rsidRPr="006069B4" w14:paraId="51C568E0" w14:textId="77777777" w:rsidTr="006069B4">
        <w:tc>
          <w:tcPr>
            <w:tcW w:w="1000" w:type="pct"/>
            <w:noWrap/>
          </w:tcPr>
          <w:p w14:paraId="725F58D5" w14:textId="77777777" w:rsidR="006069B4" w:rsidRPr="006069B4" w:rsidRDefault="006069B4" w:rsidP="006069B4"/>
        </w:tc>
        <w:tc>
          <w:tcPr>
            <w:tcW w:w="1000" w:type="pct"/>
          </w:tcPr>
          <w:p w14:paraId="4EDFEAD9" w14:textId="77777777" w:rsidR="006069B4" w:rsidRPr="006069B4" w:rsidRDefault="006069B4" w:rsidP="006069B4"/>
        </w:tc>
        <w:tc>
          <w:tcPr>
            <w:tcW w:w="1000" w:type="pct"/>
          </w:tcPr>
          <w:p w14:paraId="7F417041" w14:textId="77777777" w:rsidR="006069B4" w:rsidRPr="006069B4" w:rsidRDefault="006069B4" w:rsidP="006069B4"/>
        </w:tc>
        <w:tc>
          <w:tcPr>
            <w:tcW w:w="1000" w:type="pct"/>
          </w:tcPr>
          <w:p w14:paraId="0C7C5D43" w14:textId="77777777" w:rsidR="006069B4" w:rsidRPr="006069B4" w:rsidRDefault="006069B4" w:rsidP="006069B4"/>
        </w:tc>
        <w:tc>
          <w:tcPr>
            <w:tcW w:w="1000" w:type="pct"/>
          </w:tcPr>
          <w:p w14:paraId="1A127955" w14:textId="77777777" w:rsidR="006069B4" w:rsidRPr="006069B4" w:rsidRDefault="006069B4" w:rsidP="006069B4"/>
        </w:tc>
      </w:tr>
      <w:tr w:rsidR="006069B4" w:rsidRPr="006069B4" w14:paraId="4F8A2564" w14:textId="77777777" w:rsidTr="006069B4">
        <w:trPr>
          <w:cnfStyle w:val="000000100000" w:firstRow="0" w:lastRow="0" w:firstColumn="0" w:lastColumn="0" w:oddVBand="0" w:evenVBand="0" w:oddHBand="1" w:evenHBand="0" w:firstRowFirstColumn="0" w:firstRowLastColumn="0" w:lastRowFirstColumn="0" w:lastRowLastColumn="0"/>
        </w:trPr>
        <w:tc>
          <w:tcPr>
            <w:tcW w:w="1000" w:type="pct"/>
            <w:noWrap/>
          </w:tcPr>
          <w:p w14:paraId="1D553FA8" w14:textId="77777777" w:rsidR="006069B4" w:rsidRDefault="006069B4" w:rsidP="006069B4"/>
        </w:tc>
        <w:tc>
          <w:tcPr>
            <w:tcW w:w="1000" w:type="pct"/>
          </w:tcPr>
          <w:p w14:paraId="6A77C12F" w14:textId="77777777" w:rsidR="006069B4" w:rsidRPr="006069B4" w:rsidRDefault="006069B4" w:rsidP="006069B4"/>
        </w:tc>
        <w:tc>
          <w:tcPr>
            <w:tcW w:w="1000" w:type="pct"/>
          </w:tcPr>
          <w:p w14:paraId="0F3B07E9" w14:textId="77777777" w:rsidR="006069B4" w:rsidRPr="006069B4" w:rsidRDefault="006069B4" w:rsidP="006069B4"/>
        </w:tc>
        <w:tc>
          <w:tcPr>
            <w:tcW w:w="1000" w:type="pct"/>
          </w:tcPr>
          <w:p w14:paraId="66AB3555" w14:textId="77777777" w:rsidR="006069B4" w:rsidRPr="006069B4" w:rsidRDefault="006069B4" w:rsidP="006069B4"/>
        </w:tc>
        <w:tc>
          <w:tcPr>
            <w:tcW w:w="1000" w:type="pct"/>
          </w:tcPr>
          <w:p w14:paraId="5129E6DA" w14:textId="77777777" w:rsidR="006069B4" w:rsidRDefault="006069B4" w:rsidP="006069B4"/>
        </w:tc>
      </w:tr>
      <w:tr w:rsidR="006069B4" w:rsidRPr="006069B4" w14:paraId="38C01667" w14:textId="77777777" w:rsidTr="006069B4">
        <w:tc>
          <w:tcPr>
            <w:tcW w:w="1000" w:type="pct"/>
            <w:noWrap/>
          </w:tcPr>
          <w:p w14:paraId="01C95243" w14:textId="77777777" w:rsidR="006069B4" w:rsidRPr="006069B4" w:rsidRDefault="006069B4" w:rsidP="006069B4"/>
        </w:tc>
        <w:tc>
          <w:tcPr>
            <w:tcW w:w="1000" w:type="pct"/>
          </w:tcPr>
          <w:p w14:paraId="23657B28" w14:textId="77777777" w:rsidR="006069B4" w:rsidRPr="006069B4" w:rsidRDefault="006069B4" w:rsidP="006069B4"/>
        </w:tc>
        <w:tc>
          <w:tcPr>
            <w:tcW w:w="1000" w:type="pct"/>
          </w:tcPr>
          <w:p w14:paraId="07326476" w14:textId="77777777" w:rsidR="006069B4" w:rsidRPr="006069B4" w:rsidRDefault="006069B4" w:rsidP="006069B4"/>
        </w:tc>
        <w:tc>
          <w:tcPr>
            <w:tcW w:w="1000" w:type="pct"/>
          </w:tcPr>
          <w:p w14:paraId="3344AC74" w14:textId="77777777" w:rsidR="006069B4" w:rsidRPr="006069B4" w:rsidRDefault="006069B4" w:rsidP="006069B4"/>
        </w:tc>
        <w:tc>
          <w:tcPr>
            <w:tcW w:w="1000" w:type="pct"/>
          </w:tcPr>
          <w:p w14:paraId="6C98B0B6" w14:textId="77777777" w:rsidR="006069B4" w:rsidRPr="006069B4" w:rsidRDefault="006069B4" w:rsidP="006069B4"/>
        </w:tc>
      </w:tr>
    </w:tbl>
    <w:p w14:paraId="3C2830A1" w14:textId="77777777" w:rsidR="0097169F" w:rsidRDefault="00CF4990" w:rsidP="0097169F">
      <w:r>
        <w:t>*</w:t>
      </w:r>
      <w:r w:rsidR="0097169F">
        <w:t>Please indicate whether results are GCSE/AS Level, A level, diploma or other</w:t>
      </w:r>
    </w:p>
    <w:p w14:paraId="6CDE67B4" w14:textId="77777777" w:rsidR="009D2620" w:rsidRDefault="009D2620">
      <w:pPr>
        <w:spacing w:after="0"/>
        <w:rPr>
          <w:rFonts w:cs="Arial"/>
          <w:color w:val="3A90CE" w:themeColor="background2"/>
          <w:spacing w:val="-30"/>
          <w:sz w:val="60"/>
          <w:szCs w:val="29"/>
          <w:lang w:val="en" w:eastAsia="en-GB"/>
        </w:rPr>
      </w:pPr>
      <w:r>
        <w:br w:type="page"/>
      </w:r>
    </w:p>
    <w:p w14:paraId="2B3D4EB7" w14:textId="77777777" w:rsidR="00A806EA" w:rsidRDefault="0097169F" w:rsidP="0097169F">
      <w:pPr>
        <w:pStyle w:val="Heading1"/>
      </w:pPr>
      <w:r>
        <w:lastRenderedPageBreak/>
        <w:t>Employment</w:t>
      </w:r>
    </w:p>
    <w:p w14:paraId="6A0192BA" w14:textId="77777777" w:rsidR="00CF4990" w:rsidRDefault="0097169F" w:rsidP="00F629AF">
      <w:pPr>
        <w:rPr>
          <w:lang w:eastAsia="en-GB"/>
        </w:rPr>
      </w:pPr>
      <w:r>
        <w:rPr>
          <w:lang w:eastAsia="en-GB"/>
        </w:rPr>
        <w:t xml:space="preserve">If you have previous work experience, either part or full-time, please provide the details here. </w:t>
      </w:r>
    </w:p>
    <w:p w14:paraId="5966D803" w14:textId="77777777" w:rsidR="009A2FD7" w:rsidRDefault="0097169F" w:rsidP="00F629AF">
      <w:pPr>
        <w:rPr>
          <w:lang w:eastAsia="en-GB"/>
        </w:rPr>
      </w:pPr>
      <w:r>
        <w:rPr>
          <w:lang w:eastAsia="en-GB"/>
        </w:rPr>
        <w:t xml:space="preserve">You may wish to include a CV </w:t>
      </w:r>
      <w:r w:rsidR="00422AA8">
        <w:rPr>
          <w:lang w:eastAsia="en-GB"/>
        </w:rPr>
        <w:t xml:space="preserve">when </w:t>
      </w:r>
      <w:r w:rsidR="00CF4990">
        <w:rPr>
          <w:lang w:eastAsia="en-GB"/>
        </w:rPr>
        <w:t>return</w:t>
      </w:r>
      <w:r w:rsidR="00422AA8">
        <w:rPr>
          <w:lang w:eastAsia="en-GB"/>
        </w:rPr>
        <w:t>ing your application to us</w:t>
      </w:r>
      <w:r>
        <w:rPr>
          <w:lang w:eastAsia="en-GB"/>
        </w:rPr>
        <w:t>.</w:t>
      </w:r>
    </w:p>
    <w:tbl>
      <w:tblPr>
        <w:tblStyle w:val="ListTable6Colorful"/>
        <w:tblW w:w="5000" w:type="pct"/>
        <w:tblLook w:val="0420" w:firstRow="1" w:lastRow="0" w:firstColumn="0" w:lastColumn="0" w:noHBand="0" w:noVBand="1"/>
      </w:tblPr>
      <w:tblGrid>
        <w:gridCol w:w="2551"/>
        <w:gridCol w:w="2551"/>
        <w:gridCol w:w="2551"/>
        <w:gridCol w:w="2551"/>
      </w:tblGrid>
      <w:tr w:rsidR="0097169F" w:rsidRPr="006069B4" w14:paraId="5937D87B" w14:textId="77777777" w:rsidTr="006069B4">
        <w:trPr>
          <w:cnfStyle w:val="100000000000" w:firstRow="1" w:lastRow="0" w:firstColumn="0" w:lastColumn="0" w:oddVBand="0" w:evenVBand="0" w:oddHBand="0" w:evenHBand="0" w:firstRowFirstColumn="0" w:firstRowLastColumn="0" w:lastRowFirstColumn="0" w:lastRowLastColumn="0"/>
        </w:trPr>
        <w:tc>
          <w:tcPr>
            <w:tcW w:w="1250" w:type="pct"/>
            <w:noWrap/>
          </w:tcPr>
          <w:p w14:paraId="5979E140" w14:textId="77777777" w:rsidR="0097169F" w:rsidRPr="006069B4" w:rsidRDefault="0097169F" w:rsidP="006069B4">
            <w:r w:rsidRPr="006069B4">
              <w:t>From</w:t>
            </w:r>
          </w:p>
        </w:tc>
        <w:tc>
          <w:tcPr>
            <w:tcW w:w="1250" w:type="pct"/>
          </w:tcPr>
          <w:p w14:paraId="33C33F40" w14:textId="77777777" w:rsidR="0097169F" w:rsidRPr="006069B4" w:rsidRDefault="006069B4" w:rsidP="006069B4">
            <w:r>
              <w:t>Until</w:t>
            </w:r>
          </w:p>
        </w:tc>
        <w:tc>
          <w:tcPr>
            <w:tcW w:w="1250" w:type="pct"/>
          </w:tcPr>
          <w:p w14:paraId="645E3C69" w14:textId="77777777" w:rsidR="0097169F" w:rsidRPr="006069B4" w:rsidRDefault="0097169F" w:rsidP="006069B4">
            <w:r w:rsidRPr="006069B4">
              <w:t>Name and address of Employer</w:t>
            </w:r>
          </w:p>
        </w:tc>
        <w:tc>
          <w:tcPr>
            <w:tcW w:w="1250" w:type="pct"/>
          </w:tcPr>
          <w:p w14:paraId="0E4070E6" w14:textId="77777777" w:rsidR="0097169F" w:rsidRPr="006069B4" w:rsidRDefault="0097169F" w:rsidP="006069B4">
            <w:r w:rsidRPr="006069B4">
              <w:t>Position held</w:t>
            </w:r>
          </w:p>
        </w:tc>
      </w:tr>
      <w:tr w:rsidR="0097169F" w:rsidRPr="006069B4" w14:paraId="44C6B898" w14:textId="77777777" w:rsidTr="006069B4">
        <w:trPr>
          <w:cnfStyle w:val="000000100000" w:firstRow="0" w:lastRow="0" w:firstColumn="0" w:lastColumn="0" w:oddVBand="0" w:evenVBand="0" w:oddHBand="1" w:evenHBand="0" w:firstRowFirstColumn="0" w:firstRowLastColumn="0" w:lastRowFirstColumn="0" w:lastRowLastColumn="0"/>
        </w:trPr>
        <w:tc>
          <w:tcPr>
            <w:tcW w:w="1250" w:type="pct"/>
            <w:noWrap/>
          </w:tcPr>
          <w:p w14:paraId="4E78D7FA" w14:textId="77777777" w:rsidR="0097169F" w:rsidRPr="006069B4" w:rsidRDefault="0097169F" w:rsidP="006069B4"/>
        </w:tc>
        <w:tc>
          <w:tcPr>
            <w:tcW w:w="1250" w:type="pct"/>
          </w:tcPr>
          <w:p w14:paraId="0D025DE0" w14:textId="77777777" w:rsidR="0097169F" w:rsidRPr="006069B4" w:rsidRDefault="0097169F" w:rsidP="006069B4"/>
        </w:tc>
        <w:tc>
          <w:tcPr>
            <w:tcW w:w="1250" w:type="pct"/>
          </w:tcPr>
          <w:p w14:paraId="2ED81BDD" w14:textId="77777777" w:rsidR="0097169F" w:rsidRPr="006069B4" w:rsidRDefault="0097169F" w:rsidP="006069B4"/>
        </w:tc>
        <w:tc>
          <w:tcPr>
            <w:tcW w:w="1250" w:type="pct"/>
          </w:tcPr>
          <w:p w14:paraId="33B1BDAF" w14:textId="77777777" w:rsidR="0097169F" w:rsidRPr="006069B4" w:rsidRDefault="0097169F" w:rsidP="006069B4"/>
        </w:tc>
      </w:tr>
      <w:tr w:rsidR="0097169F" w:rsidRPr="006069B4" w14:paraId="0962E6EA" w14:textId="77777777" w:rsidTr="006069B4">
        <w:tc>
          <w:tcPr>
            <w:tcW w:w="1250" w:type="pct"/>
            <w:noWrap/>
          </w:tcPr>
          <w:p w14:paraId="16A466C7" w14:textId="77777777" w:rsidR="0097169F" w:rsidRPr="006069B4" w:rsidRDefault="0097169F" w:rsidP="006069B4"/>
        </w:tc>
        <w:tc>
          <w:tcPr>
            <w:tcW w:w="1250" w:type="pct"/>
          </w:tcPr>
          <w:p w14:paraId="3C07A5AD" w14:textId="77777777" w:rsidR="0097169F" w:rsidRPr="006069B4" w:rsidRDefault="0097169F" w:rsidP="006069B4"/>
        </w:tc>
        <w:tc>
          <w:tcPr>
            <w:tcW w:w="1250" w:type="pct"/>
          </w:tcPr>
          <w:p w14:paraId="0C6BBF55" w14:textId="77777777" w:rsidR="0097169F" w:rsidRPr="006069B4" w:rsidRDefault="0097169F" w:rsidP="006069B4"/>
        </w:tc>
        <w:tc>
          <w:tcPr>
            <w:tcW w:w="1250" w:type="pct"/>
          </w:tcPr>
          <w:p w14:paraId="1C97DF6C" w14:textId="77777777" w:rsidR="0097169F" w:rsidRPr="006069B4" w:rsidRDefault="0097169F" w:rsidP="006069B4"/>
        </w:tc>
      </w:tr>
      <w:tr w:rsidR="0097169F" w:rsidRPr="006069B4" w14:paraId="0CB47501" w14:textId="77777777" w:rsidTr="006069B4">
        <w:trPr>
          <w:cnfStyle w:val="000000100000" w:firstRow="0" w:lastRow="0" w:firstColumn="0" w:lastColumn="0" w:oddVBand="0" w:evenVBand="0" w:oddHBand="1" w:evenHBand="0" w:firstRowFirstColumn="0" w:firstRowLastColumn="0" w:lastRowFirstColumn="0" w:lastRowLastColumn="0"/>
        </w:trPr>
        <w:tc>
          <w:tcPr>
            <w:tcW w:w="1250" w:type="pct"/>
            <w:noWrap/>
          </w:tcPr>
          <w:p w14:paraId="324146B9" w14:textId="77777777" w:rsidR="0097169F" w:rsidRPr="006069B4" w:rsidRDefault="0097169F" w:rsidP="006069B4"/>
        </w:tc>
        <w:tc>
          <w:tcPr>
            <w:tcW w:w="1250" w:type="pct"/>
          </w:tcPr>
          <w:p w14:paraId="0D42E507" w14:textId="77777777" w:rsidR="0097169F" w:rsidRPr="006069B4" w:rsidRDefault="0097169F" w:rsidP="006069B4"/>
        </w:tc>
        <w:tc>
          <w:tcPr>
            <w:tcW w:w="1250" w:type="pct"/>
          </w:tcPr>
          <w:p w14:paraId="5A58EB66" w14:textId="77777777" w:rsidR="0097169F" w:rsidRPr="006069B4" w:rsidRDefault="0097169F" w:rsidP="006069B4"/>
        </w:tc>
        <w:tc>
          <w:tcPr>
            <w:tcW w:w="1250" w:type="pct"/>
          </w:tcPr>
          <w:p w14:paraId="204B8831" w14:textId="77777777" w:rsidR="0097169F" w:rsidRPr="006069B4" w:rsidRDefault="0097169F" w:rsidP="006069B4"/>
        </w:tc>
      </w:tr>
      <w:tr w:rsidR="0097169F" w:rsidRPr="006069B4" w14:paraId="0AF74CE2" w14:textId="77777777" w:rsidTr="006069B4">
        <w:tc>
          <w:tcPr>
            <w:tcW w:w="1250" w:type="pct"/>
            <w:noWrap/>
          </w:tcPr>
          <w:p w14:paraId="01F9597F" w14:textId="77777777" w:rsidR="0097169F" w:rsidRPr="006069B4" w:rsidRDefault="0097169F" w:rsidP="006069B4"/>
        </w:tc>
        <w:tc>
          <w:tcPr>
            <w:tcW w:w="1250" w:type="pct"/>
          </w:tcPr>
          <w:p w14:paraId="55EAFE1B" w14:textId="77777777" w:rsidR="0097169F" w:rsidRPr="006069B4" w:rsidRDefault="0097169F" w:rsidP="006069B4"/>
        </w:tc>
        <w:tc>
          <w:tcPr>
            <w:tcW w:w="1250" w:type="pct"/>
          </w:tcPr>
          <w:p w14:paraId="332328A7" w14:textId="77777777" w:rsidR="0097169F" w:rsidRPr="006069B4" w:rsidRDefault="0097169F" w:rsidP="006069B4"/>
        </w:tc>
        <w:tc>
          <w:tcPr>
            <w:tcW w:w="1250" w:type="pct"/>
          </w:tcPr>
          <w:p w14:paraId="66DB6D27" w14:textId="77777777" w:rsidR="0097169F" w:rsidRPr="006069B4" w:rsidRDefault="0097169F" w:rsidP="006069B4"/>
        </w:tc>
      </w:tr>
      <w:tr w:rsidR="0097169F" w:rsidRPr="006069B4" w14:paraId="2EBA6685" w14:textId="77777777" w:rsidTr="006069B4">
        <w:trPr>
          <w:cnfStyle w:val="000000100000" w:firstRow="0" w:lastRow="0" w:firstColumn="0" w:lastColumn="0" w:oddVBand="0" w:evenVBand="0" w:oddHBand="1" w:evenHBand="0" w:firstRowFirstColumn="0" w:firstRowLastColumn="0" w:lastRowFirstColumn="0" w:lastRowLastColumn="0"/>
        </w:trPr>
        <w:tc>
          <w:tcPr>
            <w:tcW w:w="1250" w:type="pct"/>
            <w:noWrap/>
          </w:tcPr>
          <w:p w14:paraId="4C4D3A2A" w14:textId="77777777" w:rsidR="0097169F" w:rsidRPr="006069B4" w:rsidRDefault="0097169F" w:rsidP="006069B4"/>
        </w:tc>
        <w:tc>
          <w:tcPr>
            <w:tcW w:w="1250" w:type="pct"/>
          </w:tcPr>
          <w:p w14:paraId="49BD42B6" w14:textId="77777777" w:rsidR="0097169F" w:rsidRPr="006069B4" w:rsidRDefault="0097169F" w:rsidP="006069B4"/>
        </w:tc>
        <w:tc>
          <w:tcPr>
            <w:tcW w:w="1250" w:type="pct"/>
          </w:tcPr>
          <w:p w14:paraId="7CB517B4" w14:textId="77777777" w:rsidR="0097169F" w:rsidRPr="006069B4" w:rsidRDefault="0097169F" w:rsidP="006069B4"/>
        </w:tc>
        <w:tc>
          <w:tcPr>
            <w:tcW w:w="1250" w:type="pct"/>
          </w:tcPr>
          <w:p w14:paraId="4A5B618E" w14:textId="77777777" w:rsidR="0097169F" w:rsidRPr="006069B4" w:rsidRDefault="0097169F" w:rsidP="006069B4"/>
        </w:tc>
      </w:tr>
      <w:tr w:rsidR="006069B4" w:rsidRPr="006069B4" w14:paraId="6377A5CF" w14:textId="77777777" w:rsidTr="006069B4">
        <w:tc>
          <w:tcPr>
            <w:tcW w:w="1250" w:type="pct"/>
            <w:noWrap/>
          </w:tcPr>
          <w:p w14:paraId="3FFBBF4D" w14:textId="77777777" w:rsidR="006069B4" w:rsidRDefault="006069B4" w:rsidP="006069B4"/>
        </w:tc>
        <w:tc>
          <w:tcPr>
            <w:tcW w:w="1250" w:type="pct"/>
          </w:tcPr>
          <w:p w14:paraId="37E6D5A6" w14:textId="77777777" w:rsidR="006069B4" w:rsidRPr="006069B4" w:rsidRDefault="006069B4" w:rsidP="006069B4"/>
        </w:tc>
        <w:tc>
          <w:tcPr>
            <w:tcW w:w="1250" w:type="pct"/>
          </w:tcPr>
          <w:p w14:paraId="2D9F11A1" w14:textId="77777777" w:rsidR="006069B4" w:rsidRPr="006069B4" w:rsidRDefault="006069B4" w:rsidP="006069B4"/>
        </w:tc>
        <w:tc>
          <w:tcPr>
            <w:tcW w:w="1250" w:type="pct"/>
          </w:tcPr>
          <w:p w14:paraId="4A741C8A" w14:textId="77777777" w:rsidR="006069B4" w:rsidRDefault="006069B4" w:rsidP="006069B4"/>
        </w:tc>
      </w:tr>
      <w:tr w:rsidR="006069B4" w:rsidRPr="006069B4" w14:paraId="763E945D" w14:textId="77777777" w:rsidTr="006069B4">
        <w:trPr>
          <w:cnfStyle w:val="000000100000" w:firstRow="0" w:lastRow="0" w:firstColumn="0" w:lastColumn="0" w:oddVBand="0" w:evenVBand="0" w:oddHBand="1" w:evenHBand="0" w:firstRowFirstColumn="0" w:firstRowLastColumn="0" w:lastRowFirstColumn="0" w:lastRowLastColumn="0"/>
        </w:trPr>
        <w:tc>
          <w:tcPr>
            <w:tcW w:w="1250" w:type="pct"/>
            <w:noWrap/>
          </w:tcPr>
          <w:p w14:paraId="0020E193" w14:textId="77777777" w:rsidR="006069B4" w:rsidRDefault="006069B4" w:rsidP="006069B4"/>
        </w:tc>
        <w:tc>
          <w:tcPr>
            <w:tcW w:w="1250" w:type="pct"/>
          </w:tcPr>
          <w:p w14:paraId="087A830C" w14:textId="77777777" w:rsidR="006069B4" w:rsidRPr="006069B4" w:rsidRDefault="006069B4" w:rsidP="006069B4"/>
        </w:tc>
        <w:tc>
          <w:tcPr>
            <w:tcW w:w="1250" w:type="pct"/>
          </w:tcPr>
          <w:p w14:paraId="5F021124" w14:textId="77777777" w:rsidR="006069B4" w:rsidRPr="006069B4" w:rsidRDefault="006069B4" w:rsidP="006069B4"/>
        </w:tc>
        <w:tc>
          <w:tcPr>
            <w:tcW w:w="1250" w:type="pct"/>
          </w:tcPr>
          <w:p w14:paraId="6D58799E" w14:textId="77777777" w:rsidR="006069B4" w:rsidRDefault="006069B4" w:rsidP="006069B4"/>
        </w:tc>
      </w:tr>
      <w:tr w:rsidR="006069B4" w:rsidRPr="006069B4" w14:paraId="417514EC" w14:textId="77777777" w:rsidTr="006069B4">
        <w:tc>
          <w:tcPr>
            <w:tcW w:w="1250" w:type="pct"/>
            <w:noWrap/>
          </w:tcPr>
          <w:p w14:paraId="59CE9843" w14:textId="77777777" w:rsidR="006069B4" w:rsidRDefault="006069B4" w:rsidP="006069B4"/>
        </w:tc>
        <w:tc>
          <w:tcPr>
            <w:tcW w:w="1250" w:type="pct"/>
          </w:tcPr>
          <w:p w14:paraId="65B43281" w14:textId="77777777" w:rsidR="006069B4" w:rsidRPr="006069B4" w:rsidRDefault="006069B4" w:rsidP="006069B4"/>
        </w:tc>
        <w:tc>
          <w:tcPr>
            <w:tcW w:w="1250" w:type="pct"/>
          </w:tcPr>
          <w:p w14:paraId="4D027BD8" w14:textId="77777777" w:rsidR="006069B4" w:rsidRPr="006069B4" w:rsidRDefault="006069B4" w:rsidP="006069B4"/>
        </w:tc>
        <w:tc>
          <w:tcPr>
            <w:tcW w:w="1250" w:type="pct"/>
          </w:tcPr>
          <w:p w14:paraId="7355E668" w14:textId="77777777" w:rsidR="006069B4" w:rsidRDefault="006069B4" w:rsidP="006069B4"/>
        </w:tc>
      </w:tr>
      <w:tr w:rsidR="006069B4" w:rsidRPr="006069B4" w14:paraId="237A7BD9" w14:textId="77777777" w:rsidTr="006069B4">
        <w:trPr>
          <w:cnfStyle w:val="000000100000" w:firstRow="0" w:lastRow="0" w:firstColumn="0" w:lastColumn="0" w:oddVBand="0" w:evenVBand="0" w:oddHBand="1" w:evenHBand="0" w:firstRowFirstColumn="0" w:firstRowLastColumn="0" w:lastRowFirstColumn="0" w:lastRowLastColumn="0"/>
        </w:trPr>
        <w:tc>
          <w:tcPr>
            <w:tcW w:w="1250" w:type="pct"/>
            <w:noWrap/>
          </w:tcPr>
          <w:p w14:paraId="43B0865D" w14:textId="77777777" w:rsidR="006069B4" w:rsidRPr="006069B4" w:rsidRDefault="006069B4" w:rsidP="006069B4"/>
        </w:tc>
        <w:tc>
          <w:tcPr>
            <w:tcW w:w="1250" w:type="pct"/>
          </w:tcPr>
          <w:p w14:paraId="661F7573" w14:textId="77777777" w:rsidR="006069B4" w:rsidRPr="006069B4" w:rsidRDefault="006069B4" w:rsidP="006069B4"/>
        </w:tc>
        <w:tc>
          <w:tcPr>
            <w:tcW w:w="1250" w:type="pct"/>
          </w:tcPr>
          <w:p w14:paraId="5FE9AA8C" w14:textId="77777777" w:rsidR="006069B4" w:rsidRPr="006069B4" w:rsidRDefault="006069B4" w:rsidP="006069B4"/>
        </w:tc>
        <w:tc>
          <w:tcPr>
            <w:tcW w:w="1250" w:type="pct"/>
          </w:tcPr>
          <w:p w14:paraId="22409AAC" w14:textId="77777777" w:rsidR="006069B4" w:rsidRPr="006069B4" w:rsidRDefault="006069B4" w:rsidP="006069B4"/>
        </w:tc>
      </w:tr>
      <w:tr w:rsidR="0097169F" w:rsidRPr="006069B4" w14:paraId="68DDF7FC" w14:textId="77777777" w:rsidTr="006069B4">
        <w:tc>
          <w:tcPr>
            <w:tcW w:w="1250" w:type="pct"/>
            <w:noWrap/>
          </w:tcPr>
          <w:p w14:paraId="2CEDF2A0" w14:textId="77777777" w:rsidR="0097169F" w:rsidRPr="006069B4" w:rsidRDefault="0097169F" w:rsidP="006069B4"/>
        </w:tc>
        <w:tc>
          <w:tcPr>
            <w:tcW w:w="1250" w:type="pct"/>
          </w:tcPr>
          <w:p w14:paraId="3F819FD8" w14:textId="77777777" w:rsidR="0097169F" w:rsidRPr="006069B4" w:rsidRDefault="0097169F" w:rsidP="006069B4"/>
        </w:tc>
        <w:tc>
          <w:tcPr>
            <w:tcW w:w="1250" w:type="pct"/>
          </w:tcPr>
          <w:p w14:paraId="6ADDF264" w14:textId="77777777" w:rsidR="0097169F" w:rsidRPr="006069B4" w:rsidRDefault="0097169F" w:rsidP="006069B4"/>
        </w:tc>
        <w:tc>
          <w:tcPr>
            <w:tcW w:w="1250" w:type="pct"/>
          </w:tcPr>
          <w:p w14:paraId="5FA8C6C2" w14:textId="77777777" w:rsidR="0097169F" w:rsidRPr="006069B4" w:rsidRDefault="0097169F" w:rsidP="006069B4"/>
        </w:tc>
      </w:tr>
    </w:tbl>
    <w:p w14:paraId="267F73E3" w14:textId="77777777" w:rsidR="003F419E" w:rsidRPr="003F419E" w:rsidRDefault="000E2AED" w:rsidP="003F419E">
      <w:pPr>
        <w:pStyle w:val="Heading1"/>
        <w:rPr>
          <w:lang w:eastAsia="en-US"/>
        </w:rPr>
      </w:pPr>
      <w:r>
        <w:t>University Information</w:t>
      </w:r>
    </w:p>
    <w:p w14:paraId="028D902E" w14:textId="77777777" w:rsidR="003F419E" w:rsidRDefault="003F419E" w:rsidP="00FE22C5">
      <w:pPr>
        <w:pStyle w:val="Heading2"/>
      </w:pPr>
      <w:r>
        <w:t>Course details</w:t>
      </w:r>
    </w:p>
    <w:p w14:paraId="0BE0D77B" w14:textId="77777777" w:rsidR="003F419E" w:rsidRPr="007B1E92" w:rsidRDefault="003F419E" w:rsidP="00CF4990">
      <w:pPr>
        <w:pStyle w:val="Heading3"/>
        <w:numPr>
          <w:ilvl w:val="0"/>
          <w:numId w:val="0"/>
        </w:numPr>
        <w:ind w:left="720" w:hanging="142"/>
        <w:rPr>
          <w:rStyle w:val="Strong"/>
        </w:rPr>
      </w:pPr>
      <w:r w:rsidRPr="007B1E92">
        <w:rPr>
          <w:rStyle w:val="Strong"/>
        </w:rPr>
        <w:t>First choice</w:t>
      </w:r>
    </w:p>
    <w:p w14:paraId="4BB747F3" w14:textId="77777777" w:rsidR="007B1E92" w:rsidRDefault="007B1E92" w:rsidP="00F629AF">
      <w:pPr>
        <w:ind w:left="938" w:hanging="360"/>
        <w:rPr>
          <w:lang w:eastAsia="en-GB"/>
        </w:rPr>
      </w:pPr>
      <w:r>
        <w:rPr>
          <w:lang w:eastAsia="en-GB"/>
        </w:rPr>
        <w:t>Name of institution:</w:t>
      </w:r>
    </w:p>
    <w:p w14:paraId="515023F0" w14:textId="77777777" w:rsidR="003F419E" w:rsidRDefault="003F419E" w:rsidP="00F629AF">
      <w:pPr>
        <w:ind w:left="938" w:hanging="360"/>
        <w:rPr>
          <w:lang w:eastAsia="en-GB"/>
        </w:rPr>
      </w:pPr>
      <w:r>
        <w:rPr>
          <w:lang w:eastAsia="en-GB"/>
        </w:rPr>
        <w:t>Course title:</w:t>
      </w:r>
    </w:p>
    <w:p w14:paraId="0A7F839C" w14:textId="77777777" w:rsidR="003F419E" w:rsidRDefault="003F419E" w:rsidP="00F629AF">
      <w:pPr>
        <w:ind w:left="938" w:hanging="360"/>
        <w:rPr>
          <w:lang w:eastAsia="en-GB"/>
        </w:rPr>
      </w:pPr>
      <w:r>
        <w:rPr>
          <w:lang w:eastAsia="en-GB"/>
        </w:rPr>
        <w:t xml:space="preserve">Qualification type </w:t>
      </w:r>
      <w:r w:rsidRPr="003F419E">
        <w:rPr>
          <w:i/>
          <w:lang w:eastAsia="en-GB"/>
        </w:rPr>
        <w:t>(E.g. BA, BEng, etc.)</w:t>
      </w:r>
      <w:r>
        <w:rPr>
          <w:lang w:eastAsia="en-GB"/>
        </w:rPr>
        <w:t>:</w:t>
      </w:r>
    </w:p>
    <w:p w14:paraId="58E8ADD8" w14:textId="77777777" w:rsidR="003F419E" w:rsidRDefault="003F419E" w:rsidP="00CF4990">
      <w:pPr>
        <w:pStyle w:val="Heading3"/>
        <w:numPr>
          <w:ilvl w:val="0"/>
          <w:numId w:val="0"/>
        </w:numPr>
        <w:ind w:left="720" w:hanging="142"/>
        <w:rPr>
          <w:rStyle w:val="Strong"/>
        </w:rPr>
      </w:pPr>
      <w:r w:rsidRPr="007B1E92">
        <w:rPr>
          <w:rStyle w:val="Strong"/>
        </w:rPr>
        <w:t>Second choice</w:t>
      </w:r>
    </w:p>
    <w:p w14:paraId="71621DD1" w14:textId="77777777" w:rsidR="007B1E92" w:rsidRPr="007B1E92" w:rsidRDefault="007B1E92" w:rsidP="007B1E92">
      <w:pPr>
        <w:ind w:left="938" w:hanging="360"/>
        <w:rPr>
          <w:rStyle w:val="Strong"/>
          <w:b w:val="0"/>
          <w:bCs w:val="0"/>
          <w:lang w:eastAsia="en-GB"/>
        </w:rPr>
      </w:pPr>
      <w:r>
        <w:rPr>
          <w:lang w:eastAsia="en-GB"/>
        </w:rPr>
        <w:t>Name of institution:</w:t>
      </w:r>
    </w:p>
    <w:p w14:paraId="5C1EDFC6" w14:textId="77777777" w:rsidR="003F419E" w:rsidRDefault="003F419E" w:rsidP="00422AA8">
      <w:pPr>
        <w:ind w:left="938" w:hanging="360"/>
        <w:rPr>
          <w:lang w:eastAsia="en-GB"/>
        </w:rPr>
      </w:pPr>
      <w:r>
        <w:rPr>
          <w:lang w:eastAsia="en-GB"/>
        </w:rPr>
        <w:t>Course title:</w:t>
      </w:r>
    </w:p>
    <w:p w14:paraId="277B8AB8" w14:textId="77777777" w:rsidR="003F419E" w:rsidRPr="003F419E" w:rsidRDefault="003F419E" w:rsidP="00422AA8">
      <w:pPr>
        <w:ind w:left="938" w:hanging="360"/>
        <w:rPr>
          <w:lang w:eastAsia="en-GB"/>
        </w:rPr>
      </w:pPr>
      <w:r>
        <w:rPr>
          <w:lang w:eastAsia="en-GB"/>
        </w:rPr>
        <w:t xml:space="preserve">Qualification type </w:t>
      </w:r>
      <w:r w:rsidRPr="003F419E">
        <w:rPr>
          <w:i/>
          <w:lang w:eastAsia="en-GB"/>
        </w:rPr>
        <w:t>(E.g. BA, BEng, etc.)</w:t>
      </w:r>
      <w:r>
        <w:rPr>
          <w:lang w:eastAsia="en-GB"/>
        </w:rPr>
        <w:t>:</w:t>
      </w:r>
    </w:p>
    <w:p w14:paraId="49857BE0" w14:textId="77777777" w:rsidR="000E2AED" w:rsidRPr="009D2620" w:rsidRDefault="009D2620" w:rsidP="000E2AED">
      <w:pPr>
        <w:pStyle w:val="Heading2"/>
      </w:pPr>
      <w:r w:rsidRPr="009D2620">
        <w:t>W</w:t>
      </w:r>
      <w:r w:rsidR="000E2AED" w:rsidRPr="009D2620">
        <w:t xml:space="preserve">hat </w:t>
      </w:r>
      <w:r w:rsidR="00C1190C" w:rsidRPr="009D2620">
        <w:t>require</w:t>
      </w:r>
      <w:r w:rsidR="003F419E" w:rsidRPr="009D2620">
        <w:t>ments must you meet</w:t>
      </w:r>
      <w:r w:rsidRPr="009D2620">
        <w:t xml:space="preserve"> </w:t>
      </w:r>
      <w:r>
        <w:t>for</w:t>
      </w:r>
      <w:r w:rsidRPr="009D2620">
        <w:t xml:space="preserve"> your first choice</w:t>
      </w:r>
      <w:r w:rsidR="00C1190C" w:rsidRPr="009D2620">
        <w:t>?</w:t>
      </w:r>
    </w:p>
    <w:p w14:paraId="20EE21B6" w14:textId="77777777" w:rsidR="000E2AED" w:rsidRPr="009D2620" w:rsidRDefault="000E2AED" w:rsidP="00F629AF">
      <w:pPr>
        <w:ind w:firstLine="578"/>
        <w:rPr>
          <w:lang w:eastAsia="en-GB"/>
        </w:rPr>
      </w:pPr>
      <w:r w:rsidRPr="009D2620">
        <w:rPr>
          <w:lang w:eastAsia="en-GB"/>
        </w:rPr>
        <w:t>Text goes here.</w:t>
      </w:r>
    </w:p>
    <w:p w14:paraId="6A8FF4B8" w14:textId="77777777" w:rsidR="000E2AED" w:rsidRDefault="00C1190C" w:rsidP="00C1190C">
      <w:pPr>
        <w:pStyle w:val="Heading2"/>
      </w:pPr>
      <w:r>
        <w:lastRenderedPageBreak/>
        <w:t>Date of proposed Study Commencement</w:t>
      </w:r>
    </w:p>
    <w:p w14:paraId="2FAC1A20" w14:textId="77777777" w:rsidR="00C1190C" w:rsidRDefault="00C1190C" w:rsidP="00F629AF">
      <w:pPr>
        <w:ind w:firstLine="578"/>
        <w:rPr>
          <w:lang w:eastAsia="en-GB"/>
        </w:rPr>
      </w:pPr>
      <w:r>
        <w:rPr>
          <w:lang w:eastAsia="en-GB"/>
        </w:rPr>
        <w:t>Text goes here.</w:t>
      </w:r>
    </w:p>
    <w:p w14:paraId="78730AF3" w14:textId="77777777" w:rsidR="00C1190C" w:rsidRDefault="00C1190C" w:rsidP="00C1190C">
      <w:pPr>
        <w:pStyle w:val="Heading2"/>
      </w:pPr>
      <w:r>
        <w:t>Why did you choose this course?</w:t>
      </w:r>
    </w:p>
    <w:p w14:paraId="7077F77F" w14:textId="77777777" w:rsidR="003F419E" w:rsidRDefault="00C1190C" w:rsidP="00F629AF">
      <w:pPr>
        <w:ind w:firstLine="578"/>
        <w:rPr>
          <w:lang w:eastAsia="en-GB"/>
        </w:rPr>
      </w:pPr>
      <w:r>
        <w:rPr>
          <w:lang w:eastAsia="en-GB"/>
        </w:rPr>
        <w:t>Please explain in no more than 100 words.</w:t>
      </w:r>
    </w:p>
    <w:p w14:paraId="455EC0A4" w14:textId="77777777" w:rsidR="00C1190C" w:rsidRDefault="00C1190C" w:rsidP="00C1190C">
      <w:pPr>
        <w:pStyle w:val="Heading2"/>
      </w:pPr>
      <w:r>
        <w:t>How will this course help you with your career aspirations?</w:t>
      </w:r>
    </w:p>
    <w:p w14:paraId="5F113702" w14:textId="77777777" w:rsidR="00C1190C" w:rsidRDefault="00C1190C" w:rsidP="00F629AF">
      <w:pPr>
        <w:ind w:firstLine="578"/>
        <w:rPr>
          <w:lang w:eastAsia="en-GB"/>
        </w:rPr>
      </w:pPr>
      <w:r>
        <w:rPr>
          <w:lang w:eastAsia="en-GB"/>
        </w:rPr>
        <w:t>Please explain in no more than 100 words.</w:t>
      </w:r>
    </w:p>
    <w:p w14:paraId="327822FE" w14:textId="77777777" w:rsidR="00C1190C" w:rsidRDefault="00C1190C" w:rsidP="00C1190C">
      <w:pPr>
        <w:pStyle w:val="Heading2"/>
      </w:pPr>
      <w:r>
        <w:t xml:space="preserve">What personal qualities do you </w:t>
      </w:r>
      <w:r w:rsidR="00E13BE4">
        <w:t>possess</w:t>
      </w:r>
      <w:r>
        <w:t xml:space="preserve"> that you feel will enable you to have a successful career within the digital industry?</w:t>
      </w:r>
    </w:p>
    <w:p w14:paraId="45E326E4" w14:textId="77777777" w:rsidR="00C1190C" w:rsidRDefault="00C1190C" w:rsidP="00F629AF">
      <w:pPr>
        <w:ind w:firstLine="578"/>
        <w:rPr>
          <w:lang w:eastAsia="en-GB"/>
        </w:rPr>
      </w:pPr>
      <w:r>
        <w:rPr>
          <w:lang w:eastAsia="en-GB"/>
        </w:rPr>
        <w:t>Please explain in no more than 100 words</w:t>
      </w:r>
      <w:r w:rsidR="00422AA8">
        <w:rPr>
          <w:lang w:eastAsia="en-GB"/>
        </w:rPr>
        <w:t xml:space="preserve"> and consider the C5 values in your response</w:t>
      </w:r>
      <w:r>
        <w:rPr>
          <w:lang w:eastAsia="en-GB"/>
        </w:rPr>
        <w:t>.</w:t>
      </w:r>
    </w:p>
    <w:p w14:paraId="3657D0A5" w14:textId="77777777" w:rsidR="00725A98" w:rsidRDefault="00725A98" w:rsidP="00725A98">
      <w:pPr>
        <w:pStyle w:val="Heading2"/>
      </w:pPr>
      <w:r>
        <w:t xml:space="preserve">What skills can you bring to C5? </w:t>
      </w:r>
    </w:p>
    <w:p w14:paraId="61EC1F48" w14:textId="77777777" w:rsidR="00725A98" w:rsidRDefault="00725A98" w:rsidP="00422AA8">
      <w:pPr>
        <w:ind w:left="578"/>
        <w:rPr>
          <w:lang w:eastAsia="en-GB"/>
        </w:rPr>
      </w:pPr>
      <w:r>
        <w:rPr>
          <w:lang w:eastAsia="en-GB"/>
        </w:rPr>
        <w:t>Please explain in no more than 100 words</w:t>
      </w:r>
      <w:r w:rsidR="00422AA8">
        <w:rPr>
          <w:lang w:eastAsia="en-GB"/>
        </w:rPr>
        <w:t>, list any coding languages or relevant technical skills</w:t>
      </w:r>
      <w:r>
        <w:rPr>
          <w:lang w:eastAsia="en-GB"/>
        </w:rPr>
        <w:t>.</w:t>
      </w:r>
    </w:p>
    <w:p w14:paraId="3A790917" w14:textId="77777777" w:rsidR="00725A98" w:rsidRDefault="00725A98" w:rsidP="00725A98">
      <w:pPr>
        <w:pStyle w:val="Heading2"/>
      </w:pPr>
      <w:r>
        <w:t>What areas of technology interest you most and why?</w:t>
      </w:r>
    </w:p>
    <w:p w14:paraId="505E7B77" w14:textId="77777777" w:rsidR="00725A98" w:rsidRDefault="00725A98" w:rsidP="00725A98">
      <w:pPr>
        <w:ind w:firstLine="578"/>
        <w:rPr>
          <w:lang w:eastAsia="en-GB"/>
        </w:rPr>
      </w:pPr>
      <w:r>
        <w:rPr>
          <w:lang w:eastAsia="en-GB"/>
        </w:rPr>
        <w:t>Please explain in no more than 100 words.</w:t>
      </w:r>
    </w:p>
    <w:p w14:paraId="53B36257" w14:textId="77777777" w:rsidR="00C1190C" w:rsidRDefault="00C1190C" w:rsidP="00CD492B">
      <w:pPr>
        <w:pStyle w:val="Heading1"/>
      </w:pPr>
      <w:r>
        <w:t>Financial Circumstances</w:t>
      </w:r>
    </w:p>
    <w:p w14:paraId="23D082D7" w14:textId="77777777" w:rsidR="00C1190C" w:rsidRPr="00EC7984" w:rsidRDefault="00C1190C" w:rsidP="00C1190C">
      <w:pPr>
        <w:pStyle w:val="Heading2"/>
        <w:rPr>
          <w:strike/>
        </w:rPr>
      </w:pPr>
      <w:r>
        <w:t xml:space="preserve">Please outline how you </w:t>
      </w:r>
      <w:r w:rsidR="009D2620">
        <w:t>a C5 bursary will assist you during your studies</w:t>
      </w:r>
    </w:p>
    <w:p w14:paraId="113846C7" w14:textId="77777777" w:rsidR="00C1190C" w:rsidRDefault="00C1190C" w:rsidP="00F629AF">
      <w:pPr>
        <w:ind w:firstLine="578"/>
        <w:rPr>
          <w:lang w:eastAsia="en-GB"/>
        </w:rPr>
      </w:pPr>
      <w:r>
        <w:rPr>
          <w:lang w:eastAsia="en-GB"/>
        </w:rPr>
        <w:t>Please explain in no more than 150 words.</w:t>
      </w:r>
    </w:p>
    <w:p w14:paraId="36FFFD83" w14:textId="77777777" w:rsidR="00C1190C" w:rsidRDefault="00C1190C" w:rsidP="00C1190C">
      <w:pPr>
        <w:pStyle w:val="Heading2"/>
      </w:pPr>
      <w:r>
        <w:t>Have you applied for any other bursaries or grants?</w:t>
      </w:r>
    </w:p>
    <w:p w14:paraId="15AD4D6E" w14:textId="77777777" w:rsidR="00C1190C" w:rsidRDefault="00E5209C" w:rsidP="00F629AF">
      <w:pPr>
        <w:ind w:firstLine="578"/>
        <w:rPr>
          <w:lang w:eastAsia="en-GB"/>
        </w:rPr>
      </w:pPr>
      <w:sdt>
        <w:sdtPr>
          <w:rPr>
            <w:lang w:eastAsia="en-GB"/>
          </w:rPr>
          <w:id w:val="1627041784"/>
          <w14:checkbox>
            <w14:checked w14:val="0"/>
            <w14:checkedState w14:val="2612" w14:font="MS Gothic"/>
            <w14:uncheckedState w14:val="2610" w14:font="MS Gothic"/>
          </w14:checkbox>
        </w:sdtPr>
        <w:sdtEndPr/>
        <w:sdtContent>
          <w:r w:rsidR="00D262A2">
            <w:rPr>
              <w:rFonts w:ascii="MS Gothic" w:eastAsia="MS Gothic" w:hAnsi="MS Gothic" w:hint="eastAsia"/>
              <w:lang w:eastAsia="en-GB"/>
            </w:rPr>
            <w:t>☐</w:t>
          </w:r>
        </w:sdtContent>
      </w:sdt>
      <w:r w:rsidR="00D262A2">
        <w:rPr>
          <w:lang w:eastAsia="en-GB"/>
        </w:rPr>
        <w:t xml:space="preserve"> Yes </w:t>
      </w:r>
      <w:sdt>
        <w:sdtPr>
          <w:rPr>
            <w:lang w:eastAsia="en-GB"/>
          </w:rPr>
          <w:id w:val="-1316480393"/>
          <w14:checkbox>
            <w14:checked w14:val="0"/>
            <w14:checkedState w14:val="2612" w14:font="MS Gothic"/>
            <w14:uncheckedState w14:val="2610" w14:font="MS Gothic"/>
          </w14:checkbox>
        </w:sdtPr>
        <w:sdtEndPr/>
        <w:sdtContent>
          <w:r w:rsidR="00D262A2">
            <w:rPr>
              <w:rFonts w:ascii="MS Gothic" w:eastAsia="MS Gothic" w:hAnsi="MS Gothic" w:hint="eastAsia"/>
              <w:lang w:eastAsia="en-GB"/>
            </w:rPr>
            <w:t>☐</w:t>
          </w:r>
        </w:sdtContent>
      </w:sdt>
      <w:r w:rsidR="00D262A2">
        <w:rPr>
          <w:lang w:eastAsia="en-GB"/>
        </w:rPr>
        <w:t xml:space="preserve"> </w:t>
      </w:r>
      <w:r w:rsidR="00C1190C">
        <w:rPr>
          <w:lang w:eastAsia="en-GB"/>
        </w:rPr>
        <w:t>No</w:t>
      </w:r>
    </w:p>
    <w:p w14:paraId="34802956" w14:textId="77777777" w:rsidR="00CF4990" w:rsidRDefault="00CF4990">
      <w:pPr>
        <w:spacing w:after="0"/>
        <w:rPr>
          <w:rFonts w:cs="Arial"/>
          <w:color w:val="3A90CE" w:themeColor="background2"/>
          <w:spacing w:val="-30"/>
          <w:sz w:val="60"/>
          <w:szCs w:val="29"/>
          <w:lang w:val="en" w:eastAsia="en-GB"/>
        </w:rPr>
      </w:pPr>
      <w:r>
        <w:br w:type="page"/>
      </w:r>
    </w:p>
    <w:p w14:paraId="33BEA0CF" w14:textId="77777777" w:rsidR="00C1190C" w:rsidRDefault="00422AA8" w:rsidP="00C1190C">
      <w:pPr>
        <w:pStyle w:val="Heading1"/>
      </w:pPr>
      <w:r>
        <w:lastRenderedPageBreak/>
        <w:t>Final submission</w:t>
      </w:r>
    </w:p>
    <w:p w14:paraId="332BF380" w14:textId="77777777" w:rsidR="00422AA8" w:rsidRDefault="00422AA8" w:rsidP="00422AA8">
      <w:pPr>
        <w:pStyle w:val="Heading2"/>
      </w:pPr>
      <w:r>
        <w:t>How did you hear about the C5 bursary?</w:t>
      </w:r>
    </w:p>
    <w:p w14:paraId="38294839" w14:textId="77777777" w:rsidR="00B67603" w:rsidRPr="00B67603" w:rsidRDefault="00B67603" w:rsidP="00B67603">
      <w:pPr>
        <w:ind w:left="578"/>
        <w:rPr>
          <w:i/>
          <w:lang w:val="en" w:eastAsia="en-GB"/>
        </w:rPr>
      </w:pPr>
      <w:r w:rsidRPr="00B67603">
        <w:rPr>
          <w:i/>
          <w:lang w:val="en" w:eastAsia="en-GB"/>
        </w:rPr>
        <w:t>(Delete those that do not apply)</w:t>
      </w:r>
    </w:p>
    <w:p w14:paraId="22C47A91" w14:textId="77777777" w:rsidR="00422AA8" w:rsidRDefault="00E5209C" w:rsidP="00B67603">
      <w:pPr>
        <w:ind w:left="578"/>
        <w:rPr>
          <w:lang w:val="en" w:eastAsia="en-GB"/>
        </w:rPr>
      </w:pPr>
      <w:sdt>
        <w:sdtPr>
          <w:rPr>
            <w:lang w:val="en" w:eastAsia="en-GB"/>
          </w:rPr>
          <w:id w:val="-346091779"/>
          <w14:checkbox>
            <w14:checked w14:val="0"/>
            <w14:checkedState w14:val="2612" w14:font="MS Gothic"/>
            <w14:uncheckedState w14:val="2610" w14:font="MS Gothic"/>
          </w14:checkbox>
        </w:sdtPr>
        <w:sdtEndPr/>
        <w:sdtContent>
          <w:r w:rsidR="002C2AAB">
            <w:rPr>
              <w:rFonts w:ascii="MS Gothic" w:eastAsia="MS Gothic" w:hAnsi="MS Gothic" w:hint="eastAsia"/>
              <w:lang w:val="en" w:eastAsia="en-GB"/>
            </w:rPr>
            <w:t>☐</w:t>
          </w:r>
        </w:sdtContent>
      </w:sdt>
      <w:r w:rsidR="002C2AAB">
        <w:rPr>
          <w:lang w:val="en" w:eastAsia="en-GB"/>
        </w:rPr>
        <w:t xml:space="preserve"> </w:t>
      </w:r>
      <w:r w:rsidR="00422AA8">
        <w:rPr>
          <w:lang w:val="en" w:eastAsia="en-GB"/>
        </w:rPr>
        <w:t>School/college</w:t>
      </w:r>
    </w:p>
    <w:p w14:paraId="669EC791" w14:textId="77777777" w:rsidR="00422AA8" w:rsidRDefault="00E5209C" w:rsidP="00B67603">
      <w:pPr>
        <w:ind w:left="578"/>
        <w:rPr>
          <w:lang w:val="en" w:eastAsia="en-GB"/>
        </w:rPr>
      </w:pPr>
      <w:sdt>
        <w:sdtPr>
          <w:rPr>
            <w:lang w:val="en" w:eastAsia="en-GB"/>
          </w:rPr>
          <w:id w:val="-1363203034"/>
          <w14:checkbox>
            <w14:checked w14:val="0"/>
            <w14:checkedState w14:val="2612" w14:font="MS Gothic"/>
            <w14:uncheckedState w14:val="2610" w14:font="MS Gothic"/>
          </w14:checkbox>
        </w:sdtPr>
        <w:sdtEndPr/>
        <w:sdtContent>
          <w:r w:rsidR="002C2AAB">
            <w:rPr>
              <w:rFonts w:ascii="MS Gothic" w:eastAsia="MS Gothic" w:hAnsi="MS Gothic" w:hint="eastAsia"/>
              <w:lang w:val="en" w:eastAsia="en-GB"/>
            </w:rPr>
            <w:t>☐</w:t>
          </w:r>
        </w:sdtContent>
      </w:sdt>
      <w:r w:rsidR="002C2AAB">
        <w:rPr>
          <w:lang w:val="en" w:eastAsia="en-GB"/>
        </w:rPr>
        <w:t xml:space="preserve"> </w:t>
      </w:r>
      <w:r w:rsidR="00422AA8">
        <w:rPr>
          <w:lang w:val="en" w:eastAsia="en-GB"/>
        </w:rPr>
        <w:t>C5 website</w:t>
      </w:r>
    </w:p>
    <w:p w14:paraId="745AFD09" w14:textId="77777777" w:rsidR="00422AA8" w:rsidRDefault="00E5209C" w:rsidP="00B67603">
      <w:pPr>
        <w:ind w:left="578"/>
        <w:rPr>
          <w:lang w:val="en" w:eastAsia="en-GB"/>
        </w:rPr>
      </w:pPr>
      <w:sdt>
        <w:sdtPr>
          <w:rPr>
            <w:lang w:val="en" w:eastAsia="en-GB"/>
          </w:rPr>
          <w:id w:val="-1554153017"/>
          <w14:checkbox>
            <w14:checked w14:val="0"/>
            <w14:checkedState w14:val="2612" w14:font="MS Gothic"/>
            <w14:uncheckedState w14:val="2610" w14:font="MS Gothic"/>
          </w14:checkbox>
        </w:sdtPr>
        <w:sdtEndPr/>
        <w:sdtContent>
          <w:r w:rsidR="002C2AAB">
            <w:rPr>
              <w:rFonts w:ascii="MS Gothic" w:eastAsia="MS Gothic" w:hAnsi="MS Gothic" w:hint="eastAsia"/>
              <w:lang w:val="en" w:eastAsia="en-GB"/>
            </w:rPr>
            <w:t>☐</w:t>
          </w:r>
        </w:sdtContent>
      </w:sdt>
      <w:r w:rsidR="002C2AAB">
        <w:rPr>
          <w:lang w:val="en" w:eastAsia="en-GB"/>
        </w:rPr>
        <w:t xml:space="preserve"> </w:t>
      </w:r>
      <w:r w:rsidR="00422AA8">
        <w:rPr>
          <w:lang w:val="en" w:eastAsia="en-GB"/>
        </w:rPr>
        <w:t>C5 Twitter/Facebook/LinkedIn Pages</w:t>
      </w:r>
    </w:p>
    <w:p w14:paraId="61AA29AB" w14:textId="77777777" w:rsidR="00422AA8" w:rsidRDefault="00E5209C" w:rsidP="00B67603">
      <w:pPr>
        <w:ind w:left="578"/>
        <w:rPr>
          <w:lang w:val="en" w:eastAsia="en-GB"/>
        </w:rPr>
      </w:pPr>
      <w:sdt>
        <w:sdtPr>
          <w:rPr>
            <w:lang w:val="en" w:eastAsia="en-GB"/>
          </w:rPr>
          <w:id w:val="-992102824"/>
          <w14:checkbox>
            <w14:checked w14:val="0"/>
            <w14:checkedState w14:val="2612" w14:font="MS Gothic"/>
            <w14:uncheckedState w14:val="2610" w14:font="MS Gothic"/>
          </w14:checkbox>
        </w:sdtPr>
        <w:sdtEndPr/>
        <w:sdtContent>
          <w:r w:rsidR="002C2AAB">
            <w:rPr>
              <w:rFonts w:ascii="MS Gothic" w:eastAsia="MS Gothic" w:hAnsi="MS Gothic" w:hint="eastAsia"/>
              <w:lang w:val="en" w:eastAsia="en-GB"/>
            </w:rPr>
            <w:t>☐</w:t>
          </w:r>
        </w:sdtContent>
      </w:sdt>
      <w:r w:rsidR="002C2AAB">
        <w:rPr>
          <w:lang w:val="en" w:eastAsia="en-GB"/>
        </w:rPr>
        <w:t xml:space="preserve"> </w:t>
      </w:r>
      <w:r w:rsidR="00422AA8">
        <w:rPr>
          <w:lang w:val="en" w:eastAsia="en-GB"/>
        </w:rPr>
        <w:t>Word of mouth</w:t>
      </w:r>
    </w:p>
    <w:p w14:paraId="580D786F" w14:textId="77777777" w:rsidR="00422AA8" w:rsidRDefault="00E5209C" w:rsidP="00B67603">
      <w:pPr>
        <w:ind w:left="578"/>
        <w:rPr>
          <w:lang w:val="en" w:eastAsia="en-GB"/>
        </w:rPr>
      </w:pPr>
      <w:sdt>
        <w:sdtPr>
          <w:rPr>
            <w:lang w:val="en" w:eastAsia="en-GB"/>
          </w:rPr>
          <w:id w:val="365949123"/>
          <w14:checkbox>
            <w14:checked w14:val="0"/>
            <w14:checkedState w14:val="2612" w14:font="MS Gothic"/>
            <w14:uncheckedState w14:val="2610" w14:font="MS Gothic"/>
          </w14:checkbox>
        </w:sdtPr>
        <w:sdtEndPr/>
        <w:sdtContent>
          <w:r w:rsidR="002C2AAB">
            <w:rPr>
              <w:rFonts w:ascii="MS Gothic" w:eastAsia="MS Gothic" w:hAnsi="MS Gothic" w:hint="eastAsia"/>
              <w:lang w:val="en" w:eastAsia="en-GB"/>
            </w:rPr>
            <w:t>☐</w:t>
          </w:r>
        </w:sdtContent>
      </w:sdt>
      <w:r w:rsidR="002C2AAB">
        <w:rPr>
          <w:lang w:val="en" w:eastAsia="en-GB"/>
        </w:rPr>
        <w:t xml:space="preserve"> </w:t>
      </w:r>
      <w:r w:rsidR="00422AA8">
        <w:rPr>
          <w:lang w:val="en" w:eastAsia="en-GB"/>
        </w:rPr>
        <w:t>Friend/relative</w:t>
      </w:r>
    </w:p>
    <w:p w14:paraId="17D22912" w14:textId="77777777" w:rsidR="00422AA8" w:rsidRDefault="00E5209C" w:rsidP="00B67603">
      <w:pPr>
        <w:ind w:left="578"/>
        <w:rPr>
          <w:lang w:val="en" w:eastAsia="en-GB"/>
        </w:rPr>
      </w:pPr>
      <w:sdt>
        <w:sdtPr>
          <w:rPr>
            <w:lang w:val="en" w:eastAsia="en-GB"/>
          </w:rPr>
          <w:id w:val="955905248"/>
          <w14:checkbox>
            <w14:checked w14:val="0"/>
            <w14:checkedState w14:val="2612" w14:font="MS Gothic"/>
            <w14:uncheckedState w14:val="2610" w14:font="MS Gothic"/>
          </w14:checkbox>
        </w:sdtPr>
        <w:sdtEndPr/>
        <w:sdtContent>
          <w:r w:rsidR="002C2AAB">
            <w:rPr>
              <w:rFonts w:ascii="MS Gothic" w:eastAsia="MS Gothic" w:hAnsi="MS Gothic" w:hint="eastAsia"/>
              <w:lang w:val="en" w:eastAsia="en-GB"/>
            </w:rPr>
            <w:t>☐</w:t>
          </w:r>
        </w:sdtContent>
      </w:sdt>
      <w:r w:rsidR="002C2AAB">
        <w:rPr>
          <w:lang w:val="en" w:eastAsia="en-GB"/>
        </w:rPr>
        <w:t xml:space="preserve"> </w:t>
      </w:r>
      <w:r w:rsidR="00422AA8">
        <w:rPr>
          <w:lang w:val="en" w:eastAsia="en-GB"/>
        </w:rPr>
        <w:t>Other, please outline:</w:t>
      </w:r>
    </w:p>
    <w:p w14:paraId="747E5CD8" w14:textId="77777777" w:rsidR="00422AA8" w:rsidRDefault="00422AA8" w:rsidP="00422AA8">
      <w:pPr>
        <w:pStyle w:val="Heading2"/>
      </w:pPr>
      <w:r>
        <w:t>Confidentiality</w:t>
      </w:r>
    </w:p>
    <w:p w14:paraId="2EBCCB59" w14:textId="77777777" w:rsidR="00422AA8" w:rsidRDefault="00422AA8" w:rsidP="00422AA8">
      <w:pPr>
        <w:rPr>
          <w:lang w:val="en" w:eastAsia="en-GB"/>
        </w:rPr>
      </w:pPr>
      <w:r>
        <w:rPr>
          <w:lang w:val="en" w:eastAsia="en-GB"/>
        </w:rPr>
        <w:t>The information provided on this form will be used in accordance with local Data Protection Law to assess your eligibility for the C5 Bursary Scheme and will not be disclosed for any other purpose.</w:t>
      </w:r>
    </w:p>
    <w:p w14:paraId="1BD1D8FF" w14:textId="77777777" w:rsidR="00422AA8" w:rsidRDefault="00422AA8" w:rsidP="00422AA8">
      <w:pPr>
        <w:pStyle w:val="Heading2"/>
      </w:pPr>
      <w:r>
        <w:t>Declaration</w:t>
      </w:r>
    </w:p>
    <w:p w14:paraId="5C7E62EF" w14:textId="77777777" w:rsidR="00422AA8" w:rsidRDefault="00422AA8" w:rsidP="00422AA8">
      <w:pPr>
        <w:rPr>
          <w:lang w:val="en" w:eastAsia="en-GB"/>
        </w:rPr>
      </w:pPr>
      <w:r>
        <w:rPr>
          <w:lang w:val="en" w:eastAsia="en-GB"/>
        </w:rPr>
        <w:t>I declare that the information given on this application is, to the best of my knowledge, true and correct. I understand that if any statements are found to be false or misleading, any subsequent bursary offer may be withdrawn by C5 without notice.</w:t>
      </w:r>
    </w:p>
    <w:p w14:paraId="77A662C8" w14:textId="77777777" w:rsidR="00CF4990" w:rsidRDefault="00CF4990" w:rsidP="00422AA8">
      <w:pPr>
        <w:pStyle w:val="Subtitle"/>
        <w:rPr>
          <w:lang w:val="en" w:eastAsia="en-GB"/>
        </w:rPr>
      </w:pPr>
    </w:p>
    <w:p w14:paraId="45288B71" w14:textId="77777777" w:rsidR="00422AA8" w:rsidRDefault="00CF4990" w:rsidP="00422AA8">
      <w:pPr>
        <w:pStyle w:val="Subtitle"/>
        <w:rPr>
          <w:lang w:val="en" w:eastAsia="en-GB"/>
        </w:rPr>
      </w:pPr>
      <w:r>
        <w:rPr>
          <w:lang w:val="en" w:eastAsia="en-GB"/>
        </w:rPr>
        <w:t>Applicant name in full:</w:t>
      </w:r>
      <w:r w:rsidR="00422AA8">
        <w:rPr>
          <w:lang w:val="en" w:eastAsia="en-GB"/>
        </w:rPr>
        <w:tab/>
      </w:r>
      <w:r w:rsidR="00422AA8">
        <w:rPr>
          <w:lang w:val="en" w:eastAsia="en-GB"/>
        </w:rPr>
        <w:tab/>
      </w:r>
      <w:r w:rsidR="00422AA8">
        <w:rPr>
          <w:lang w:val="en" w:eastAsia="en-GB"/>
        </w:rPr>
        <w:tab/>
      </w:r>
      <w:r w:rsidR="00422AA8">
        <w:rPr>
          <w:lang w:val="en" w:eastAsia="en-GB"/>
        </w:rPr>
        <w:tab/>
      </w:r>
      <w:r w:rsidR="00422AA8">
        <w:rPr>
          <w:lang w:val="en" w:eastAsia="en-GB"/>
        </w:rPr>
        <w:tab/>
      </w:r>
      <w:r w:rsidR="00422AA8">
        <w:rPr>
          <w:lang w:val="en" w:eastAsia="en-GB"/>
        </w:rPr>
        <w:tab/>
      </w:r>
      <w:r w:rsidR="00422AA8">
        <w:rPr>
          <w:lang w:val="en" w:eastAsia="en-GB"/>
        </w:rPr>
        <w:tab/>
        <w:t>Date:</w:t>
      </w:r>
    </w:p>
    <w:p w14:paraId="3F7A4066" w14:textId="77777777" w:rsidR="00CF4990" w:rsidRPr="00422AA8" w:rsidRDefault="00CF4990">
      <w:pPr>
        <w:pStyle w:val="Subtitle"/>
        <w:rPr>
          <w:lang w:val="en" w:eastAsia="en-GB"/>
        </w:rPr>
      </w:pPr>
    </w:p>
    <w:sectPr w:rsidR="00CF4990" w:rsidRPr="00422AA8" w:rsidSect="009A2FD7">
      <w:headerReference w:type="even" r:id="rId11"/>
      <w:headerReference w:type="default" r:id="rId12"/>
      <w:footerReference w:type="even" r:id="rId13"/>
      <w:footerReference w:type="default" r:id="rId14"/>
      <w:headerReference w:type="first" r:id="rId15"/>
      <w:footerReference w:type="first" r:id="rId16"/>
      <w:pgSz w:w="11906" w:h="16838"/>
      <w:pgMar w:top="851" w:right="851" w:bottom="170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D4F281" w14:textId="77777777" w:rsidR="00E5209C" w:rsidRDefault="00E5209C" w:rsidP="00932A60">
      <w:pPr>
        <w:spacing w:after="0"/>
      </w:pPr>
      <w:r>
        <w:separator/>
      </w:r>
    </w:p>
  </w:endnote>
  <w:endnote w:type="continuationSeparator" w:id="0">
    <w:p w14:paraId="095F6B7A" w14:textId="77777777" w:rsidR="00E5209C" w:rsidRDefault="00E5209C" w:rsidP="00932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NimbusSanD-Bold">
    <w:altName w:val="NimbusSanDLig"/>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2F661" w14:textId="77777777" w:rsidR="00506246" w:rsidRDefault="0050624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E97F3" w14:textId="77777777" w:rsidR="00932A60" w:rsidRDefault="00932A60">
    <w:pPr>
      <w:pStyle w:val="Footer"/>
    </w:pPr>
    <w:r w:rsidRPr="009C1143">
      <w:rPr>
        <w:noProof/>
        <w:color w:val="00B0F0"/>
        <w:lang w:eastAsia="en-GB"/>
      </w:rPr>
      <mc:AlternateContent>
        <mc:Choice Requires="wps">
          <w:drawing>
            <wp:anchor distT="45720" distB="45720" distL="114300" distR="114300" simplePos="0" relativeHeight="251771904" behindDoc="0" locked="0" layoutInCell="1" allowOverlap="1" wp14:anchorId="74B9EE89" wp14:editId="1C01046B">
              <wp:simplePos x="0" y="0"/>
              <wp:positionH relativeFrom="margin">
                <wp:posOffset>4446905</wp:posOffset>
              </wp:positionH>
              <wp:positionV relativeFrom="paragraph">
                <wp:posOffset>32385</wp:posOffset>
              </wp:positionV>
              <wp:extent cx="2166620" cy="257175"/>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257175"/>
                      </a:xfrm>
                      <a:prstGeom prst="rect">
                        <a:avLst/>
                      </a:prstGeom>
                      <a:noFill/>
                      <a:ln w="9525">
                        <a:noFill/>
                        <a:miter lim="800000"/>
                        <a:headEnd/>
                        <a:tailEnd/>
                      </a:ln>
                    </wps:spPr>
                    <wps:txbx>
                      <w:txbxContent>
                        <w:p w14:paraId="3394C795" w14:textId="0040CAC3" w:rsidR="00932A60" w:rsidRPr="00606B32" w:rsidRDefault="00932A60" w:rsidP="00932A60">
                          <w:pPr>
                            <w:pStyle w:val="CoverBlue"/>
                            <w:tabs>
                              <w:tab w:val="left" w:pos="7797"/>
                            </w:tabs>
                            <w:jc w:val="right"/>
                            <w:rPr>
                              <w:b/>
                              <w:caps/>
                              <w:color w:val="0A0A0A" w:themeColor="text1"/>
                              <w:sz w:val="18"/>
                              <w:szCs w:val="18"/>
                            </w:rPr>
                          </w:pPr>
                          <w:r w:rsidRPr="00606B32">
                            <w:rPr>
                              <w:b/>
                              <w:caps/>
                              <w:color w:val="0A0A0A" w:themeColor="text1"/>
                              <w:sz w:val="18"/>
                              <w:szCs w:val="18"/>
                            </w:rPr>
                            <w:t xml:space="preserve">Page </w:t>
                          </w:r>
                          <w:r w:rsidRPr="00606B32">
                            <w:rPr>
                              <w:b/>
                              <w:caps/>
                              <w:color w:val="0A0A0A" w:themeColor="text1"/>
                              <w:sz w:val="18"/>
                              <w:szCs w:val="18"/>
                            </w:rPr>
                            <w:fldChar w:fldCharType="begin"/>
                          </w:r>
                          <w:r w:rsidRPr="00606B32">
                            <w:rPr>
                              <w:b/>
                              <w:caps/>
                              <w:color w:val="0A0A0A" w:themeColor="text1"/>
                              <w:sz w:val="18"/>
                              <w:szCs w:val="18"/>
                            </w:rPr>
                            <w:instrText xml:space="preserve"> PAGE   \* MERGEFORMAT </w:instrText>
                          </w:r>
                          <w:r w:rsidRPr="00606B32">
                            <w:rPr>
                              <w:b/>
                              <w:caps/>
                              <w:color w:val="0A0A0A" w:themeColor="text1"/>
                              <w:sz w:val="18"/>
                              <w:szCs w:val="18"/>
                            </w:rPr>
                            <w:fldChar w:fldCharType="separate"/>
                          </w:r>
                          <w:r w:rsidR="001D5946">
                            <w:rPr>
                              <w:b/>
                              <w:caps/>
                              <w:noProof/>
                              <w:color w:val="0A0A0A" w:themeColor="text1"/>
                              <w:sz w:val="18"/>
                              <w:szCs w:val="18"/>
                            </w:rPr>
                            <w:t>2</w:t>
                          </w:r>
                          <w:r w:rsidRPr="00606B32">
                            <w:rPr>
                              <w:b/>
                              <w:caps/>
                              <w:color w:val="0A0A0A" w:themeColor="text1"/>
                              <w:sz w:val="18"/>
                              <w:szCs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B9EE89" id="_x0000_t202" coordsize="21600,21600" o:spt="202" path="m,l,21600r21600,l21600,xe">
              <v:stroke joinstyle="miter"/>
              <v:path gradientshapeok="t" o:connecttype="rect"/>
            </v:shapetype>
            <v:shape id="Text Box 2" o:spid="_x0000_s1026" type="#_x0000_t202" style="position:absolute;margin-left:350.15pt;margin-top:2.55pt;width:170.6pt;height:20.25pt;z-index:2517719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" filled="f" stroked="f">
              <v:textbox>
                <w:txbxContent>
                  <w:p w14:paraId="3394C795" w14:textId="0040CAC3" w:rsidR="00932A60" w:rsidRPr="00606B32" w:rsidRDefault="00932A60" w:rsidP="00932A60">
                    <w:pPr>
                      <w:pStyle w:val="CoverBlue"/>
                      <w:tabs>
                        <w:tab w:val="left" w:pos="7797"/>
                      </w:tabs>
                      <w:jc w:val="right"/>
                      <w:rPr>
                        <w:b/>
                        <w:caps/>
                        <w:color w:val="0A0A0A" w:themeColor="text1"/>
                        <w:sz w:val="18"/>
                        <w:szCs w:val="18"/>
                      </w:rPr>
                    </w:pPr>
                    <w:r w:rsidRPr="00606B32">
                      <w:rPr>
                        <w:b/>
                        <w:caps/>
                        <w:color w:val="0A0A0A" w:themeColor="text1"/>
                        <w:sz w:val="18"/>
                        <w:szCs w:val="18"/>
                      </w:rPr>
                      <w:t xml:space="preserve">Page </w:t>
                    </w:r>
                    <w:r w:rsidRPr="00606B32">
                      <w:rPr>
                        <w:b/>
                        <w:caps/>
                        <w:color w:val="0A0A0A" w:themeColor="text1"/>
                        <w:sz w:val="18"/>
                        <w:szCs w:val="18"/>
                      </w:rPr>
                      <w:fldChar w:fldCharType="begin"/>
                    </w:r>
                    <w:r w:rsidRPr="00606B32">
                      <w:rPr>
                        <w:b/>
                        <w:caps/>
                        <w:color w:val="0A0A0A" w:themeColor="text1"/>
                        <w:sz w:val="18"/>
                        <w:szCs w:val="18"/>
                      </w:rPr>
                      <w:instrText xml:space="preserve"> PAGE   \* MERGEFORMAT </w:instrText>
                    </w:r>
                    <w:r w:rsidRPr="00606B32">
                      <w:rPr>
                        <w:b/>
                        <w:caps/>
                        <w:color w:val="0A0A0A" w:themeColor="text1"/>
                        <w:sz w:val="18"/>
                        <w:szCs w:val="18"/>
                      </w:rPr>
                      <w:fldChar w:fldCharType="separate"/>
                    </w:r>
                    <w:r w:rsidR="001D5946">
                      <w:rPr>
                        <w:b/>
                        <w:caps/>
                        <w:noProof/>
                        <w:color w:val="0A0A0A" w:themeColor="text1"/>
                        <w:sz w:val="18"/>
                        <w:szCs w:val="18"/>
                      </w:rPr>
                      <w:t>2</w:t>
                    </w:r>
                    <w:r w:rsidRPr="00606B32">
                      <w:rPr>
                        <w:b/>
                        <w:caps/>
                        <w:color w:val="0A0A0A" w:themeColor="text1"/>
                        <w:sz w:val="18"/>
                        <w:szCs w:val="18"/>
                      </w:rPr>
                      <w:fldChar w:fldCharType="end"/>
                    </w:r>
                  </w:p>
                </w:txbxContent>
              </v:textbox>
              <w10:wrap type="square" anchorx="margin"/>
            </v:shape>
          </w:pict>
        </mc:Fallback>
      </mc:AlternateContent>
    </w:r>
    <w:r w:rsidRPr="00932A60">
      <w:rPr>
        <w:noProof/>
        <w:lang w:eastAsia="en-GB"/>
      </w:rPr>
      <mc:AlternateContent>
        <mc:Choice Requires="wps">
          <w:drawing>
            <wp:anchor distT="45720" distB="45720" distL="114300" distR="114300" simplePos="0" relativeHeight="251770880" behindDoc="0" locked="0" layoutInCell="1" allowOverlap="1" wp14:anchorId="6E134014" wp14:editId="738E3CD8">
              <wp:simplePos x="0" y="0"/>
              <wp:positionH relativeFrom="column">
                <wp:posOffset>449580</wp:posOffset>
              </wp:positionH>
              <wp:positionV relativeFrom="page">
                <wp:posOffset>10114915</wp:posOffset>
              </wp:positionV>
              <wp:extent cx="3605213" cy="23812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5213" cy="238125"/>
                      </a:xfrm>
                      <a:prstGeom prst="rect">
                        <a:avLst/>
                      </a:prstGeom>
                      <a:solidFill>
                        <a:srgbClr val="FFFFFF"/>
                      </a:solidFill>
                      <a:ln w="9525">
                        <a:noFill/>
                        <a:miter lim="800000"/>
                        <a:headEnd/>
                        <a:tailEnd/>
                      </a:ln>
                    </wps:spPr>
                    <wps:txbx>
                      <w:txbxContent>
                        <w:p w14:paraId="7DA227F0" w14:textId="77777777" w:rsidR="00932A60" w:rsidRPr="007A16CB" w:rsidRDefault="00422AA8" w:rsidP="00932A60">
                          <w:pPr>
                            <w:rPr>
                              <w:caps/>
                              <w:color w:val="0A0A0A" w:themeColor="text1"/>
                              <w:sz w:val="18"/>
                              <w:szCs w:val="18"/>
                            </w:rPr>
                          </w:pPr>
                          <w:r>
                            <w:rPr>
                              <w:caps/>
                              <w:color w:val="0A0A0A" w:themeColor="text1"/>
                              <w:sz w:val="18"/>
                              <w:szCs w:val="18"/>
                            </w:rPr>
                            <w:t xml:space="preserve">C5 Bursar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E134014" id="_x0000_s1027" type="#_x0000_t202" style="position:absolute;margin-left:35.4pt;margin-top:796.45pt;width:283.9pt;height:18.75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" stroked="f">
              <v:textbox>
                <w:txbxContent>
                  <w:p w14:paraId="7DA227F0" w14:textId="77777777" w:rsidR="00932A60" w:rsidRPr="007A16CB" w:rsidRDefault="00422AA8" w:rsidP="00932A60">
                    <w:pPr>
                      <w:rPr>
                        <w:caps/>
                        <w:color w:val="0A0A0A" w:themeColor="text1"/>
                        <w:sz w:val="18"/>
                        <w:szCs w:val="18"/>
                      </w:rPr>
                    </w:pPr>
                    <w:r>
                      <w:rPr>
                        <w:caps/>
                        <w:color w:val="0A0A0A" w:themeColor="text1"/>
                        <w:sz w:val="18"/>
                        <w:szCs w:val="18"/>
                      </w:rPr>
                      <w:t xml:space="preserve">C5 Bursary </w:t>
                    </w:r>
                  </w:p>
                </w:txbxContent>
              </v:textbox>
              <w10:wrap anchory="page"/>
            </v:shape>
          </w:pict>
        </mc:Fallback>
      </mc:AlternateContent>
    </w:r>
    <w:r w:rsidRPr="00932A60">
      <w:rPr>
        <w:noProof/>
        <w:lang w:eastAsia="en-GB"/>
      </w:rPr>
      <mc:AlternateContent>
        <mc:Choice Requires="wps">
          <w:drawing>
            <wp:anchor distT="0" distB="0" distL="114300" distR="114300" simplePos="0" relativeHeight="251716608" behindDoc="0" locked="0" layoutInCell="1" allowOverlap="1" wp14:anchorId="32C114CB" wp14:editId="34477FFF">
              <wp:simplePos x="0" y="0"/>
              <wp:positionH relativeFrom="margin">
                <wp:posOffset>-17145</wp:posOffset>
              </wp:positionH>
              <wp:positionV relativeFrom="paragraph">
                <wp:posOffset>-247015</wp:posOffset>
              </wp:positionV>
              <wp:extent cx="6529070" cy="0"/>
              <wp:effectExtent l="0" t="0" r="24130" b="19050"/>
              <wp:wrapNone/>
              <wp:docPr id="48" name="Straight Connector 48"/>
              <wp:cNvGraphicFramePr/>
              <a:graphic xmlns:a="http://schemas.openxmlformats.org/drawingml/2006/main">
                <a:graphicData uri="http://schemas.microsoft.com/office/word/2010/wordprocessingShape">
                  <wps:wsp>
                    <wps:cNvCnPr/>
                    <wps:spPr>
                      <a:xfrm>
                        <a:off x="0" y="0"/>
                        <a:ext cx="6529070" cy="0"/>
                      </a:xfrm>
                      <a:prstGeom prst="line">
                        <a:avLst/>
                      </a:prstGeom>
                      <a:ln w="15875">
                        <a:solidFill>
                          <a:schemeClr val="bg2"/>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7D071D2" id="Straight Connector 48" o:spid="_x0000_s1026" style="position:absolute;z-index:251716608;visibility:visible;mso-wrap-style:square;mso-wrap-distance-left:9pt;mso-wrap-distance-top:0;mso-wrap-distance-right:9pt;mso-wrap-distance-bottom:0;mso-position-horizontal:absolute;mso-position-horizontal-relative:margin;mso-position-vertical:absolute;mso-position-vertical-relative:text" from="-1.35pt,-19.45pt" to="512.7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" strokecolor="#3a90ce [3214]" strokeweight="1.25pt">
              <w10:wrap anchorx="margin"/>
            </v:line>
          </w:pict>
        </mc:Fallback>
      </mc:AlternateContent>
    </w:r>
    <w:r w:rsidRPr="00932A60">
      <w:rPr>
        <w:noProof/>
        <w:lang w:eastAsia="en-GB"/>
      </w:rPr>
      <w:drawing>
        <wp:anchor distT="0" distB="0" distL="114300" distR="114300" simplePos="0" relativeHeight="251658240" behindDoc="0" locked="0" layoutInCell="1" allowOverlap="1" wp14:anchorId="360621B8" wp14:editId="24485FA5">
          <wp:simplePos x="0" y="0"/>
          <wp:positionH relativeFrom="margin">
            <wp:posOffset>-121920</wp:posOffset>
          </wp:positionH>
          <wp:positionV relativeFrom="bottomMargin">
            <wp:posOffset>250825</wp:posOffset>
          </wp:positionV>
          <wp:extent cx="554355" cy="518795"/>
          <wp:effectExtent l="0" t="0" r="0" b="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5_RGB_DARK_BLUE.jpg"/>
                  <pic:cNvPicPr/>
                </pic:nvPicPr>
                <pic:blipFill>
                  <a:blip r:embed="rId1">
                    <a:extLst>
                      <a:ext uri="{28A0092B-C50C-407E-A947-70E740481C1C}">
                        <a14:useLocalDpi xmlns:a14="http://schemas.microsoft.com/office/drawing/2010/main" val="0"/>
                      </a:ext>
                    </a:extLst>
                  </a:blip>
                  <a:stretch>
                    <a:fillRect/>
                  </a:stretch>
                </pic:blipFill>
                <pic:spPr>
                  <a:xfrm>
                    <a:off x="0" y="0"/>
                    <a:ext cx="554355" cy="51879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A3C82" w14:textId="77777777" w:rsidR="00916DA6" w:rsidRDefault="00916DA6">
    <w:pPr>
      <w:pStyle w:val="Footer"/>
    </w:pPr>
    <w:r w:rsidRPr="00916DA6">
      <w:rPr>
        <w:noProof/>
        <w:lang w:eastAsia="en-GB"/>
      </w:rPr>
      <mc:AlternateContent>
        <mc:Choice Requires="wps">
          <w:drawing>
            <wp:anchor distT="45720" distB="45720" distL="114300" distR="114300" simplePos="0" relativeHeight="251780096" behindDoc="0" locked="0" layoutInCell="1" allowOverlap="1" wp14:anchorId="006D4A8F" wp14:editId="7BD1F5A3">
              <wp:simplePos x="0" y="0"/>
              <wp:positionH relativeFrom="column">
                <wp:posOffset>442912</wp:posOffset>
              </wp:positionH>
              <wp:positionV relativeFrom="page">
                <wp:posOffset>10116502</wp:posOffset>
              </wp:positionV>
              <wp:extent cx="3604895" cy="23812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4895" cy="238125"/>
                      </a:xfrm>
                      <a:prstGeom prst="rect">
                        <a:avLst/>
                      </a:prstGeom>
                      <a:solidFill>
                        <a:srgbClr val="FFFFFF"/>
                      </a:solidFill>
                      <a:ln w="9525">
                        <a:noFill/>
                        <a:miter lim="800000"/>
                        <a:headEnd/>
                        <a:tailEnd/>
                      </a:ln>
                    </wps:spPr>
                    <wps:txbx>
                      <w:txbxContent>
                        <w:p w14:paraId="333B38A1" w14:textId="77777777" w:rsidR="00916DA6" w:rsidRPr="007A16CB" w:rsidRDefault="00506246" w:rsidP="00916DA6">
                          <w:pPr>
                            <w:rPr>
                              <w:caps/>
                              <w:color w:val="0A0A0A" w:themeColor="text1"/>
                              <w:sz w:val="18"/>
                              <w:szCs w:val="18"/>
                            </w:rPr>
                          </w:pPr>
                          <w:r>
                            <w:rPr>
                              <w:caps/>
                              <w:color w:val="0A0A0A" w:themeColor="text1"/>
                              <w:sz w:val="18"/>
                              <w:szCs w:val="18"/>
                            </w:rPr>
                            <w:t>C5 bur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06D4A8F" id="_x0000_t202" coordsize="21600,21600" o:spt="202" path="m,l,21600r21600,l21600,xe">
              <v:stroke joinstyle="miter"/>
              <v:path gradientshapeok="t" o:connecttype="rect"/>
            </v:shapetype>
            <v:shape id="_x0000_s1028" type="#_x0000_t202" style="position:absolute;margin-left:34.85pt;margin-top:796.55pt;width:283.85pt;height:18.75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" stroked="f">
              <v:textbox>
                <w:txbxContent>
                  <w:p w14:paraId="333B38A1" w14:textId="77777777" w:rsidR="00916DA6" w:rsidRPr="007A16CB" w:rsidRDefault="00506246" w:rsidP="00916DA6">
                    <w:pPr>
                      <w:rPr>
                        <w:caps/>
                        <w:color w:val="0A0A0A" w:themeColor="text1"/>
                        <w:sz w:val="18"/>
                        <w:szCs w:val="18"/>
                      </w:rPr>
                    </w:pPr>
                    <w:r>
                      <w:rPr>
                        <w:caps/>
                        <w:color w:val="0A0A0A" w:themeColor="text1"/>
                        <w:sz w:val="18"/>
                        <w:szCs w:val="18"/>
                      </w:rPr>
                      <w:t>C5 bursary</w:t>
                    </w:r>
                  </w:p>
                </w:txbxContent>
              </v:textbox>
              <w10:wrap anchory="page"/>
            </v:shape>
          </w:pict>
        </mc:Fallback>
      </mc:AlternateContent>
    </w:r>
    <w:r w:rsidRPr="009C1143">
      <w:rPr>
        <w:noProof/>
        <w:color w:val="00B0F0"/>
        <w:lang w:eastAsia="en-GB"/>
      </w:rPr>
      <mc:AlternateContent>
        <mc:Choice Requires="wps">
          <w:drawing>
            <wp:anchor distT="45720" distB="45720" distL="114300" distR="114300" simplePos="0" relativeHeight="251783168" behindDoc="0" locked="0" layoutInCell="1" allowOverlap="1" wp14:anchorId="40C95611" wp14:editId="06F7A61E">
              <wp:simplePos x="0" y="0"/>
              <wp:positionH relativeFrom="margin">
                <wp:posOffset>4388485</wp:posOffset>
              </wp:positionH>
              <wp:positionV relativeFrom="paragraph">
                <wp:posOffset>76835</wp:posOffset>
              </wp:positionV>
              <wp:extent cx="2166620" cy="25717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257175"/>
                      </a:xfrm>
                      <a:prstGeom prst="rect">
                        <a:avLst/>
                      </a:prstGeom>
                      <a:noFill/>
                      <a:ln w="9525">
                        <a:noFill/>
                        <a:miter lim="800000"/>
                        <a:headEnd/>
                        <a:tailEnd/>
                      </a:ln>
                    </wps:spPr>
                    <wps:txbx>
                      <w:txbxContent>
                        <w:p w14:paraId="2E05577E" w14:textId="4A88F92F" w:rsidR="00916DA6" w:rsidRPr="00606B32" w:rsidRDefault="00916DA6" w:rsidP="00916DA6">
                          <w:pPr>
                            <w:pStyle w:val="CoverBlue"/>
                            <w:tabs>
                              <w:tab w:val="left" w:pos="7797"/>
                            </w:tabs>
                            <w:jc w:val="right"/>
                            <w:rPr>
                              <w:b/>
                              <w:caps/>
                              <w:color w:val="0A0A0A" w:themeColor="text1"/>
                              <w:sz w:val="18"/>
                              <w:szCs w:val="18"/>
                            </w:rPr>
                          </w:pPr>
                          <w:r w:rsidRPr="00606B32">
                            <w:rPr>
                              <w:b/>
                              <w:caps/>
                              <w:color w:val="0A0A0A" w:themeColor="text1"/>
                              <w:sz w:val="18"/>
                              <w:szCs w:val="18"/>
                            </w:rPr>
                            <w:t xml:space="preserve">Page </w:t>
                          </w:r>
                          <w:r w:rsidRPr="00606B32">
                            <w:rPr>
                              <w:b/>
                              <w:caps/>
                              <w:color w:val="0A0A0A" w:themeColor="text1"/>
                              <w:sz w:val="18"/>
                              <w:szCs w:val="18"/>
                            </w:rPr>
                            <w:fldChar w:fldCharType="begin"/>
                          </w:r>
                          <w:r w:rsidRPr="00606B32">
                            <w:rPr>
                              <w:b/>
                              <w:caps/>
                              <w:color w:val="0A0A0A" w:themeColor="text1"/>
                              <w:sz w:val="18"/>
                              <w:szCs w:val="18"/>
                            </w:rPr>
                            <w:instrText xml:space="preserve"> PAGE   \* MERGEFORMAT </w:instrText>
                          </w:r>
                          <w:r w:rsidRPr="00606B32">
                            <w:rPr>
                              <w:b/>
                              <w:caps/>
                              <w:color w:val="0A0A0A" w:themeColor="text1"/>
                              <w:sz w:val="18"/>
                              <w:szCs w:val="18"/>
                            </w:rPr>
                            <w:fldChar w:fldCharType="separate"/>
                          </w:r>
                          <w:r w:rsidR="001D5946">
                            <w:rPr>
                              <w:b/>
                              <w:caps/>
                              <w:noProof/>
                              <w:color w:val="0A0A0A" w:themeColor="text1"/>
                              <w:sz w:val="18"/>
                              <w:szCs w:val="18"/>
                            </w:rPr>
                            <w:t>1</w:t>
                          </w:r>
                          <w:r w:rsidRPr="00606B32">
                            <w:rPr>
                              <w:b/>
                              <w:caps/>
                              <w:color w:val="0A0A0A" w:themeColor="text1"/>
                              <w:sz w:val="18"/>
                              <w:szCs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C95611" id="_x0000_t202" coordsize="21600,21600" o:spt="202" path="m,l,21600r21600,l21600,xe">
              <v:stroke joinstyle="miter"/>
              <v:path gradientshapeok="t" o:connecttype="rect"/>
            </v:shapetype>
            <v:shape id="_x0000_s1029" type="#_x0000_t202" style="position:absolute;margin-left:345.55pt;margin-top:6.05pt;width:170.6pt;height:20.25pt;z-index:251783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" filled="f" stroked="f">
              <v:textbox>
                <w:txbxContent>
                  <w:p w14:paraId="2E05577E" w14:textId="4A88F92F" w:rsidR="00916DA6" w:rsidRPr="00606B32" w:rsidRDefault="00916DA6" w:rsidP="00916DA6">
                    <w:pPr>
                      <w:pStyle w:val="CoverBlue"/>
                      <w:tabs>
                        <w:tab w:val="left" w:pos="7797"/>
                      </w:tabs>
                      <w:jc w:val="right"/>
                      <w:rPr>
                        <w:b/>
                        <w:caps/>
                        <w:color w:val="0A0A0A" w:themeColor="text1"/>
                        <w:sz w:val="18"/>
                        <w:szCs w:val="18"/>
                      </w:rPr>
                    </w:pPr>
                    <w:r w:rsidRPr="00606B32">
                      <w:rPr>
                        <w:b/>
                        <w:caps/>
                        <w:color w:val="0A0A0A" w:themeColor="text1"/>
                        <w:sz w:val="18"/>
                        <w:szCs w:val="18"/>
                      </w:rPr>
                      <w:t xml:space="preserve">Page </w:t>
                    </w:r>
                    <w:r w:rsidRPr="00606B32">
                      <w:rPr>
                        <w:b/>
                        <w:caps/>
                        <w:color w:val="0A0A0A" w:themeColor="text1"/>
                        <w:sz w:val="18"/>
                        <w:szCs w:val="18"/>
                      </w:rPr>
                      <w:fldChar w:fldCharType="begin"/>
                    </w:r>
                    <w:r w:rsidRPr="00606B32">
                      <w:rPr>
                        <w:b/>
                        <w:caps/>
                        <w:color w:val="0A0A0A" w:themeColor="text1"/>
                        <w:sz w:val="18"/>
                        <w:szCs w:val="18"/>
                      </w:rPr>
                      <w:instrText xml:space="preserve"> PAGE   \* MERGEFORMAT </w:instrText>
                    </w:r>
                    <w:r w:rsidRPr="00606B32">
                      <w:rPr>
                        <w:b/>
                        <w:caps/>
                        <w:color w:val="0A0A0A" w:themeColor="text1"/>
                        <w:sz w:val="18"/>
                        <w:szCs w:val="18"/>
                      </w:rPr>
                      <w:fldChar w:fldCharType="separate"/>
                    </w:r>
                    <w:r w:rsidR="001D5946">
                      <w:rPr>
                        <w:b/>
                        <w:caps/>
                        <w:noProof/>
                        <w:color w:val="0A0A0A" w:themeColor="text1"/>
                        <w:sz w:val="18"/>
                        <w:szCs w:val="18"/>
                      </w:rPr>
                      <w:t>1</w:t>
                    </w:r>
                    <w:r w:rsidRPr="00606B32">
                      <w:rPr>
                        <w:b/>
                        <w:caps/>
                        <w:color w:val="0A0A0A" w:themeColor="text1"/>
                        <w:sz w:val="18"/>
                        <w:szCs w:val="18"/>
                      </w:rPr>
                      <w:fldChar w:fldCharType="end"/>
                    </w:r>
                  </w:p>
                </w:txbxContent>
              </v:textbox>
              <w10:wrap type="square" anchorx="margin"/>
            </v:shape>
          </w:pict>
        </mc:Fallback>
      </mc:AlternateContent>
    </w:r>
    <w:r w:rsidRPr="00916DA6">
      <w:rPr>
        <w:noProof/>
        <w:lang w:eastAsia="en-GB"/>
      </w:rPr>
      <w:drawing>
        <wp:anchor distT="0" distB="0" distL="114300" distR="114300" simplePos="0" relativeHeight="251778048" behindDoc="0" locked="0" layoutInCell="1" allowOverlap="1" wp14:anchorId="65AC7B80" wp14:editId="250ADCF4">
          <wp:simplePos x="0" y="0"/>
          <wp:positionH relativeFrom="margin">
            <wp:posOffset>-123825</wp:posOffset>
          </wp:positionH>
          <wp:positionV relativeFrom="bottomMargin">
            <wp:posOffset>249555</wp:posOffset>
          </wp:positionV>
          <wp:extent cx="554355" cy="51879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5_RGB_DARK_BLUE.jpg"/>
                  <pic:cNvPicPr/>
                </pic:nvPicPr>
                <pic:blipFill>
                  <a:blip r:embed="rId1">
                    <a:extLst>
                      <a:ext uri="{28A0092B-C50C-407E-A947-70E740481C1C}">
                        <a14:useLocalDpi xmlns:a14="http://schemas.microsoft.com/office/drawing/2010/main" val="0"/>
                      </a:ext>
                    </a:extLst>
                  </a:blip>
                  <a:stretch>
                    <a:fillRect/>
                  </a:stretch>
                </pic:blipFill>
                <pic:spPr>
                  <a:xfrm>
                    <a:off x="0" y="0"/>
                    <a:ext cx="554355" cy="518795"/>
                  </a:xfrm>
                  <a:prstGeom prst="rect">
                    <a:avLst/>
                  </a:prstGeom>
                </pic:spPr>
              </pic:pic>
            </a:graphicData>
          </a:graphic>
          <wp14:sizeRelH relativeFrom="page">
            <wp14:pctWidth>0</wp14:pctWidth>
          </wp14:sizeRelH>
          <wp14:sizeRelV relativeFrom="page">
            <wp14:pctHeight>0</wp14:pctHeight>
          </wp14:sizeRelV>
        </wp:anchor>
      </w:drawing>
    </w:r>
    <w:r w:rsidRPr="00916DA6">
      <w:rPr>
        <w:noProof/>
        <w:lang w:eastAsia="en-GB"/>
      </w:rPr>
      <mc:AlternateContent>
        <mc:Choice Requires="wps">
          <w:drawing>
            <wp:anchor distT="0" distB="0" distL="114300" distR="114300" simplePos="0" relativeHeight="251779072" behindDoc="0" locked="0" layoutInCell="1" allowOverlap="1" wp14:anchorId="2CCB555B" wp14:editId="0F96604C">
              <wp:simplePos x="0" y="0"/>
              <wp:positionH relativeFrom="margin">
                <wp:posOffset>-19050</wp:posOffset>
              </wp:positionH>
              <wp:positionV relativeFrom="paragraph">
                <wp:posOffset>-248285</wp:posOffset>
              </wp:positionV>
              <wp:extent cx="6529070" cy="0"/>
              <wp:effectExtent l="0" t="0" r="24130" b="19050"/>
              <wp:wrapNone/>
              <wp:docPr id="1" name="Straight Connector 1"/>
              <wp:cNvGraphicFramePr/>
              <a:graphic xmlns:a="http://schemas.openxmlformats.org/drawingml/2006/main">
                <a:graphicData uri="http://schemas.microsoft.com/office/word/2010/wordprocessingShape">
                  <wps:wsp>
                    <wps:cNvCnPr/>
                    <wps:spPr>
                      <a:xfrm>
                        <a:off x="0" y="0"/>
                        <a:ext cx="6529070" cy="0"/>
                      </a:xfrm>
                      <a:prstGeom prst="line">
                        <a:avLst/>
                      </a:prstGeom>
                      <a:ln w="15875">
                        <a:solidFill>
                          <a:schemeClr val="bg2"/>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EC141D9" id="Straight Connector 1" o:spid="_x0000_s1026" style="position:absolute;z-index:251779072;visibility:visible;mso-wrap-style:square;mso-wrap-distance-left:9pt;mso-wrap-distance-top:0;mso-wrap-distance-right:9pt;mso-wrap-distance-bottom:0;mso-position-horizontal:absolute;mso-position-horizontal-relative:margin;mso-position-vertical:absolute;mso-position-vertical-relative:text" from="-1.5pt,-19.55pt" to="512.6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" strokecolor="#3a90ce [3214]" strokeweight="1.25pt">
              <w10:wrap anchorx="margin"/>
            </v:line>
          </w:pict>
        </mc:Fallback>
      </mc:AlternateContent>
    </w:r>
    <w:r w:rsidRPr="00916DA6">
      <w:rPr>
        <w:noProof/>
        <w:lang w:eastAsia="en-GB"/>
      </w:rPr>
      <mc:AlternateContent>
        <mc:Choice Requires="wps">
          <w:drawing>
            <wp:anchor distT="45720" distB="45720" distL="114300" distR="114300" simplePos="0" relativeHeight="251781120" behindDoc="0" locked="0" layoutInCell="1" allowOverlap="1" wp14:anchorId="16F90E17" wp14:editId="6B9E50F5">
              <wp:simplePos x="0" y="0"/>
              <wp:positionH relativeFrom="margin">
                <wp:posOffset>4445000</wp:posOffset>
              </wp:positionH>
              <wp:positionV relativeFrom="paragraph">
                <wp:posOffset>239078</wp:posOffset>
              </wp:positionV>
              <wp:extent cx="2166620" cy="25717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257175"/>
                      </a:xfrm>
                      <a:prstGeom prst="rect">
                        <a:avLst/>
                      </a:prstGeom>
                      <a:noFill/>
                      <a:ln w="9525">
                        <a:noFill/>
                        <a:miter lim="800000"/>
                        <a:headEnd/>
                        <a:tailEnd/>
                      </a:ln>
                    </wps:spPr>
                    <wps:txbx>
                      <w:txbxContent>
                        <w:p w14:paraId="245BB5EF" w14:textId="5262CF04" w:rsidR="00916DA6" w:rsidRPr="00606B32" w:rsidRDefault="00916DA6" w:rsidP="00916DA6">
                          <w:pPr>
                            <w:pStyle w:val="DocumentSubjectTitle"/>
                            <w:tabs>
                              <w:tab w:val="left" w:pos="7797"/>
                            </w:tabs>
                            <w:jc w:val="right"/>
                            <w:rPr>
                              <w:b/>
                              <w:caps w:val="0"/>
                              <w:color w:val="0A0A0A" w:themeColor="text1"/>
                              <w:sz w:val="18"/>
                              <w:szCs w:val="18"/>
                            </w:rPr>
                          </w:pPr>
                          <w:r w:rsidRPr="00606B32">
                            <w:rPr>
                              <w:b/>
                              <w:color w:val="0A0A0A" w:themeColor="text1"/>
                              <w:sz w:val="18"/>
                              <w:szCs w:val="18"/>
                            </w:rPr>
                            <w:t xml:space="preserve">Page </w:t>
                          </w:r>
                          <w:r w:rsidRPr="00606B32">
                            <w:rPr>
                              <w:b/>
                              <w:caps w:val="0"/>
                              <w:color w:val="0A0A0A" w:themeColor="text1"/>
                              <w:sz w:val="18"/>
                              <w:szCs w:val="18"/>
                            </w:rPr>
                            <w:fldChar w:fldCharType="begin"/>
                          </w:r>
                          <w:r w:rsidRPr="00606B32">
                            <w:rPr>
                              <w:b/>
                              <w:color w:val="0A0A0A" w:themeColor="text1"/>
                              <w:sz w:val="18"/>
                              <w:szCs w:val="18"/>
                            </w:rPr>
                            <w:instrText xml:space="preserve"> PAGE   \* MERGEFORMAT </w:instrText>
                          </w:r>
                          <w:r w:rsidRPr="00606B32">
                            <w:rPr>
                              <w:b/>
                              <w:caps w:val="0"/>
                              <w:color w:val="0A0A0A" w:themeColor="text1"/>
                              <w:sz w:val="18"/>
                              <w:szCs w:val="18"/>
                            </w:rPr>
                            <w:fldChar w:fldCharType="separate"/>
                          </w:r>
                          <w:r w:rsidR="001D5946" w:rsidRPr="001D5946">
                            <w:rPr>
                              <w:b/>
                              <w:caps w:val="0"/>
                              <w:noProof/>
                              <w:color w:val="0A0A0A" w:themeColor="text1"/>
                              <w:sz w:val="18"/>
                              <w:szCs w:val="18"/>
                            </w:rPr>
                            <w:t>1</w:t>
                          </w:r>
                          <w:r w:rsidRPr="00606B32">
                            <w:rPr>
                              <w:b/>
                              <w:caps w:val="0"/>
                              <w:color w:val="0A0A0A" w:themeColor="text1"/>
                              <w:sz w:val="18"/>
                              <w:szCs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F90E17" id="_x0000_s1030" type="#_x0000_t202" style="position:absolute;margin-left:350pt;margin-top:18.85pt;width:170.6pt;height:20.25pt;z-index:251781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" filled="f" stroked="f">
              <v:textbox>
                <w:txbxContent>
                  <w:p w14:paraId="245BB5EF" w14:textId="5262CF04" w:rsidR="00916DA6" w:rsidRPr="00606B32" w:rsidRDefault="00916DA6" w:rsidP="00916DA6">
                    <w:pPr>
                      <w:pStyle w:val="DocumentSubjectTitle"/>
                      <w:tabs>
                        <w:tab w:val="left" w:pos="7797"/>
                      </w:tabs>
                      <w:jc w:val="right"/>
                      <w:rPr>
                        <w:b/>
                        <w:caps w:val="0"/>
                        <w:color w:val="0A0A0A" w:themeColor="text1"/>
                        <w:sz w:val="18"/>
                        <w:szCs w:val="18"/>
                      </w:rPr>
                    </w:pPr>
                    <w:r w:rsidRPr="00606B32">
                      <w:rPr>
                        <w:b/>
                        <w:color w:val="0A0A0A" w:themeColor="text1"/>
                        <w:sz w:val="18"/>
                        <w:szCs w:val="18"/>
                      </w:rPr>
                      <w:t xml:space="preserve">Page </w:t>
                    </w:r>
                    <w:r w:rsidRPr="00606B32">
                      <w:rPr>
                        <w:b/>
                        <w:caps w:val="0"/>
                        <w:color w:val="0A0A0A" w:themeColor="text1"/>
                        <w:sz w:val="18"/>
                        <w:szCs w:val="18"/>
                      </w:rPr>
                      <w:fldChar w:fldCharType="begin"/>
                    </w:r>
                    <w:r w:rsidRPr="00606B32">
                      <w:rPr>
                        <w:b/>
                        <w:color w:val="0A0A0A" w:themeColor="text1"/>
                        <w:sz w:val="18"/>
                        <w:szCs w:val="18"/>
                      </w:rPr>
                      <w:instrText xml:space="preserve"> PAGE   \* MERGEFORMAT </w:instrText>
                    </w:r>
                    <w:r w:rsidRPr="00606B32">
                      <w:rPr>
                        <w:b/>
                        <w:caps w:val="0"/>
                        <w:color w:val="0A0A0A" w:themeColor="text1"/>
                        <w:sz w:val="18"/>
                        <w:szCs w:val="18"/>
                      </w:rPr>
                      <w:fldChar w:fldCharType="separate"/>
                    </w:r>
                    <w:r w:rsidR="001D5946" w:rsidRPr="001D5946">
                      <w:rPr>
                        <w:b/>
                        <w:caps w:val="0"/>
                        <w:noProof/>
                        <w:color w:val="0A0A0A" w:themeColor="text1"/>
                        <w:sz w:val="18"/>
                        <w:szCs w:val="18"/>
                      </w:rPr>
                      <w:t>1</w:t>
                    </w:r>
                    <w:r w:rsidRPr="00606B32">
                      <w:rPr>
                        <w:b/>
                        <w:caps w:val="0"/>
                        <w:color w:val="0A0A0A" w:themeColor="text1"/>
                        <w:sz w:val="18"/>
                        <w:szCs w:val="18"/>
                      </w:rPr>
                      <w:fldChar w:fldCharType="end"/>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5861D" w14:textId="77777777" w:rsidR="00E5209C" w:rsidRDefault="00E5209C" w:rsidP="00932A60">
      <w:pPr>
        <w:spacing w:after="0"/>
      </w:pPr>
      <w:r>
        <w:separator/>
      </w:r>
    </w:p>
  </w:footnote>
  <w:footnote w:type="continuationSeparator" w:id="0">
    <w:p w14:paraId="1A1C45C0" w14:textId="77777777" w:rsidR="00E5209C" w:rsidRDefault="00E5209C" w:rsidP="00932A60">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C4E9C" w14:textId="77777777" w:rsidR="00506246" w:rsidRDefault="0050624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401"/>
      <w:gridCol w:w="3401"/>
      <w:gridCol w:w="3401"/>
    </w:tblGrid>
    <w:tr w:rsidR="01552B91" w14:paraId="40FFE9F6" w14:textId="77777777" w:rsidTr="01552B91">
      <w:tc>
        <w:tcPr>
          <w:tcW w:w="3401" w:type="dxa"/>
        </w:tcPr>
        <w:p w14:paraId="21E68F6C" w14:textId="77777777" w:rsidR="01552B91" w:rsidRDefault="01552B91" w:rsidP="01552B91">
          <w:pPr>
            <w:pStyle w:val="Header"/>
            <w:ind w:left="-115"/>
          </w:pPr>
        </w:p>
      </w:tc>
      <w:tc>
        <w:tcPr>
          <w:tcW w:w="3401" w:type="dxa"/>
        </w:tcPr>
        <w:p w14:paraId="2518D902" w14:textId="77777777" w:rsidR="01552B91" w:rsidRDefault="01552B91" w:rsidP="01552B91">
          <w:pPr>
            <w:pStyle w:val="Header"/>
            <w:jc w:val="center"/>
          </w:pPr>
        </w:p>
      </w:tc>
      <w:tc>
        <w:tcPr>
          <w:tcW w:w="3401" w:type="dxa"/>
        </w:tcPr>
        <w:p w14:paraId="4549F319" w14:textId="77777777" w:rsidR="01552B91" w:rsidRDefault="01552B91" w:rsidP="01552B91">
          <w:pPr>
            <w:pStyle w:val="Header"/>
            <w:ind w:right="-115"/>
            <w:jc w:val="right"/>
          </w:pPr>
        </w:p>
      </w:tc>
    </w:tr>
  </w:tbl>
  <w:p w14:paraId="34BF6114" w14:textId="77777777" w:rsidR="01552B91" w:rsidRDefault="01552B91" w:rsidP="01552B9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BE38A" w14:textId="77777777" w:rsidR="009A2FD7" w:rsidRDefault="00345DFE">
    <w:pPr>
      <w:pStyle w:val="Header"/>
    </w:pPr>
    <w:r w:rsidRPr="00345DFE">
      <w:rPr>
        <w:noProof/>
        <w:lang w:eastAsia="en-GB"/>
      </w:rPr>
      <mc:AlternateContent>
        <mc:Choice Requires="wpg">
          <w:drawing>
            <wp:anchor distT="0" distB="0" distL="114300" distR="114300" simplePos="0" relativeHeight="251776000" behindDoc="0" locked="0" layoutInCell="1" allowOverlap="1" wp14:anchorId="078A0194" wp14:editId="546B4CED">
              <wp:simplePos x="0" y="0"/>
              <wp:positionH relativeFrom="margin">
                <wp:posOffset>-2222</wp:posOffset>
              </wp:positionH>
              <wp:positionV relativeFrom="page">
                <wp:posOffset>457200</wp:posOffset>
              </wp:positionV>
              <wp:extent cx="730885" cy="661670"/>
              <wp:effectExtent l="0" t="0" r="0" b="5080"/>
              <wp:wrapNone/>
              <wp:docPr id="4" name="Group 3"/>
              <wp:cNvGraphicFramePr/>
              <a:graphic xmlns:a="http://schemas.openxmlformats.org/drawingml/2006/main">
                <a:graphicData uri="http://schemas.microsoft.com/office/word/2010/wordprocessingGroup">
                  <wpg:wgp>
                    <wpg:cNvGrpSpPr/>
                    <wpg:grpSpPr>
                      <a:xfrm>
                        <a:off x="0" y="0"/>
                        <a:ext cx="730885" cy="661670"/>
                        <a:chOff x="0" y="0"/>
                        <a:chExt cx="1009651" cy="914400"/>
                      </a:xfrm>
                    </wpg:grpSpPr>
                    <wps:wsp>
                      <wps:cNvPr id="5" name="AutoShape 3"/>
                      <wps:cNvSpPr>
                        <a:spLocks noChangeAspect="1" noChangeArrowheads="1" noTextEdit="1"/>
                      </wps:cNvSpPr>
                      <wps:spPr bwMode="auto">
                        <a:xfrm>
                          <a:off x="0" y="0"/>
                          <a:ext cx="1009650" cy="914400"/>
                        </a:xfrm>
                        <a:prstGeom prst="rect">
                          <a:avLst/>
                        </a:prstGeom>
                        <a:noFill/>
                        <a:ln>
                          <a:noFill/>
                        </a:ln>
                        <a:extLst/>
                      </wps:spPr>
                      <wps:bodyPr vert="horz" wrap="square" lIns="91440" tIns="45720" rIns="91440" bIns="45720" numCol="1" anchor="t" anchorCtr="0" compatLnSpc="1">
                        <a:prstTxWarp prst="textNoShape">
                          <a:avLst/>
                        </a:prstTxWarp>
                      </wps:bodyPr>
                    </wps:wsp>
                    <wps:wsp>
                      <wps:cNvPr id="6" name="Freeform 6"/>
                      <wps:cNvSpPr>
                        <a:spLocks/>
                      </wps:cNvSpPr>
                      <wps:spPr bwMode="auto">
                        <a:xfrm>
                          <a:off x="1588" y="0"/>
                          <a:ext cx="1008063" cy="636588"/>
                        </a:xfrm>
                        <a:custGeom>
                          <a:avLst/>
                          <a:gdLst>
                            <a:gd name="T0" fmla="*/ 1466 w 3810"/>
                            <a:gd name="T1" fmla="*/ 30 h 2402"/>
                            <a:gd name="T2" fmla="*/ 1790 w 3810"/>
                            <a:gd name="T3" fmla="*/ 158 h 2402"/>
                            <a:gd name="T4" fmla="*/ 1800 w 3810"/>
                            <a:gd name="T5" fmla="*/ 930 h 2402"/>
                            <a:gd name="T6" fmla="*/ 1714 w 3810"/>
                            <a:gd name="T7" fmla="*/ 792 h 2402"/>
                            <a:gd name="T8" fmla="*/ 1571 w 3810"/>
                            <a:gd name="T9" fmla="*/ 657 h 2402"/>
                            <a:gd name="T10" fmla="*/ 1332 w 3810"/>
                            <a:gd name="T11" fmla="*/ 552 h 2402"/>
                            <a:gd name="T12" fmla="*/ 1065 w 3810"/>
                            <a:gd name="T13" fmla="*/ 551 h 2402"/>
                            <a:gd name="T14" fmla="*/ 829 w 3810"/>
                            <a:gd name="T15" fmla="*/ 650 h 2402"/>
                            <a:gd name="T16" fmla="*/ 652 w 3810"/>
                            <a:gd name="T17" fmla="*/ 828 h 2402"/>
                            <a:gd name="T18" fmla="*/ 553 w 3810"/>
                            <a:gd name="T19" fmla="*/ 1063 h 2402"/>
                            <a:gd name="T20" fmla="*/ 553 w 3810"/>
                            <a:gd name="T21" fmla="*/ 1329 h 2402"/>
                            <a:gd name="T22" fmla="*/ 652 w 3810"/>
                            <a:gd name="T23" fmla="*/ 1564 h 2402"/>
                            <a:gd name="T24" fmla="*/ 829 w 3810"/>
                            <a:gd name="T25" fmla="*/ 1742 h 2402"/>
                            <a:gd name="T26" fmla="*/ 1065 w 3810"/>
                            <a:gd name="T27" fmla="*/ 1841 h 2402"/>
                            <a:gd name="T28" fmla="*/ 1328 w 3810"/>
                            <a:gd name="T29" fmla="*/ 1841 h 2402"/>
                            <a:gd name="T30" fmla="*/ 1561 w 3810"/>
                            <a:gd name="T31" fmla="*/ 1743 h 2402"/>
                            <a:gd name="T32" fmla="*/ 1739 w 3810"/>
                            <a:gd name="T33" fmla="*/ 1569 h 2402"/>
                            <a:gd name="T34" fmla="*/ 2333 w 3810"/>
                            <a:gd name="T35" fmla="*/ 1569 h 2402"/>
                            <a:gd name="T36" fmla="*/ 2377 w 3810"/>
                            <a:gd name="T37" fmla="*/ 1648 h 2402"/>
                            <a:gd name="T38" fmla="*/ 2507 w 3810"/>
                            <a:gd name="T39" fmla="*/ 1768 h 2402"/>
                            <a:gd name="T40" fmla="*/ 2687 w 3810"/>
                            <a:gd name="T41" fmla="*/ 1837 h 2402"/>
                            <a:gd name="T42" fmla="*/ 2891 w 3810"/>
                            <a:gd name="T43" fmla="*/ 1812 h 2402"/>
                            <a:gd name="T44" fmla="*/ 3048 w 3810"/>
                            <a:gd name="T45" fmla="*/ 1696 h 2402"/>
                            <a:gd name="T46" fmla="*/ 3125 w 3810"/>
                            <a:gd name="T47" fmla="*/ 1519 h 2402"/>
                            <a:gd name="T48" fmla="*/ 3099 w 3810"/>
                            <a:gd name="T49" fmla="*/ 1324 h 2402"/>
                            <a:gd name="T50" fmla="*/ 2977 w 3810"/>
                            <a:gd name="T51" fmla="*/ 1174 h 2402"/>
                            <a:gd name="T52" fmla="*/ 2791 w 3810"/>
                            <a:gd name="T53" fmla="*/ 1100 h 2402"/>
                            <a:gd name="T54" fmla="*/ 2597 w 3810"/>
                            <a:gd name="T55" fmla="*/ 1122 h 2402"/>
                            <a:gd name="T56" fmla="*/ 2445 w 3810"/>
                            <a:gd name="T57" fmla="*/ 1224 h 2402"/>
                            <a:gd name="T58" fmla="*/ 1878 w 3810"/>
                            <a:gd name="T59" fmla="*/ 1337 h 2402"/>
                            <a:gd name="T60" fmla="*/ 2732 w 3810"/>
                            <a:gd name="T61" fmla="*/ 486 h 2402"/>
                            <a:gd name="T62" fmla="*/ 2816 w 3810"/>
                            <a:gd name="T63" fmla="*/ 713 h 2402"/>
                            <a:gd name="T64" fmla="*/ 3086 w 3810"/>
                            <a:gd name="T65" fmla="*/ 713 h 2402"/>
                            <a:gd name="T66" fmla="*/ 3332 w 3810"/>
                            <a:gd name="T67" fmla="*/ 806 h 2402"/>
                            <a:gd name="T68" fmla="*/ 3521 w 3810"/>
                            <a:gd name="T69" fmla="*/ 963 h 2402"/>
                            <a:gd name="T70" fmla="*/ 3591 w 3810"/>
                            <a:gd name="T71" fmla="*/ 1062 h 2402"/>
                            <a:gd name="T72" fmla="*/ 3676 w 3810"/>
                            <a:gd name="T73" fmla="*/ 1309 h 2402"/>
                            <a:gd name="T74" fmla="*/ 3675 w 3810"/>
                            <a:gd name="T75" fmla="*/ 1610 h 2402"/>
                            <a:gd name="T76" fmla="*/ 3587 w 3810"/>
                            <a:gd name="T77" fmla="*/ 1882 h 2402"/>
                            <a:gd name="T78" fmla="*/ 3425 w 3810"/>
                            <a:gd name="T79" fmla="*/ 2101 h 2402"/>
                            <a:gd name="T80" fmla="*/ 3187 w 3810"/>
                            <a:gd name="T81" fmla="*/ 2278 h 2402"/>
                            <a:gd name="T82" fmla="*/ 2880 w 3810"/>
                            <a:gd name="T83" fmla="*/ 2387 h 2402"/>
                            <a:gd name="T84" fmla="*/ 2545 w 3810"/>
                            <a:gd name="T85" fmla="*/ 2388 h 2402"/>
                            <a:gd name="T86" fmla="*/ 2243 w 3810"/>
                            <a:gd name="T87" fmla="*/ 2283 h 2402"/>
                            <a:gd name="T88" fmla="*/ 1995 w 3810"/>
                            <a:gd name="T89" fmla="*/ 2091 h 2402"/>
                            <a:gd name="T90" fmla="*/ 1711 w 3810"/>
                            <a:gd name="T91" fmla="*/ 2280 h 2402"/>
                            <a:gd name="T92" fmla="*/ 1377 w 3810"/>
                            <a:gd name="T93" fmla="*/ 2382 h 2402"/>
                            <a:gd name="T94" fmla="*/ 1012 w 3810"/>
                            <a:gd name="T95" fmla="*/ 2382 h 2402"/>
                            <a:gd name="T96" fmla="*/ 670 w 3810"/>
                            <a:gd name="T97" fmla="*/ 2275 h 2402"/>
                            <a:gd name="T98" fmla="*/ 381 w 3810"/>
                            <a:gd name="T99" fmla="*/ 2076 h 2402"/>
                            <a:gd name="T100" fmla="*/ 163 w 3810"/>
                            <a:gd name="T101" fmla="*/ 1804 h 2402"/>
                            <a:gd name="T102" fmla="*/ 31 w 3810"/>
                            <a:gd name="T103" fmla="*/ 1473 h 2402"/>
                            <a:gd name="T104" fmla="*/ 3 w 3810"/>
                            <a:gd name="T105" fmla="*/ 1104 h 2402"/>
                            <a:gd name="T106" fmla="*/ 85 w 3810"/>
                            <a:gd name="T107" fmla="*/ 753 h 2402"/>
                            <a:gd name="T108" fmla="*/ 262 w 3810"/>
                            <a:gd name="T109" fmla="*/ 448 h 2402"/>
                            <a:gd name="T110" fmla="*/ 518 w 3810"/>
                            <a:gd name="T111" fmla="*/ 211 h 2402"/>
                            <a:gd name="T112" fmla="*/ 836 w 3810"/>
                            <a:gd name="T113" fmla="*/ 56 h 2402"/>
                            <a:gd name="T114" fmla="*/ 1197 w 3810"/>
                            <a:gd name="T115" fmla="*/ 0 h 24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810" h="2402">
                              <a:moveTo>
                                <a:pt x="1197" y="0"/>
                              </a:moveTo>
                              <a:lnTo>
                                <a:pt x="1289" y="4"/>
                              </a:lnTo>
                              <a:lnTo>
                                <a:pt x="1378" y="13"/>
                              </a:lnTo>
                              <a:lnTo>
                                <a:pt x="1466" y="30"/>
                              </a:lnTo>
                              <a:lnTo>
                                <a:pt x="1552" y="54"/>
                              </a:lnTo>
                              <a:lnTo>
                                <a:pt x="1634" y="82"/>
                              </a:lnTo>
                              <a:lnTo>
                                <a:pt x="1714" y="117"/>
                              </a:lnTo>
                              <a:lnTo>
                                <a:pt x="1790" y="158"/>
                              </a:lnTo>
                              <a:lnTo>
                                <a:pt x="1863" y="204"/>
                              </a:lnTo>
                              <a:lnTo>
                                <a:pt x="1932" y="254"/>
                              </a:lnTo>
                              <a:lnTo>
                                <a:pt x="1998" y="309"/>
                              </a:lnTo>
                              <a:lnTo>
                                <a:pt x="1800" y="930"/>
                              </a:lnTo>
                              <a:lnTo>
                                <a:pt x="1797" y="930"/>
                              </a:lnTo>
                              <a:lnTo>
                                <a:pt x="1772" y="881"/>
                              </a:lnTo>
                              <a:lnTo>
                                <a:pt x="1745" y="836"/>
                              </a:lnTo>
                              <a:lnTo>
                                <a:pt x="1714" y="792"/>
                              </a:lnTo>
                              <a:lnTo>
                                <a:pt x="1689" y="763"/>
                              </a:lnTo>
                              <a:lnTo>
                                <a:pt x="1668" y="740"/>
                              </a:lnTo>
                              <a:lnTo>
                                <a:pt x="1622" y="696"/>
                              </a:lnTo>
                              <a:lnTo>
                                <a:pt x="1571" y="657"/>
                              </a:lnTo>
                              <a:lnTo>
                                <a:pt x="1516" y="622"/>
                              </a:lnTo>
                              <a:lnTo>
                                <a:pt x="1458" y="592"/>
                              </a:lnTo>
                              <a:lnTo>
                                <a:pt x="1397" y="569"/>
                              </a:lnTo>
                              <a:lnTo>
                                <a:pt x="1332" y="552"/>
                              </a:lnTo>
                              <a:lnTo>
                                <a:pt x="1266" y="541"/>
                              </a:lnTo>
                              <a:lnTo>
                                <a:pt x="1197" y="537"/>
                              </a:lnTo>
                              <a:lnTo>
                                <a:pt x="1130" y="541"/>
                              </a:lnTo>
                              <a:lnTo>
                                <a:pt x="1065" y="551"/>
                              </a:lnTo>
                              <a:lnTo>
                                <a:pt x="1001" y="567"/>
                              </a:lnTo>
                              <a:lnTo>
                                <a:pt x="941" y="589"/>
                              </a:lnTo>
                              <a:lnTo>
                                <a:pt x="883" y="617"/>
                              </a:lnTo>
                              <a:lnTo>
                                <a:pt x="829" y="650"/>
                              </a:lnTo>
                              <a:lnTo>
                                <a:pt x="778" y="688"/>
                              </a:lnTo>
                              <a:lnTo>
                                <a:pt x="732" y="731"/>
                              </a:lnTo>
                              <a:lnTo>
                                <a:pt x="689" y="777"/>
                              </a:lnTo>
                              <a:lnTo>
                                <a:pt x="652" y="828"/>
                              </a:lnTo>
                              <a:lnTo>
                                <a:pt x="618" y="882"/>
                              </a:lnTo>
                              <a:lnTo>
                                <a:pt x="591" y="940"/>
                              </a:lnTo>
                              <a:lnTo>
                                <a:pt x="569" y="1000"/>
                              </a:lnTo>
                              <a:lnTo>
                                <a:pt x="553" y="1063"/>
                              </a:lnTo>
                              <a:lnTo>
                                <a:pt x="542" y="1129"/>
                              </a:lnTo>
                              <a:lnTo>
                                <a:pt x="539" y="1196"/>
                              </a:lnTo>
                              <a:lnTo>
                                <a:pt x="542" y="1263"/>
                              </a:lnTo>
                              <a:lnTo>
                                <a:pt x="553" y="1329"/>
                              </a:lnTo>
                              <a:lnTo>
                                <a:pt x="569" y="1392"/>
                              </a:lnTo>
                              <a:lnTo>
                                <a:pt x="591" y="1453"/>
                              </a:lnTo>
                              <a:lnTo>
                                <a:pt x="618" y="1510"/>
                              </a:lnTo>
                              <a:lnTo>
                                <a:pt x="652" y="1564"/>
                              </a:lnTo>
                              <a:lnTo>
                                <a:pt x="689" y="1615"/>
                              </a:lnTo>
                              <a:lnTo>
                                <a:pt x="732" y="1661"/>
                              </a:lnTo>
                              <a:lnTo>
                                <a:pt x="778" y="1704"/>
                              </a:lnTo>
                              <a:lnTo>
                                <a:pt x="829" y="1742"/>
                              </a:lnTo>
                              <a:lnTo>
                                <a:pt x="883" y="1775"/>
                              </a:lnTo>
                              <a:lnTo>
                                <a:pt x="941" y="1802"/>
                              </a:lnTo>
                              <a:lnTo>
                                <a:pt x="1001" y="1824"/>
                              </a:lnTo>
                              <a:lnTo>
                                <a:pt x="1065" y="1841"/>
                              </a:lnTo>
                              <a:lnTo>
                                <a:pt x="1130" y="1851"/>
                              </a:lnTo>
                              <a:lnTo>
                                <a:pt x="1197" y="1854"/>
                              </a:lnTo>
                              <a:lnTo>
                                <a:pt x="1264" y="1851"/>
                              </a:lnTo>
                              <a:lnTo>
                                <a:pt x="1328" y="1841"/>
                              </a:lnTo>
                              <a:lnTo>
                                <a:pt x="1391" y="1826"/>
                              </a:lnTo>
                              <a:lnTo>
                                <a:pt x="1450" y="1804"/>
                              </a:lnTo>
                              <a:lnTo>
                                <a:pt x="1508" y="1776"/>
                              </a:lnTo>
                              <a:lnTo>
                                <a:pt x="1561" y="1743"/>
                              </a:lnTo>
                              <a:lnTo>
                                <a:pt x="1612" y="1706"/>
                              </a:lnTo>
                              <a:lnTo>
                                <a:pt x="1658" y="1665"/>
                              </a:lnTo>
                              <a:lnTo>
                                <a:pt x="1701" y="1618"/>
                              </a:lnTo>
                              <a:lnTo>
                                <a:pt x="1739" y="1569"/>
                              </a:lnTo>
                              <a:lnTo>
                                <a:pt x="1739" y="1569"/>
                              </a:lnTo>
                              <a:lnTo>
                                <a:pt x="1739" y="1569"/>
                              </a:lnTo>
                              <a:lnTo>
                                <a:pt x="2333" y="1569"/>
                              </a:lnTo>
                              <a:lnTo>
                                <a:pt x="2333" y="1569"/>
                              </a:lnTo>
                              <a:lnTo>
                                <a:pt x="2336" y="1569"/>
                              </a:lnTo>
                              <a:lnTo>
                                <a:pt x="2334" y="1571"/>
                              </a:lnTo>
                              <a:lnTo>
                                <a:pt x="2354" y="1611"/>
                              </a:lnTo>
                              <a:lnTo>
                                <a:pt x="2377" y="1648"/>
                              </a:lnTo>
                              <a:lnTo>
                                <a:pt x="2405" y="1683"/>
                              </a:lnTo>
                              <a:lnTo>
                                <a:pt x="2435" y="1714"/>
                              </a:lnTo>
                              <a:lnTo>
                                <a:pt x="2470" y="1743"/>
                              </a:lnTo>
                              <a:lnTo>
                                <a:pt x="2507" y="1768"/>
                              </a:lnTo>
                              <a:lnTo>
                                <a:pt x="2547" y="1793"/>
                              </a:lnTo>
                              <a:lnTo>
                                <a:pt x="2591" y="1813"/>
                              </a:lnTo>
                              <a:lnTo>
                                <a:pt x="2637" y="1828"/>
                              </a:lnTo>
                              <a:lnTo>
                                <a:pt x="2687" y="1837"/>
                              </a:lnTo>
                              <a:lnTo>
                                <a:pt x="2739" y="1841"/>
                              </a:lnTo>
                              <a:lnTo>
                                <a:pt x="2791" y="1837"/>
                              </a:lnTo>
                              <a:lnTo>
                                <a:pt x="2842" y="1828"/>
                              </a:lnTo>
                              <a:lnTo>
                                <a:pt x="2891" y="1812"/>
                              </a:lnTo>
                              <a:lnTo>
                                <a:pt x="2936" y="1790"/>
                              </a:lnTo>
                              <a:lnTo>
                                <a:pt x="2977" y="1763"/>
                              </a:lnTo>
                              <a:lnTo>
                                <a:pt x="3016" y="1732"/>
                              </a:lnTo>
                              <a:lnTo>
                                <a:pt x="3048" y="1696"/>
                              </a:lnTo>
                              <a:lnTo>
                                <a:pt x="3076" y="1657"/>
                              </a:lnTo>
                              <a:lnTo>
                                <a:pt x="3099" y="1614"/>
                              </a:lnTo>
                              <a:lnTo>
                                <a:pt x="3115" y="1567"/>
                              </a:lnTo>
                              <a:lnTo>
                                <a:pt x="3125" y="1519"/>
                              </a:lnTo>
                              <a:lnTo>
                                <a:pt x="3130" y="1469"/>
                              </a:lnTo>
                              <a:lnTo>
                                <a:pt x="3125" y="1418"/>
                              </a:lnTo>
                              <a:lnTo>
                                <a:pt x="3115" y="1370"/>
                              </a:lnTo>
                              <a:lnTo>
                                <a:pt x="3099" y="1324"/>
                              </a:lnTo>
                              <a:lnTo>
                                <a:pt x="3076" y="1282"/>
                              </a:lnTo>
                              <a:lnTo>
                                <a:pt x="3048" y="1241"/>
                              </a:lnTo>
                              <a:lnTo>
                                <a:pt x="3016" y="1206"/>
                              </a:lnTo>
                              <a:lnTo>
                                <a:pt x="2977" y="1174"/>
                              </a:lnTo>
                              <a:lnTo>
                                <a:pt x="2936" y="1147"/>
                              </a:lnTo>
                              <a:lnTo>
                                <a:pt x="2891" y="1126"/>
                              </a:lnTo>
                              <a:lnTo>
                                <a:pt x="2842" y="1110"/>
                              </a:lnTo>
                              <a:lnTo>
                                <a:pt x="2791" y="1100"/>
                              </a:lnTo>
                              <a:lnTo>
                                <a:pt x="2739" y="1096"/>
                              </a:lnTo>
                              <a:lnTo>
                                <a:pt x="2689" y="1100"/>
                              </a:lnTo>
                              <a:lnTo>
                                <a:pt x="2642" y="1108"/>
                              </a:lnTo>
                              <a:lnTo>
                                <a:pt x="2597" y="1122"/>
                              </a:lnTo>
                              <a:lnTo>
                                <a:pt x="2554" y="1142"/>
                              </a:lnTo>
                              <a:lnTo>
                                <a:pt x="2515" y="1165"/>
                              </a:lnTo>
                              <a:lnTo>
                                <a:pt x="2478" y="1192"/>
                              </a:lnTo>
                              <a:lnTo>
                                <a:pt x="2445" y="1224"/>
                              </a:lnTo>
                              <a:lnTo>
                                <a:pt x="2417" y="1258"/>
                              </a:lnTo>
                              <a:lnTo>
                                <a:pt x="2393" y="1297"/>
                              </a:lnTo>
                              <a:lnTo>
                                <a:pt x="2374" y="1337"/>
                              </a:lnTo>
                              <a:lnTo>
                                <a:pt x="1878" y="1337"/>
                              </a:lnTo>
                              <a:lnTo>
                                <a:pt x="2302" y="8"/>
                              </a:lnTo>
                              <a:lnTo>
                                <a:pt x="3810" y="8"/>
                              </a:lnTo>
                              <a:lnTo>
                                <a:pt x="3711" y="486"/>
                              </a:lnTo>
                              <a:lnTo>
                                <a:pt x="2732" y="486"/>
                              </a:lnTo>
                              <a:lnTo>
                                <a:pt x="2629" y="773"/>
                              </a:lnTo>
                              <a:lnTo>
                                <a:pt x="2689" y="748"/>
                              </a:lnTo>
                              <a:lnTo>
                                <a:pt x="2752" y="728"/>
                              </a:lnTo>
                              <a:lnTo>
                                <a:pt x="2816" y="713"/>
                              </a:lnTo>
                              <a:lnTo>
                                <a:pt x="2883" y="704"/>
                              </a:lnTo>
                              <a:lnTo>
                                <a:pt x="2951" y="702"/>
                              </a:lnTo>
                              <a:lnTo>
                                <a:pt x="3019" y="704"/>
                              </a:lnTo>
                              <a:lnTo>
                                <a:pt x="3086" y="713"/>
                              </a:lnTo>
                              <a:lnTo>
                                <a:pt x="3152" y="728"/>
                              </a:lnTo>
                              <a:lnTo>
                                <a:pt x="3214" y="749"/>
                              </a:lnTo>
                              <a:lnTo>
                                <a:pt x="3275" y="775"/>
                              </a:lnTo>
                              <a:lnTo>
                                <a:pt x="3332" y="806"/>
                              </a:lnTo>
                              <a:lnTo>
                                <a:pt x="3386" y="841"/>
                              </a:lnTo>
                              <a:lnTo>
                                <a:pt x="3438" y="881"/>
                              </a:lnTo>
                              <a:lnTo>
                                <a:pt x="3484" y="924"/>
                              </a:lnTo>
                              <a:lnTo>
                                <a:pt x="3521" y="963"/>
                              </a:lnTo>
                              <a:lnTo>
                                <a:pt x="3554" y="1006"/>
                              </a:lnTo>
                              <a:lnTo>
                                <a:pt x="3558" y="1011"/>
                              </a:lnTo>
                              <a:lnTo>
                                <a:pt x="3558" y="1011"/>
                              </a:lnTo>
                              <a:lnTo>
                                <a:pt x="3591" y="1062"/>
                              </a:lnTo>
                              <a:lnTo>
                                <a:pt x="3619" y="1118"/>
                              </a:lnTo>
                              <a:lnTo>
                                <a:pt x="3643" y="1177"/>
                              </a:lnTo>
                              <a:lnTo>
                                <a:pt x="3662" y="1242"/>
                              </a:lnTo>
                              <a:lnTo>
                                <a:pt x="3676" y="1309"/>
                              </a:lnTo>
                              <a:lnTo>
                                <a:pt x="3684" y="1381"/>
                              </a:lnTo>
                              <a:lnTo>
                                <a:pt x="3686" y="1456"/>
                              </a:lnTo>
                              <a:lnTo>
                                <a:pt x="3684" y="1535"/>
                              </a:lnTo>
                              <a:lnTo>
                                <a:pt x="3675" y="1610"/>
                              </a:lnTo>
                              <a:lnTo>
                                <a:pt x="3661" y="1683"/>
                              </a:lnTo>
                              <a:lnTo>
                                <a:pt x="3641" y="1753"/>
                              </a:lnTo>
                              <a:lnTo>
                                <a:pt x="3616" y="1819"/>
                              </a:lnTo>
                              <a:lnTo>
                                <a:pt x="3587" y="1882"/>
                              </a:lnTo>
                              <a:lnTo>
                                <a:pt x="3552" y="1941"/>
                              </a:lnTo>
                              <a:lnTo>
                                <a:pt x="3514" y="1998"/>
                              </a:lnTo>
                              <a:lnTo>
                                <a:pt x="3471" y="2051"/>
                              </a:lnTo>
                              <a:lnTo>
                                <a:pt x="3425" y="2101"/>
                              </a:lnTo>
                              <a:lnTo>
                                <a:pt x="3374" y="2147"/>
                              </a:lnTo>
                              <a:lnTo>
                                <a:pt x="3321" y="2189"/>
                              </a:lnTo>
                              <a:lnTo>
                                <a:pt x="3256" y="2236"/>
                              </a:lnTo>
                              <a:lnTo>
                                <a:pt x="3187" y="2278"/>
                              </a:lnTo>
                              <a:lnTo>
                                <a:pt x="3115" y="2315"/>
                              </a:lnTo>
                              <a:lnTo>
                                <a:pt x="3040" y="2345"/>
                              </a:lnTo>
                              <a:lnTo>
                                <a:pt x="2961" y="2370"/>
                              </a:lnTo>
                              <a:lnTo>
                                <a:pt x="2880" y="2387"/>
                              </a:lnTo>
                              <a:lnTo>
                                <a:pt x="2797" y="2398"/>
                              </a:lnTo>
                              <a:lnTo>
                                <a:pt x="2711" y="2402"/>
                              </a:lnTo>
                              <a:lnTo>
                                <a:pt x="2627" y="2398"/>
                              </a:lnTo>
                              <a:lnTo>
                                <a:pt x="2545" y="2388"/>
                              </a:lnTo>
                              <a:lnTo>
                                <a:pt x="2465" y="2371"/>
                              </a:lnTo>
                              <a:lnTo>
                                <a:pt x="2389" y="2348"/>
                              </a:lnTo>
                              <a:lnTo>
                                <a:pt x="2314" y="2317"/>
                              </a:lnTo>
                              <a:lnTo>
                                <a:pt x="2243" y="2283"/>
                              </a:lnTo>
                              <a:lnTo>
                                <a:pt x="2175" y="2242"/>
                              </a:lnTo>
                              <a:lnTo>
                                <a:pt x="2111" y="2196"/>
                              </a:lnTo>
                              <a:lnTo>
                                <a:pt x="2051" y="2145"/>
                              </a:lnTo>
                              <a:lnTo>
                                <a:pt x="1995" y="2091"/>
                              </a:lnTo>
                              <a:lnTo>
                                <a:pt x="1929" y="2145"/>
                              </a:lnTo>
                              <a:lnTo>
                                <a:pt x="1860" y="2195"/>
                              </a:lnTo>
                              <a:lnTo>
                                <a:pt x="1786" y="2240"/>
                              </a:lnTo>
                              <a:lnTo>
                                <a:pt x="1711" y="2280"/>
                              </a:lnTo>
                              <a:lnTo>
                                <a:pt x="1631" y="2314"/>
                              </a:lnTo>
                              <a:lnTo>
                                <a:pt x="1549" y="2343"/>
                              </a:lnTo>
                              <a:lnTo>
                                <a:pt x="1465" y="2366"/>
                              </a:lnTo>
                              <a:lnTo>
                                <a:pt x="1377" y="2382"/>
                              </a:lnTo>
                              <a:lnTo>
                                <a:pt x="1288" y="2393"/>
                              </a:lnTo>
                              <a:lnTo>
                                <a:pt x="1197" y="2396"/>
                              </a:lnTo>
                              <a:lnTo>
                                <a:pt x="1103" y="2393"/>
                              </a:lnTo>
                              <a:lnTo>
                                <a:pt x="1012" y="2382"/>
                              </a:lnTo>
                              <a:lnTo>
                                <a:pt x="923" y="2365"/>
                              </a:lnTo>
                              <a:lnTo>
                                <a:pt x="836" y="2341"/>
                              </a:lnTo>
                              <a:lnTo>
                                <a:pt x="751" y="2310"/>
                              </a:lnTo>
                              <a:lnTo>
                                <a:pt x="670" y="2275"/>
                              </a:lnTo>
                              <a:lnTo>
                                <a:pt x="593" y="2233"/>
                              </a:lnTo>
                              <a:lnTo>
                                <a:pt x="518" y="2185"/>
                              </a:lnTo>
                              <a:lnTo>
                                <a:pt x="448" y="2133"/>
                              </a:lnTo>
                              <a:lnTo>
                                <a:pt x="381" y="2076"/>
                              </a:lnTo>
                              <a:lnTo>
                                <a:pt x="320" y="2014"/>
                              </a:lnTo>
                              <a:lnTo>
                                <a:pt x="262" y="1948"/>
                              </a:lnTo>
                              <a:lnTo>
                                <a:pt x="210" y="1878"/>
                              </a:lnTo>
                              <a:lnTo>
                                <a:pt x="163" y="1804"/>
                              </a:lnTo>
                              <a:lnTo>
                                <a:pt x="121" y="1725"/>
                              </a:lnTo>
                              <a:lnTo>
                                <a:pt x="85" y="1644"/>
                              </a:lnTo>
                              <a:lnTo>
                                <a:pt x="55" y="1560"/>
                              </a:lnTo>
                              <a:lnTo>
                                <a:pt x="31" y="1473"/>
                              </a:lnTo>
                              <a:lnTo>
                                <a:pt x="14" y="1383"/>
                              </a:lnTo>
                              <a:lnTo>
                                <a:pt x="3" y="1292"/>
                              </a:lnTo>
                              <a:lnTo>
                                <a:pt x="0" y="1198"/>
                              </a:lnTo>
                              <a:lnTo>
                                <a:pt x="3" y="1104"/>
                              </a:lnTo>
                              <a:lnTo>
                                <a:pt x="14" y="1013"/>
                              </a:lnTo>
                              <a:lnTo>
                                <a:pt x="31" y="924"/>
                              </a:lnTo>
                              <a:lnTo>
                                <a:pt x="55" y="836"/>
                              </a:lnTo>
                              <a:lnTo>
                                <a:pt x="85" y="753"/>
                              </a:lnTo>
                              <a:lnTo>
                                <a:pt x="121" y="672"/>
                              </a:lnTo>
                              <a:lnTo>
                                <a:pt x="163" y="593"/>
                              </a:lnTo>
                              <a:lnTo>
                                <a:pt x="210" y="519"/>
                              </a:lnTo>
                              <a:lnTo>
                                <a:pt x="262" y="448"/>
                              </a:lnTo>
                              <a:lnTo>
                                <a:pt x="320" y="382"/>
                              </a:lnTo>
                              <a:lnTo>
                                <a:pt x="381" y="320"/>
                              </a:lnTo>
                              <a:lnTo>
                                <a:pt x="448" y="263"/>
                              </a:lnTo>
                              <a:lnTo>
                                <a:pt x="518" y="211"/>
                              </a:lnTo>
                              <a:lnTo>
                                <a:pt x="593" y="164"/>
                              </a:lnTo>
                              <a:lnTo>
                                <a:pt x="670" y="122"/>
                              </a:lnTo>
                              <a:lnTo>
                                <a:pt x="751" y="86"/>
                              </a:lnTo>
                              <a:lnTo>
                                <a:pt x="836" y="56"/>
                              </a:lnTo>
                              <a:lnTo>
                                <a:pt x="923" y="32"/>
                              </a:lnTo>
                              <a:lnTo>
                                <a:pt x="1012" y="14"/>
                              </a:lnTo>
                              <a:lnTo>
                                <a:pt x="1103" y="4"/>
                              </a:lnTo>
                              <a:lnTo>
                                <a:pt x="1197"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7" name="Freeform 7"/>
                      <wps:cNvSpPr>
                        <a:spLocks noEditPoints="1"/>
                      </wps:cNvSpPr>
                      <wps:spPr bwMode="auto">
                        <a:xfrm>
                          <a:off x="0" y="749300"/>
                          <a:ext cx="149225" cy="165100"/>
                        </a:xfrm>
                        <a:custGeom>
                          <a:avLst/>
                          <a:gdLst>
                            <a:gd name="T0" fmla="*/ 328 w 565"/>
                            <a:gd name="T1" fmla="*/ 335 h 624"/>
                            <a:gd name="T2" fmla="*/ 286 w 565"/>
                            <a:gd name="T3" fmla="*/ 338 h 624"/>
                            <a:gd name="T4" fmla="*/ 241 w 565"/>
                            <a:gd name="T5" fmla="*/ 347 h 624"/>
                            <a:gd name="T6" fmla="*/ 200 w 565"/>
                            <a:gd name="T7" fmla="*/ 362 h 624"/>
                            <a:gd name="T8" fmla="*/ 169 w 565"/>
                            <a:gd name="T9" fmla="*/ 388 h 624"/>
                            <a:gd name="T10" fmla="*/ 150 w 565"/>
                            <a:gd name="T11" fmla="*/ 425 h 624"/>
                            <a:gd name="T12" fmla="*/ 150 w 565"/>
                            <a:gd name="T13" fmla="*/ 465 h 624"/>
                            <a:gd name="T14" fmla="*/ 167 w 565"/>
                            <a:gd name="T15" fmla="*/ 491 h 624"/>
                            <a:gd name="T16" fmla="*/ 194 w 565"/>
                            <a:gd name="T17" fmla="*/ 506 h 624"/>
                            <a:gd name="T18" fmla="*/ 227 w 565"/>
                            <a:gd name="T19" fmla="*/ 511 h 624"/>
                            <a:gd name="T20" fmla="*/ 282 w 565"/>
                            <a:gd name="T21" fmla="*/ 504 h 624"/>
                            <a:gd name="T22" fmla="*/ 325 w 565"/>
                            <a:gd name="T23" fmla="*/ 482 h 624"/>
                            <a:gd name="T24" fmla="*/ 356 w 565"/>
                            <a:gd name="T25" fmla="*/ 450 h 624"/>
                            <a:gd name="T26" fmla="*/ 378 w 565"/>
                            <a:gd name="T27" fmla="*/ 409 h 624"/>
                            <a:gd name="T28" fmla="*/ 395 w 565"/>
                            <a:gd name="T29" fmla="*/ 360 h 624"/>
                            <a:gd name="T30" fmla="*/ 348 w 565"/>
                            <a:gd name="T31" fmla="*/ 335 h 624"/>
                            <a:gd name="T32" fmla="*/ 364 w 565"/>
                            <a:gd name="T33" fmla="*/ 1 h 624"/>
                            <a:gd name="T34" fmla="*/ 421 w 565"/>
                            <a:gd name="T35" fmla="*/ 9 h 624"/>
                            <a:gd name="T36" fmla="*/ 472 w 565"/>
                            <a:gd name="T37" fmla="*/ 27 h 624"/>
                            <a:gd name="T38" fmla="*/ 515 w 565"/>
                            <a:gd name="T39" fmla="*/ 56 h 624"/>
                            <a:gd name="T40" fmla="*/ 546 w 565"/>
                            <a:gd name="T41" fmla="*/ 96 h 624"/>
                            <a:gd name="T42" fmla="*/ 563 w 565"/>
                            <a:gd name="T43" fmla="*/ 152 h 624"/>
                            <a:gd name="T44" fmla="*/ 564 w 565"/>
                            <a:gd name="T45" fmla="*/ 207 h 624"/>
                            <a:gd name="T46" fmla="*/ 556 w 565"/>
                            <a:gd name="T47" fmla="*/ 269 h 624"/>
                            <a:gd name="T48" fmla="*/ 542 w 565"/>
                            <a:gd name="T49" fmla="*/ 345 h 624"/>
                            <a:gd name="T50" fmla="*/ 526 w 565"/>
                            <a:gd name="T51" fmla="*/ 426 h 624"/>
                            <a:gd name="T52" fmla="*/ 510 w 565"/>
                            <a:gd name="T53" fmla="*/ 507 h 624"/>
                            <a:gd name="T54" fmla="*/ 497 w 565"/>
                            <a:gd name="T55" fmla="*/ 580 h 624"/>
                            <a:gd name="T56" fmla="*/ 362 w 565"/>
                            <a:gd name="T57" fmla="*/ 610 h 624"/>
                            <a:gd name="T58" fmla="*/ 376 w 565"/>
                            <a:gd name="T59" fmla="*/ 519 h 624"/>
                            <a:gd name="T60" fmla="*/ 330 w 565"/>
                            <a:gd name="T61" fmla="*/ 570 h 624"/>
                            <a:gd name="T62" fmla="*/ 279 w 565"/>
                            <a:gd name="T63" fmla="*/ 604 h 624"/>
                            <a:gd name="T64" fmla="*/ 219 w 565"/>
                            <a:gd name="T65" fmla="*/ 622 h 624"/>
                            <a:gd name="T66" fmla="*/ 153 w 565"/>
                            <a:gd name="T67" fmla="*/ 623 h 624"/>
                            <a:gd name="T68" fmla="*/ 97 w 565"/>
                            <a:gd name="T69" fmla="*/ 608 h 624"/>
                            <a:gd name="T70" fmla="*/ 52 w 565"/>
                            <a:gd name="T71" fmla="*/ 580 h 624"/>
                            <a:gd name="T72" fmla="*/ 20 w 565"/>
                            <a:gd name="T73" fmla="*/ 540 h 624"/>
                            <a:gd name="T74" fmla="*/ 2 w 565"/>
                            <a:gd name="T75" fmla="*/ 485 h 624"/>
                            <a:gd name="T76" fmla="*/ 0 w 565"/>
                            <a:gd name="T77" fmla="*/ 454 h 624"/>
                            <a:gd name="T78" fmla="*/ 8 w 565"/>
                            <a:gd name="T79" fmla="*/ 393 h 624"/>
                            <a:gd name="T80" fmla="*/ 32 w 565"/>
                            <a:gd name="T81" fmla="*/ 343 h 624"/>
                            <a:gd name="T82" fmla="*/ 69 w 565"/>
                            <a:gd name="T83" fmla="*/ 307 h 624"/>
                            <a:gd name="T84" fmla="*/ 116 w 565"/>
                            <a:gd name="T85" fmla="*/ 280 h 624"/>
                            <a:gd name="T86" fmla="*/ 169 w 565"/>
                            <a:gd name="T87" fmla="*/ 262 h 624"/>
                            <a:gd name="T88" fmla="*/ 225 w 565"/>
                            <a:gd name="T89" fmla="*/ 250 h 624"/>
                            <a:gd name="T90" fmla="*/ 283 w 565"/>
                            <a:gd name="T91" fmla="*/ 244 h 624"/>
                            <a:gd name="T92" fmla="*/ 339 w 565"/>
                            <a:gd name="T93" fmla="*/ 242 h 624"/>
                            <a:gd name="T94" fmla="*/ 420 w 565"/>
                            <a:gd name="T95" fmla="*/ 242 h 624"/>
                            <a:gd name="T96" fmla="*/ 424 w 565"/>
                            <a:gd name="T97" fmla="*/ 191 h 624"/>
                            <a:gd name="T98" fmla="*/ 415 w 565"/>
                            <a:gd name="T99" fmla="*/ 158 h 624"/>
                            <a:gd name="T100" fmla="*/ 393 w 565"/>
                            <a:gd name="T101" fmla="*/ 134 h 624"/>
                            <a:gd name="T102" fmla="*/ 361 w 565"/>
                            <a:gd name="T103" fmla="*/ 121 h 624"/>
                            <a:gd name="T104" fmla="*/ 324 w 565"/>
                            <a:gd name="T105" fmla="*/ 115 h 624"/>
                            <a:gd name="T106" fmla="*/ 254 w 565"/>
                            <a:gd name="T107" fmla="*/ 117 h 624"/>
                            <a:gd name="T108" fmla="*/ 156 w 565"/>
                            <a:gd name="T109" fmla="*/ 140 h 624"/>
                            <a:gd name="T110" fmla="*/ 132 w 565"/>
                            <a:gd name="T111" fmla="*/ 36 h 624"/>
                            <a:gd name="T112" fmla="*/ 231 w 565"/>
                            <a:gd name="T113" fmla="*/ 9 h 624"/>
                            <a:gd name="T114" fmla="*/ 334 w 565"/>
                            <a:gd name="T115" fmla="*/ 0 h 6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565" h="624">
                              <a:moveTo>
                                <a:pt x="348" y="335"/>
                              </a:moveTo>
                              <a:lnTo>
                                <a:pt x="328" y="335"/>
                              </a:lnTo>
                              <a:lnTo>
                                <a:pt x="308" y="336"/>
                              </a:lnTo>
                              <a:lnTo>
                                <a:pt x="286" y="338"/>
                              </a:lnTo>
                              <a:lnTo>
                                <a:pt x="262" y="342"/>
                              </a:lnTo>
                              <a:lnTo>
                                <a:pt x="241" y="347"/>
                              </a:lnTo>
                              <a:lnTo>
                                <a:pt x="220" y="354"/>
                              </a:lnTo>
                              <a:lnTo>
                                <a:pt x="200" y="362"/>
                              </a:lnTo>
                              <a:lnTo>
                                <a:pt x="183" y="374"/>
                              </a:lnTo>
                              <a:lnTo>
                                <a:pt x="169" y="388"/>
                              </a:lnTo>
                              <a:lnTo>
                                <a:pt x="157" y="405"/>
                              </a:lnTo>
                              <a:lnTo>
                                <a:pt x="150" y="425"/>
                              </a:lnTo>
                              <a:lnTo>
                                <a:pt x="148" y="448"/>
                              </a:lnTo>
                              <a:lnTo>
                                <a:pt x="150" y="465"/>
                              </a:lnTo>
                              <a:lnTo>
                                <a:pt x="156" y="479"/>
                              </a:lnTo>
                              <a:lnTo>
                                <a:pt x="167" y="491"/>
                              </a:lnTo>
                              <a:lnTo>
                                <a:pt x="179" y="499"/>
                              </a:lnTo>
                              <a:lnTo>
                                <a:pt x="194" y="506"/>
                              </a:lnTo>
                              <a:lnTo>
                                <a:pt x="210" y="509"/>
                              </a:lnTo>
                              <a:lnTo>
                                <a:pt x="227" y="511"/>
                              </a:lnTo>
                              <a:lnTo>
                                <a:pt x="257" y="509"/>
                              </a:lnTo>
                              <a:lnTo>
                                <a:pt x="282" y="504"/>
                              </a:lnTo>
                              <a:lnTo>
                                <a:pt x="305" y="494"/>
                              </a:lnTo>
                              <a:lnTo>
                                <a:pt x="325" y="482"/>
                              </a:lnTo>
                              <a:lnTo>
                                <a:pt x="341" y="468"/>
                              </a:lnTo>
                              <a:lnTo>
                                <a:pt x="356" y="450"/>
                              </a:lnTo>
                              <a:lnTo>
                                <a:pt x="368" y="431"/>
                              </a:lnTo>
                              <a:lnTo>
                                <a:pt x="378" y="409"/>
                              </a:lnTo>
                              <a:lnTo>
                                <a:pt x="387" y="386"/>
                              </a:lnTo>
                              <a:lnTo>
                                <a:pt x="395" y="360"/>
                              </a:lnTo>
                              <a:lnTo>
                                <a:pt x="402" y="335"/>
                              </a:lnTo>
                              <a:lnTo>
                                <a:pt x="348" y="335"/>
                              </a:lnTo>
                              <a:close/>
                              <a:moveTo>
                                <a:pt x="334" y="0"/>
                              </a:moveTo>
                              <a:lnTo>
                                <a:pt x="364" y="1"/>
                              </a:lnTo>
                              <a:lnTo>
                                <a:pt x="393" y="5"/>
                              </a:lnTo>
                              <a:lnTo>
                                <a:pt x="421" y="9"/>
                              </a:lnTo>
                              <a:lnTo>
                                <a:pt x="448" y="18"/>
                              </a:lnTo>
                              <a:lnTo>
                                <a:pt x="472" y="27"/>
                              </a:lnTo>
                              <a:lnTo>
                                <a:pt x="495" y="40"/>
                              </a:lnTo>
                              <a:lnTo>
                                <a:pt x="515" y="56"/>
                              </a:lnTo>
                              <a:lnTo>
                                <a:pt x="532" y="74"/>
                              </a:lnTo>
                              <a:lnTo>
                                <a:pt x="546" y="96"/>
                              </a:lnTo>
                              <a:lnTo>
                                <a:pt x="556" y="122"/>
                              </a:lnTo>
                              <a:lnTo>
                                <a:pt x="563" y="152"/>
                              </a:lnTo>
                              <a:lnTo>
                                <a:pt x="565" y="184"/>
                              </a:lnTo>
                              <a:lnTo>
                                <a:pt x="564" y="207"/>
                              </a:lnTo>
                              <a:lnTo>
                                <a:pt x="561" y="236"/>
                              </a:lnTo>
                              <a:lnTo>
                                <a:pt x="556" y="269"/>
                              </a:lnTo>
                              <a:lnTo>
                                <a:pt x="549" y="306"/>
                              </a:lnTo>
                              <a:lnTo>
                                <a:pt x="542" y="345"/>
                              </a:lnTo>
                              <a:lnTo>
                                <a:pt x="534" y="386"/>
                              </a:lnTo>
                              <a:lnTo>
                                <a:pt x="526" y="426"/>
                              </a:lnTo>
                              <a:lnTo>
                                <a:pt x="518" y="468"/>
                              </a:lnTo>
                              <a:lnTo>
                                <a:pt x="510" y="507"/>
                              </a:lnTo>
                              <a:lnTo>
                                <a:pt x="503" y="545"/>
                              </a:lnTo>
                              <a:lnTo>
                                <a:pt x="497" y="580"/>
                              </a:lnTo>
                              <a:lnTo>
                                <a:pt x="493" y="610"/>
                              </a:lnTo>
                              <a:lnTo>
                                <a:pt x="362" y="610"/>
                              </a:lnTo>
                              <a:lnTo>
                                <a:pt x="378" y="519"/>
                              </a:lnTo>
                              <a:lnTo>
                                <a:pt x="376" y="519"/>
                              </a:lnTo>
                              <a:lnTo>
                                <a:pt x="353" y="546"/>
                              </a:lnTo>
                              <a:lnTo>
                                <a:pt x="330" y="570"/>
                              </a:lnTo>
                              <a:lnTo>
                                <a:pt x="305" y="588"/>
                              </a:lnTo>
                              <a:lnTo>
                                <a:pt x="279" y="604"/>
                              </a:lnTo>
                              <a:lnTo>
                                <a:pt x="250" y="615"/>
                              </a:lnTo>
                              <a:lnTo>
                                <a:pt x="219" y="622"/>
                              </a:lnTo>
                              <a:lnTo>
                                <a:pt x="184" y="624"/>
                              </a:lnTo>
                              <a:lnTo>
                                <a:pt x="153" y="623"/>
                              </a:lnTo>
                              <a:lnTo>
                                <a:pt x="124" y="617"/>
                              </a:lnTo>
                              <a:lnTo>
                                <a:pt x="97" y="608"/>
                              </a:lnTo>
                              <a:lnTo>
                                <a:pt x="73" y="596"/>
                              </a:lnTo>
                              <a:lnTo>
                                <a:pt x="52" y="580"/>
                              </a:lnTo>
                              <a:lnTo>
                                <a:pt x="34" y="562"/>
                              </a:lnTo>
                              <a:lnTo>
                                <a:pt x="20" y="540"/>
                              </a:lnTo>
                              <a:lnTo>
                                <a:pt x="9" y="514"/>
                              </a:lnTo>
                              <a:lnTo>
                                <a:pt x="2" y="485"/>
                              </a:lnTo>
                              <a:lnTo>
                                <a:pt x="0" y="454"/>
                              </a:lnTo>
                              <a:lnTo>
                                <a:pt x="0" y="454"/>
                              </a:lnTo>
                              <a:lnTo>
                                <a:pt x="2" y="421"/>
                              </a:lnTo>
                              <a:lnTo>
                                <a:pt x="8" y="393"/>
                              </a:lnTo>
                              <a:lnTo>
                                <a:pt x="19" y="366"/>
                              </a:lnTo>
                              <a:lnTo>
                                <a:pt x="32" y="343"/>
                              </a:lnTo>
                              <a:lnTo>
                                <a:pt x="50" y="323"/>
                              </a:lnTo>
                              <a:lnTo>
                                <a:pt x="69" y="307"/>
                              </a:lnTo>
                              <a:lnTo>
                                <a:pt x="91" y="292"/>
                              </a:lnTo>
                              <a:lnTo>
                                <a:pt x="116" y="280"/>
                              </a:lnTo>
                              <a:lnTo>
                                <a:pt x="141" y="270"/>
                              </a:lnTo>
                              <a:lnTo>
                                <a:pt x="169" y="262"/>
                              </a:lnTo>
                              <a:lnTo>
                                <a:pt x="197" y="255"/>
                              </a:lnTo>
                              <a:lnTo>
                                <a:pt x="225" y="250"/>
                              </a:lnTo>
                              <a:lnTo>
                                <a:pt x="254" y="247"/>
                              </a:lnTo>
                              <a:lnTo>
                                <a:pt x="283" y="244"/>
                              </a:lnTo>
                              <a:lnTo>
                                <a:pt x="311" y="243"/>
                              </a:lnTo>
                              <a:lnTo>
                                <a:pt x="339" y="242"/>
                              </a:lnTo>
                              <a:lnTo>
                                <a:pt x="365" y="242"/>
                              </a:lnTo>
                              <a:lnTo>
                                <a:pt x="420" y="242"/>
                              </a:lnTo>
                              <a:lnTo>
                                <a:pt x="423" y="218"/>
                              </a:lnTo>
                              <a:lnTo>
                                <a:pt x="424" y="191"/>
                              </a:lnTo>
                              <a:lnTo>
                                <a:pt x="422" y="173"/>
                              </a:lnTo>
                              <a:lnTo>
                                <a:pt x="415" y="158"/>
                              </a:lnTo>
                              <a:lnTo>
                                <a:pt x="406" y="145"/>
                              </a:lnTo>
                              <a:lnTo>
                                <a:pt x="393" y="134"/>
                              </a:lnTo>
                              <a:lnTo>
                                <a:pt x="377" y="126"/>
                              </a:lnTo>
                              <a:lnTo>
                                <a:pt x="361" y="121"/>
                              </a:lnTo>
                              <a:lnTo>
                                <a:pt x="342" y="117"/>
                              </a:lnTo>
                              <a:lnTo>
                                <a:pt x="324" y="115"/>
                              </a:lnTo>
                              <a:lnTo>
                                <a:pt x="305" y="114"/>
                              </a:lnTo>
                              <a:lnTo>
                                <a:pt x="254" y="117"/>
                              </a:lnTo>
                              <a:lnTo>
                                <a:pt x="205" y="126"/>
                              </a:lnTo>
                              <a:lnTo>
                                <a:pt x="156" y="140"/>
                              </a:lnTo>
                              <a:lnTo>
                                <a:pt x="110" y="160"/>
                              </a:lnTo>
                              <a:lnTo>
                                <a:pt x="132" y="36"/>
                              </a:lnTo>
                              <a:lnTo>
                                <a:pt x="182" y="21"/>
                              </a:lnTo>
                              <a:lnTo>
                                <a:pt x="231" y="9"/>
                              </a:lnTo>
                              <a:lnTo>
                                <a:pt x="282" y="2"/>
                              </a:lnTo>
                              <a:lnTo>
                                <a:pt x="33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8" name="Freeform 8"/>
                      <wps:cNvSpPr>
                        <a:spLocks/>
                      </wps:cNvSpPr>
                      <wps:spPr bwMode="auto">
                        <a:xfrm>
                          <a:off x="155575" y="681038"/>
                          <a:ext cx="88900" cy="230188"/>
                        </a:xfrm>
                        <a:custGeom>
                          <a:avLst/>
                          <a:gdLst>
                            <a:gd name="T0" fmla="*/ 184 w 339"/>
                            <a:gd name="T1" fmla="*/ 0 h 868"/>
                            <a:gd name="T2" fmla="*/ 339 w 339"/>
                            <a:gd name="T3" fmla="*/ 0 h 868"/>
                            <a:gd name="T4" fmla="*/ 155 w 339"/>
                            <a:gd name="T5" fmla="*/ 868 h 868"/>
                            <a:gd name="T6" fmla="*/ 0 w 339"/>
                            <a:gd name="T7" fmla="*/ 868 h 868"/>
                            <a:gd name="T8" fmla="*/ 184 w 339"/>
                            <a:gd name="T9" fmla="*/ 0 h 868"/>
                          </a:gdLst>
                          <a:ahLst/>
                          <a:cxnLst>
                            <a:cxn ang="0">
                              <a:pos x="T0" y="T1"/>
                            </a:cxn>
                            <a:cxn ang="0">
                              <a:pos x="T2" y="T3"/>
                            </a:cxn>
                            <a:cxn ang="0">
                              <a:pos x="T4" y="T5"/>
                            </a:cxn>
                            <a:cxn ang="0">
                              <a:pos x="T6" y="T7"/>
                            </a:cxn>
                            <a:cxn ang="0">
                              <a:pos x="T8" y="T9"/>
                            </a:cxn>
                          </a:cxnLst>
                          <a:rect l="0" t="0" r="r" b="b"/>
                          <a:pathLst>
                            <a:path w="339" h="868">
                              <a:moveTo>
                                <a:pt x="184" y="0"/>
                              </a:moveTo>
                              <a:lnTo>
                                <a:pt x="339" y="0"/>
                              </a:lnTo>
                              <a:lnTo>
                                <a:pt x="155" y="868"/>
                              </a:lnTo>
                              <a:lnTo>
                                <a:pt x="0" y="868"/>
                              </a:lnTo>
                              <a:lnTo>
                                <a:pt x="18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228600" y="681038"/>
                          <a:ext cx="90488" cy="230188"/>
                        </a:xfrm>
                        <a:custGeom>
                          <a:avLst/>
                          <a:gdLst>
                            <a:gd name="T0" fmla="*/ 184 w 339"/>
                            <a:gd name="T1" fmla="*/ 0 h 868"/>
                            <a:gd name="T2" fmla="*/ 339 w 339"/>
                            <a:gd name="T3" fmla="*/ 0 h 868"/>
                            <a:gd name="T4" fmla="*/ 155 w 339"/>
                            <a:gd name="T5" fmla="*/ 868 h 868"/>
                            <a:gd name="T6" fmla="*/ 0 w 339"/>
                            <a:gd name="T7" fmla="*/ 868 h 868"/>
                            <a:gd name="T8" fmla="*/ 184 w 339"/>
                            <a:gd name="T9" fmla="*/ 0 h 868"/>
                          </a:gdLst>
                          <a:ahLst/>
                          <a:cxnLst>
                            <a:cxn ang="0">
                              <a:pos x="T0" y="T1"/>
                            </a:cxn>
                            <a:cxn ang="0">
                              <a:pos x="T2" y="T3"/>
                            </a:cxn>
                            <a:cxn ang="0">
                              <a:pos x="T4" y="T5"/>
                            </a:cxn>
                            <a:cxn ang="0">
                              <a:pos x="T6" y="T7"/>
                            </a:cxn>
                            <a:cxn ang="0">
                              <a:pos x="T8" y="T9"/>
                            </a:cxn>
                          </a:cxnLst>
                          <a:rect l="0" t="0" r="r" b="b"/>
                          <a:pathLst>
                            <a:path w="339" h="868">
                              <a:moveTo>
                                <a:pt x="184" y="0"/>
                              </a:moveTo>
                              <a:lnTo>
                                <a:pt x="339" y="0"/>
                              </a:lnTo>
                              <a:lnTo>
                                <a:pt x="155" y="868"/>
                              </a:lnTo>
                              <a:lnTo>
                                <a:pt x="0" y="868"/>
                              </a:lnTo>
                              <a:lnTo>
                                <a:pt x="18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noEditPoints="1"/>
                      </wps:cNvSpPr>
                      <wps:spPr bwMode="auto">
                        <a:xfrm>
                          <a:off x="304800" y="685800"/>
                          <a:ext cx="90488" cy="225425"/>
                        </a:xfrm>
                        <a:custGeom>
                          <a:avLst/>
                          <a:gdLst>
                            <a:gd name="T0" fmla="*/ 127 w 339"/>
                            <a:gd name="T1" fmla="*/ 257 h 853"/>
                            <a:gd name="T2" fmla="*/ 282 w 339"/>
                            <a:gd name="T3" fmla="*/ 257 h 853"/>
                            <a:gd name="T4" fmla="*/ 155 w 339"/>
                            <a:gd name="T5" fmla="*/ 853 h 853"/>
                            <a:gd name="T6" fmla="*/ 0 w 339"/>
                            <a:gd name="T7" fmla="*/ 853 h 853"/>
                            <a:gd name="T8" fmla="*/ 127 w 339"/>
                            <a:gd name="T9" fmla="*/ 257 h 853"/>
                            <a:gd name="T10" fmla="*/ 184 w 339"/>
                            <a:gd name="T11" fmla="*/ 0 h 853"/>
                            <a:gd name="T12" fmla="*/ 339 w 339"/>
                            <a:gd name="T13" fmla="*/ 0 h 853"/>
                            <a:gd name="T14" fmla="*/ 306 w 339"/>
                            <a:gd name="T15" fmla="*/ 148 h 853"/>
                            <a:gd name="T16" fmla="*/ 152 w 339"/>
                            <a:gd name="T17" fmla="*/ 148 h 853"/>
                            <a:gd name="T18" fmla="*/ 184 w 339"/>
                            <a:gd name="T19" fmla="*/ 0 h 8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39" h="853">
                              <a:moveTo>
                                <a:pt x="127" y="257"/>
                              </a:moveTo>
                              <a:lnTo>
                                <a:pt x="282" y="257"/>
                              </a:lnTo>
                              <a:lnTo>
                                <a:pt x="155" y="853"/>
                              </a:lnTo>
                              <a:lnTo>
                                <a:pt x="0" y="853"/>
                              </a:lnTo>
                              <a:lnTo>
                                <a:pt x="127" y="257"/>
                              </a:lnTo>
                              <a:close/>
                              <a:moveTo>
                                <a:pt x="184" y="0"/>
                              </a:moveTo>
                              <a:lnTo>
                                <a:pt x="339" y="0"/>
                              </a:lnTo>
                              <a:lnTo>
                                <a:pt x="306" y="148"/>
                              </a:lnTo>
                              <a:lnTo>
                                <a:pt x="152" y="148"/>
                              </a:lnTo>
                              <a:lnTo>
                                <a:pt x="18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noEditPoints="1"/>
                      </wps:cNvSpPr>
                      <wps:spPr bwMode="auto">
                        <a:xfrm>
                          <a:off x="376238" y="749300"/>
                          <a:ext cx="149225" cy="165100"/>
                        </a:xfrm>
                        <a:custGeom>
                          <a:avLst/>
                          <a:gdLst>
                            <a:gd name="T0" fmla="*/ 328 w 565"/>
                            <a:gd name="T1" fmla="*/ 335 h 624"/>
                            <a:gd name="T2" fmla="*/ 286 w 565"/>
                            <a:gd name="T3" fmla="*/ 338 h 624"/>
                            <a:gd name="T4" fmla="*/ 241 w 565"/>
                            <a:gd name="T5" fmla="*/ 347 h 624"/>
                            <a:gd name="T6" fmla="*/ 200 w 565"/>
                            <a:gd name="T7" fmla="*/ 362 h 624"/>
                            <a:gd name="T8" fmla="*/ 169 w 565"/>
                            <a:gd name="T9" fmla="*/ 388 h 624"/>
                            <a:gd name="T10" fmla="*/ 150 w 565"/>
                            <a:gd name="T11" fmla="*/ 425 h 624"/>
                            <a:gd name="T12" fmla="*/ 150 w 565"/>
                            <a:gd name="T13" fmla="*/ 465 h 624"/>
                            <a:gd name="T14" fmla="*/ 167 w 565"/>
                            <a:gd name="T15" fmla="*/ 491 h 624"/>
                            <a:gd name="T16" fmla="*/ 194 w 565"/>
                            <a:gd name="T17" fmla="*/ 506 h 624"/>
                            <a:gd name="T18" fmla="*/ 227 w 565"/>
                            <a:gd name="T19" fmla="*/ 511 h 624"/>
                            <a:gd name="T20" fmla="*/ 282 w 565"/>
                            <a:gd name="T21" fmla="*/ 504 h 624"/>
                            <a:gd name="T22" fmla="*/ 325 w 565"/>
                            <a:gd name="T23" fmla="*/ 482 h 624"/>
                            <a:gd name="T24" fmla="*/ 356 w 565"/>
                            <a:gd name="T25" fmla="*/ 450 h 624"/>
                            <a:gd name="T26" fmla="*/ 378 w 565"/>
                            <a:gd name="T27" fmla="*/ 409 h 624"/>
                            <a:gd name="T28" fmla="*/ 395 w 565"/>
                            <a:gd name="T29" fmla="*/ 360 h 624"/>
                            <a:gd name="T30" fmla="*/ 348 w 565"/>
                            <a:gd name="T31" fmla="*/ 335 h 624"/>
                            <a:gd name="T32" fmla="*/ 364 w 565"/>
                            <a:gd name="T33" fmla="*/ 1 h 624"/>
                            <a:gd name="T34" fmla="*/ 421 w 565"/>
                            <a:gd name="T35" fmla="*/ 9 h 624"/>
                            <a:gd name="T36" fmla="*/ 472 w 565"/>
                            <a:gd name="T37" fmla="*/ 27 h 624"/>
                            <a:gd name="T38" fmla="*/ 515 w 565"/>
                            <a:gd name="T39" fmla="*/ 56 h 624"/>
                            <a:gd name="T40" fmla="*/ 546 w 565"/>
                            <a:gd name="T41" fmla="*/ 96 h 624"/>
                            <a:gd name="T42" fmla="*/ 563 w 565"/>
                            <a:gd name="T43" fmla="*/ 152 h 624"/>
                            <a:gd name="T44" fmla="*/ 564 w 565"/>
                            <a:gd name="T45" fmla="*/ 207 h 624"/>
                            <a:gd name="T46" fmla="*/ 556 w 565"/>
                            <a:gd name="T47" fmla="*/ 269 h 624"/>
                            <a:gd name="T48" fmla="*/ 542 w 565"/>
                            <a:gd name="T49" fmla="*/ 345 h 624"/>
                            <a:gd name="T50" fmla="*/ 526 w 565"/>
                            <a:gd name="T51" fmla="*/ 426 h 624"/>
                            <a:gd name="T52" fmla="*/ 510 w 565"/>
                            <a:gd name="T53" fmla="*/ 507 h 624"/>
                            <a:gd name="T54" fmla="*/ 497 w 565"/>
                            <a:gd name="T55" fmla="*/ 580 h 624"/>
                            <a:gd name="T56" fmla="*/ 362 w 565"/>
                            <a:gd name="T57" fmla="*/ 610 h 624"/>
                            <a:gd name="T58" fmla="*/ 376 w 565"/>
                            <a:gd name="T59" fmla="*/ 519 h 624"/>
                            <a:gd name="T60" fmla="*/ 330 w 565"/>
                            <a:gd name="T61" fmla="*/ 570 h 624"/>
                            <a:gd name="T62" fmla="*/ 279 w 565"/>
                            <a:gd name="T63" fmla="*/ 604 h 624"/>
                            <a:gd name="T64" fmla="*/ 219 w 565"/>
                            <a:gd name="T65" fmla="*/ 622 h 624"/>
                            <a:gd name="T66" fmla="*/ 153 w 565"/>
                            <a:gd name="T67" fmla="*/ 623 h 624"/>
                            <a:gd name="T68" fmla="*/ 97 w 565"/>
                            <a:gd name="T69" fmla="*/ 608 h 624"/>
                            <a:gd name="T70" fmla="*/ 52 w 565"/>
                            <a:gd name="T71" fmla="*/ 580 h 624"/>
                            <a:gd name="T72" fmla="*/ 20 w 565"/>
                            <a:gd name="T73" fmla="*/ 540 h 624"/>
                            <a:gd name="T74" fmla="*/ 2 w 565"/>
                            <a:gd name="T75" fmla="*/ 485 h 624"/>
                            <a:gd name="T76" fmla="*/ 2 w 565"/>
                            <a:gd name="T77" fmla="*/ 421 h 624"/>
                            <a:gd name="T78" fmla="*/ 19 w 565"/>
                            <a:gd name="T79" fmla="*/ 366 h 624"/>
                            <a:gd name="T80" fmla="*/ 50 w 565"/>
                            <a:gd name="T81" fmla="*/ 323 h 624"/>
                            <a:gd name="T82" fmla="*/ 91 w 565"/>
                            <a:gd name="T83" fmla="*/ 292 h 624"/>
                            <a:gd name="T84" fmla="*/ 141 w 565"/>
                            <a:gd name="T85" fmla="*/ 270 h 624"/>
                            <a:gd name="T86" fmla="*/ 197 w 565"/>
                            <a:gd name="T87" fmla="*/ 255 h 624"/>
                            <a:gd name="T88" fmla="*/ 254 w 565"/>
                            <a:gd name="T89" fmla="*/ 247 h 624"/>
                            <a:gd name="T90" fmla="*/ 311 w 565"/>
                            <a:gd name="T91" fmla="*/ 243 h 624"/>
                            <a:gd name="T92" fmla="*/ 365 w 565"/>
                            <a:gd name="T93" fmla="*/ 242 h 624"/>
                            <a:gd name="T94" fmla="*/ 423 w 565"/>
                            <a:gd name="T95" fmla="*/ 218 h 624"/>
                            <a:gd name="T96" fmla="*/ 422 w 565"/>
                            <a:gd name="T97" fmla="*/ 173 h 624"/>
                            <a:gd name="T98" fmla="*/ 406 w 565"/>
                            <a:gd name="T99" fmla="*/ 145 h 624"/>
                            <a:gd name="T100" fmla="*/ 377 w 565"/>
                            <a:gd name="T101" fmla="*/ 126 h 624"/>
                            <a:gd name="T102" fmla="*/ 342 w 565"/>
                            <a:gd name="T103" fmla="*/ 117 h 624"/>
                            <a:gd name="T104" fmla="*/ 305 w 565"/>
                            <a:gd name="T105" fmla="*/ 114 h 624"/>
                            <a:gd name="T106" fmla="*/ 205 w 565"/>
                            <a:gd name="T107" fmla="*/ 126 h 624"/>
                            <a:gd name="T108" fmla="*/ 110 w 565"/>
                            <a:gd name="T109" fmla="*/ 160 h 624"/>
                            <a:gd name="T110" fmla="*/ 182 w 565"/>
                            <a:gd name="T111" fmla="*/ 21 h 624"/>
                            <a:gd name="T112" fmla="*/ 282 w 565"/>
                            <a:gd name="T113" fmla="*/ 2 h 6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565" h="624">
                              <a:moveTo>
                                <a:pt x="348" y="335"/>
                              </a:moveTo>
                              <a:lnTo>
                                <a:pt x="328" y="335"/>
                              </a:lnTo>
                              <a:lnTo>
                                <a:pt x="308" y="336"/>
                              </a:lnTo>
                              <a:lnTo>
                                <a:pt x="286" y="338"/>
                              </a:lnTo>
                              <a:lnTo>
                                <a:pt x="263" y="342"/>
                              </a:lnTo>
                              <a:lnTo>
                                <a:pt x="241" y="347"/>
                              </a:lnTo>
                              <a:lnTo>
                                <a:pt x="220" y="354"/>
                              </a:lnTo>
                              <a:lnTo>
                                <a:pt x="200" y="362"/>
                              </a:lnTo>
                              <a:lnTo>
                                <a:pt x="183" y="374"/>
                              </a:lnTo>
                              <a:lnTo>
                                <a:pt x="169" y="388"/>
                              </a:lnTo>
                              <a:lnTo>
                                <a:pt x="157" y="405"/>
                              </a:lnTo>
                              <a:lnTo>
                                <a:pt x="150" y="425"/>
                              </a:lnTo>
                              <a:lnTo>
                                <a:pt x="148" y="448"/>
                              </a:lnTo>
                              <a:lnTo>
                                <a:pt x="150" y="465"/>
                              </a:lnTo>
                              <a:lnTo>
                                <a:pt x="156" y="479"/>
                              </a:lnTo>
                              <a:lnTo>
                                <a:pt x="167" y="491"/>
                              </a:lnTo>
                              <a:lnTo>
                                <a:pt x="179" y="499"/>
                              </a:lnTo>
                              <a:lnTo>
                                <a:pt x="194" y="506"/>
                              </a:lnTo>
                              <a:lnTo>
                                <a:pt x="209" y="509"/>
                              </a:lnTo>
                              <a:lnTo>
                                <a:pt x="227" y="511"/>
                              </a:lnTo>
                              <a:lnTo>
                                <a:pt x="257" y="509"/>
                              </a:lnTo>
                              <a:lnTo>
                                <a:pt x="282" y="504"/>
                              </a:lnTo>
                              <a:lnTo>
                                <a:pt x="305" y="494"/>
                              </a:lnTo>
                              <a:lnTo>
                                <a:pt x="325" y="482"/>
                              </a:lnTo>
                              <a:lnTo>
                                <a:pt x="341" y="468"/>
                              </a:lnTo>
                              <a:lnTo>
                                <a:pt x="356" y="450"/>
                              </a:lnTo>
                              <a:lnTo>
                                <a:pt x="368" y="431"/>
                              </a:lnTo>
                              <a:lnTo>
                                <a:pt x="378" y="409"/>
                              </a:lnTo>
                              <a:lnTo>
                                <a:pt x="387" y="386"/>
                              </a:lnTo>
                              <a:lnTo>
                                <a:pt x="395" y="360"/>
                              </a:lnTo>
                              <a:lnTo>
                                <a:pt x="402" y="335"/>
                              </a:lnTo>
                              <a:lnTo>
                                <a:pt x="348" y="335"/>
                              </a:lnTo>
                              <a:close/>
                              <a:moveTo>
                                <a:pt x="334" y="0"/>
                              </a:moveTo>
                              <a:lnTo>
                                <a:pt x="364" y="1"/>
                              </a:lnTo>
                              <a:lnTo>
                                <a:pt x="393" y="5"/>
                              </a:lnTo>
                              <a:lnTo>
                                <a:pt x="421" y="9"/>
                              </a:lnTo>
                              <a:lnTo>
                                <a:pt x="448" y="18"/>
                              </a:lnTo>
                              <a:lnTo>
                                <a:pt x="472" y="27"/>
                              </a:lnTo>
                              <a:lnTo>
                                <a:pt x="495" y="40"/>
                              </a:lnTo>
                              <a:lnTo>
                                <a:pt x="515" y="56"/>
                              </a:lnTo>
                              <a:lnTo>
                                <a:pt x="532" y="74"/>
                              </a:lnTo>
                              <a:lnTo>
                                <a:pt x="546" y="96"/>
                              </a:lnTo>
                              <a:lnTo>
                                <a:pt x="556" y="122"/>
                              </a:lnTo>
                              <a:lnTo>
                                <a:pt x="563" y="152"/>
                              </a:lnTo>
                              <a:lnTo>
                                <a:pt x="565" y="184"/>
                              </a:lnTo>
                              <a:lnTo>
                                <a:pt x="564" y="207"/>
                              </a:lnTo>
                              <a:lnTo>
                                <a:pt x="561" y="236"/>
                              </a:lnTo>
                              <a:lnTo>
                                <a:pt x="556" y="269"/>
                              </a:lnTo>
                              <a:lnTo>
                                <a:pt x="549" y="306"/>
                              </a:lnTo>
                              <a:lnTo>
                                <a:pt x="542" y="345"/>
                              </a:lnTo>
                              <a:lnTo>
                                <a:pt x="534" y="386"/>
                              </a:lnTo>
                              <a:lnTo>
                                <a:pt x="526" y="426"/>
                              </a:lnTo>
                              <a:lnTo>
                                <a:pt x="518" y="468"/>
                              </a:lnTo>
                              <a:lnTo>
                                <a:pt x="510" y="507"/>
                              </a:lnTo>
                              <a:lnTo>
                                <a:pt x="503" y="545"/>
                              </a:lnTo>
                              <a:lnTo>
                                <a:pt x="497" y="580"/>
                              </a:lnTo>
                              <a:lnTo>
                                <a:pt x="493" y="610"/>
                              </a:lnTo>
                              <a:lnTo>
                                <a:pt x="362" y="610"/>
                              </a:lnTo>
                              <a:lnTo>
                                <a:pt x="378" y="519"/>
                              </a:lnTo>
                              <a:lnTo>
                                <a:pt x="376" y="519"/>
                              </a:lnTo>
                              <a:lnTo>
                                <a:pt x="353" y="546"/>
                              </a:lnTo>
                              <a:lnTo>
                                <a:pt x="330" y="570"/>
                              </a:lnTo>
                              <a:lnTo>
                                <a:pt x="305" y="588"/>
                              </a:lnTo>
                              <a:lnTo>
                                <a:pt x="279" y="604"/>
                              </a:lnTo>
                              <a:lnTo>
                                <a:pt x="250" y="615"/>
                              </a:lnTo>
                              <a:lnTo>
                                <a:pt x="219" y="622"/>
                              </a:lnTo>
                              <a:lnTo>
                                <a:pt x="184" y="624"/>
                              </a:lnTo>
                              <a:lnTo>
                                <a:pt x="153" y="623"/>
                              </a:lnTo>
                              <a:lnTo>
                                <a:pt x="124" y="617"/>
                              </a:lnTo>
                              <a:lnTo>
                                <a:pt x="97" y="608"/>
                              </a:lnTo>
                              <a:lnTo>
                                <a:pt x="73" y="596"/>
                              </a:lnTo>
                              <a:lnTo>
                                <a:pt x="52" y="580"/>
                              </a:lnTo>
                              <a:lnTo>
                                <a:pt x="34" y="562"/>
                              </a:lnTo>
                              <a:lnTo>
                                <a:pt x="20" y="540"/>
                              </a:lnTo>
                              <a:lnTo>
                                <a:pt x="9" y="514"/>
                              </a:lnTo>
                              <a:lnTo>
                                <a:pt x="2" y="485"/>
                              </a:lnTo>
                              <a:lnTo>
                                <a:pt x="0" y="454"/>
                              </a:lnTo>
                              <a:lnTo>
                                <a:pt x="2" y="421"/>
                              </a:lnTo>
                              <a:lnTo>
                                <a:pt x="8" y="393"/>
                              </a:lnTo>
                              <a:lnTo>
                                <a:pt x="19" y="366"/>
                              </a:lnTo>
                              <a:lnTo>
                                <a:pt x="32" y="343"/>
                              </a:lnTo>
                              <a:lnTo>
                                <a:pt x="50" y="323"/>
                              </a:lnTo>
                              <a:lnTo>
                                <a:pt x="69" y="307"/>
                              </a:lnTo>
                              <a:lnTo>
                                <a:pt x="91" y="292"/>
                              </a:lnTo>
                              <a:lnTo>
                                <a:pt x="116" y="280"/>
                              </a:lnTo>
                              <a:lnTo>
                                <a:pt x="141" y="270"/>
                              </a:lnTo>
                              <a:lnTo>
                                <a:pt x="169" y="262"/>
                              </a:lnTo>
                              <a:lnTo>
                                <a:pt x="197" y="255"/>
                              </a:lnTo>
                              <a:lnTo>
                                <a:pt x="226" y="250"/>
                              </a:lnTo>
                              <a:lnTo>
                                <a:pt x="254" y="247"/>
                              </a:lnTo>
                              <a:lnTo>
                                <a:pt x="283" y="244"/>
                              </a:lnTo>
                              <a:lnTo>
                                <a:pt x="311" y="243"/>
                              </a:lnTo>
                              <a:lnTo>
                                <a:pt x="339" y="242"/>
                              </a:lnTo>
                              <a:lnTo>
                                <a:pt x="365" y="242"/>
                              </a:lnTo>
                              <a:lnTo>
                                <a:pt x="420" y="242"/>
                              </a:lnTo>
                              <a:lnTo>
                                <a:pt x="423" y="218"/>
                              </a:lnTo>
                              <a:lnTo>
                                <a:pt x="424" y="191"/>
                              </a:lnTo>
                              <a:lnTo>
                                <a:pt x="422" y="173"/>
                              </a:lnTo>
                              <a:lnTo>
                                <a:pt x="415" y="158"/>
                              </a:lnTo>
                              <a:lnTo>
                                <a:pt x="406" y="145"/>
                              </a:lnTo>
                              <a:lnTo>
                                <a:pt x="392" y="134"/>
                              </a:lnTo>
                              <a:lnTo>
                                <a:pt x="377" y="126"/>
                              </a:lnTo>
                              <a:lnTo>
                                <a:pt x="361" y="121"/>
                              </a:lnTo>
                              <a:lnTo>
                                <a:pt x="342" y="117"/>
                              </a:lnTo>
                              <a:lnTo>
                                <a:pt x="324" y="115"/>
                              </a:lnTo>
                              <a:lnTo>
                                <a:pt x="305" y="114"/>
                              </a:lnTo>
                              <a:lnTo>
                                <a:pt x="254" y="117"/>
                              </a:lnTo>
                              <a:lnTo>
                                <a:pt x="205" y="126"/>
                              </a:lnTo>
                              <a:lnTo>
                                <a:pt x="156" y="140"/>
                              </a:lnTo>
                              <a:lnTo>
                                <a:pt x="110" y="160"/>
                              </a:lnTo>
                              <a:lnTo>
                                <a:pt x="132" y="36"/>
                              </a:lnTo>
                              <a:lnTo>
                                <a:pt x="182" y="21"/>
                              </a:lnTo>
                              <a:lnTo>
                                <a:pt x="231" y="9"/>
                              </a:lnTo>
                              <a:lnTo>
                                <a:pt x="282" y="2"/>
                              </a:lnTo>
                              <a:lnTo>
                                <a:pt x="33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527050" y="749300"/>
                          <a:ext cx="166688" cy="161925"/>
                        </a:xfrm>
                        <a:custGeom>
                          <a:avLst/>
                          <a:gdLst>
                            <a:gd name="T0" fmla="*/ 437 w 631"/>
                            <a:gd name="T1" fmla="*/ 0 h 610"/>
                            <a:gd name="T2" fmla="*/ 474 w 631"/>
                            <a:gd name="T3" fmla="*/ 4 h 610"/>
                            <a:gd name="T4" fmla="*/ 508 w 631"/>
                            <a:gd name="T5" fmla="*/ 11 h 610"/>
                            <a:gd name="T6" fmla="*/ 538 w 631"/>
                            <a:gd name="T7" fmla="*/ 23 h 610"/>
                            <a:gd name="T8" fmla="*/ 566 w 631"/>
                            <a:gd name="T9" fmla="*/ 41 h 610"/>
                            <a:gd name="T10" fmla="*/ 588 w 631"/>
                            <a:gd name="T11" fmla="*/ 63 h 610"/>
                            <a:gd name="T12" fmla="*/ 607 w 631"/>
                            <a:gd name="T13" fmla="*/ 89 h 610"/>
                            <a:gd name="T14" fmla="*/ 619 w 631"/>
                            <a:gd name="T15" fmla="*/ 119 h 610"/>
                            <a:gd name="T16" fmla="*/ 629 w 631"/>
                            <a:gd name="T17" fmla="*/ 154 h 610"/>
                            <a:gd name="T18" fmla="*/ 631 w 631"/>
                            <a:gd name="T19" fmla="*/ 191 h 610"/>
                            <a:gd name="T20" fmla="*/ 627 w 631"/>
                            <a:gd name="T21" fmla="*/ 236 h 610"/>
                            <a:gd name="T22" fmla="*/ 619 w 631"/>
                            <a:gd name="T23" fmla="*/ 281 h 610"/>
                            <a:gd name="T24" fmla="*/ 611 w 631"/>
                            <a:gd name="T25" fmla="*/ 321 h 610"/>
                            <a:gd name="T26" fmla="*/ 549 w 631"/>
                            <a:gd name="T27" fmla="*/ 610 h 610"/>
                            <a:gd name="T28" fmla="*/ 394 w 631"/>
                            <a:gd name="T29" fmla="*/ 610 h 610"/>
                            <a:gd name="T30" fmla="*/ 452 w 631"/>
                            <a:gd name="T31" fmla="*/ 329 h 610"/>
                            <a:gd name="T32" fmla="*/ 460 w 631"/>
                            <a:gd name="T33" fmla="*/ 288 h 610"/>
                            <a:gd name="T34" fmla="*/ 467 w 631"/>
                            <a:gd name="T35" fmla="*/ 247 h 610"/>
                            <a:gd name="T36" fmla="*/ 469 w 631"/>
                            <a:gd name="T37" fmla="*/ 204 h 610"/>
                            <a:gd name="T38" fmla="*/ 467 w 631"/>
                            <a:gd name="T39" fmla="*/ 181 h 610"/>
                            <a:gd name="T40" fmla="*/ 459 w 631"/>
                            <a:gd name="T41" fmla="*/ 160 h 610"/>
                            <a:gd name="T42" fmla="*/ 446 w 631"/>
                            <a:gd name="T43" fmla="*/ 144 h 610"/>
                            <a:gd name="T44" fmla="*/ 429 w 631"/>
                            <a:gd name="T45" fmla="*/ 131 h 610"/>
                            <a:gd name="T46" fmla="*/ 408 w 631"/>
                            <a:gd name="T47" fmla="*/ 124 h 610"/>
                            <a:gd name="T48" fmla="*/ 385 w 631"/>
                            <a:gd name="T49" fmla="*/ 121 h 610"/>
                            <a:gd name="T50" fmla="*/ 357 w 631"/>
                            <a:gd name="T51" fmla="*/ 123 h 610"/>
                            <a:gd name="T52" fmla="*/ 333 w 631"/>
                            <a:gd name="T53" fmla="*/ 130 h 610"/>
                            <a:gd name="T54" fmla="*/ 311 w 631"/>
                            <a:gd name="T55" fmla="*/ 141 h 610"/>
                            <a:gd name="T56" fmla="*/ 292 w 631"/>
                            <a:gd name="T57" fmla="*/ 155 h 610"/>
                            <a:gd name="T58" fmla="*/ 276 w 631"/>
                            <a:gd name="T59" fmla="*/ 173 h 610"/>
                            <a:gd name="T60" fmla="*/ 262 w 631"/>
                            <a:gd name="T61" fmla="*/ 192 h 610"/>
                            <a:gd name="T62" fmla="*/ 249 w 631"/>
                            <a:gd name="T63" fmla="*/ 214 h 610"/>
                            <a:gd name="T64" fmla="*/ 240 w 631"/>
                            <a:gd name="T65" fmla="*/ 237 h 610"/>
                            <a:gd name="T66" fmla="*/ 231 w 631"/>
                            <a:gd name="T67" fmla="*/ 262 h 610"/>
                            <a:gd name="T68" fmla="*/ 224 w 631"/>
                            <a:gd name="T69" fmla="*/ 286 h 610"/>
                            <a:gd name="T70" fmla="*/ 218 w 631"/>
                            <a:gd name="T71" fmla="*/ 310 h 610"/>
                            <a:gd name="T72" fmla="*/ 155 w 631"/>
                            <a:gd name="T73" fmla="*/ 610 h 610"/>
                            <a:gd name="T74" fmla="*/ 0 w 631"/>
                            <a:gd name="T75" fmla="*/ 610 h 610"/>
                            <a:gd name="T76" fmla="*/ 109 w 631"/>
                            <a:gd name="T77" fmla="*/ 100 h 610"/>
                            <a:gd name="T78" fmla="*/ 114 w 631"/>
                            <a:gd name="T79" fmla="*/ 74 h 610"/>
                            <a:gd name="T80" fmla="*/ 119 w 631"/>
                            <a:gd name="T81" fmla="*/ 51 h 610"/>
                            <a:gd name="T82" fmla="*/ 122 w 631"/>
                            <a:gd name="T83" fmla="*/ 30 h 610"/>
                            <a:gd name="T84" fmla="*/ 124 w 631"/>
                            <a:gd name="T85" fmla="*/ 14 h 610"/>
                            <a:gd name="T86" fmla="*/ 276 w 631"/>
                            <a:gd name="T87" fmla="*/ 14 h 610"/>
                            <a:gd name="T88" fmla="*/ 266 w 631"/>
                            <a:gd name="T89" fmla="*/ 72 h 610"/>
                            <a:gd name="T90" fmla="*/ 268 w 631"/>
                            <a:gd name="T91" fmla="*/ 72 h 610"/>
                            <a:gd name="T92" fmla="*/ 291 w 631"/>
                            <a:gd name="T93" fmla="*/ 53 h 610"/>
                            <a:gd name="T94" fmla="*/ 315 w 631"/>
                            <a:gd name="T95" fmla="*/ 36 h 610"/>
                            <a:gd name="T96" fmla="*/ 343 w 631"/>
                            <a:gd name="T97" fmla="*/ 22 h 610"/>
                            <a:gd name="T98" fmla="*/ 373 w 631"/>
                            <a:gd name="T99" fmla="*/ 11 h 610"/>
                            <a:gd name="T100" fmla="*/ 404 w 631"/>
                            <a:gd name="T101" fmla="*/ 2 h 610"/>
                            <a:gd name="T102" fmla="*/ 437 w 631"/>
                            <a:gd name="T103" fmla="*/ 0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631" h="610">
                              <a:moveTo>
                                <a:pt x="437" y="0"/>
                              </a:moveTo>
                              <a:lnTo>
                                <a:pt x="474" y="4"/>
                              </a:lnTo>
                              <a:lnTo>
                                <a:pt x="508" y="11"/>
                              </a:lnTo>
                              <a:lnTo>
                                <a:pt x="538" y="23"/>
                              </a:lnTo>
                              <a:lnTo>
                                <a:pt x="566" y="41"/>
                              </a:lnTo>
                              <a:lnTo>
                                <a:pt x="588" y="63"/>
                              </a:lnTo>
                              <a:lnTo>
                                <a:pt x="607" y="89"/>
                              </a:lnTo>
                              <a:lnTo>
                                <a:pt x="619" y="119"/>
                              </a:lnTo>
                              <a:lnTo>
                                <a:pt x="629" y="154"/>
                              </a:lnTo>
                              <a:lnTo>
                                <a:pt x="631" y="191"/>
                              </a:lnTo>
                              <a:lnTo>
                                <a:pt x="627" y="236"/>
                              </a:lnTo>
                              <a:lnTo>
                                <a:pt x="619" y="281"/>
                              </a:lnTo>
                              <a:lnTo>
                                <a:pt x="611" y="321"/>
                              </a:lnTo>
                              <a:lnTo>
                                <a:pt x="549" y="610"/>
                              </a:lnTo>
                              <a:lnTo>
                                <a:pt x="394" y="610"/>
                              </a:lnTo>
                              <a:lnTo>
                                <a:pt x="452" y="329"/>
                              </a:lnTo>
                              <a:lnTo>
                                <a:pt x="460" y="288"/>
                              </a:lnTo>
                              <a:lnTo>
                                <a:pt x="467" y="247"/>
                              </a:lnTo>
                              <a:lnTo>
                                <a:pt x="469" y="204"/>
                              </a:lnTo>
                              <a:lnTo>
                                <a:pt x="467" y="181"/>
                              </a:lnTo>
                              <a:lnTo>
                                <a:pt x="459" y="160"/>
                              </a:lnTo>
                              <a:lnTo>
                                <a:pt x="446" y="144"/>
                              </a:lnTo>
                              <a:lnTo>
                                <a:pt x="429" y="131"/>
                              </a:lnTo>
                              <a:lnTo>
                                <a:pt x="408" y="124"/>
                              </a:lnTo>
                              <a:lnTo>
                                <a:pt x="385" y="121"/>
                              </a:lnTo>
                              <a:lnTo>
                                <a:pt x="357" y="123"/>
                              </a:lnTo>
                              <a:lnTo>
                                <a:pt x="333" y="130"/>
                              </a:lnTo>
                              <a:lnTo>
                                <a:pt x="311" y="141"/>
                              </a:lnTo>
                              <a:lnTo>
                                <a:pt x="292" y="155"/>
                              </a:lnTo>
                              <a:lnTo>
                                <a:pt x="276" y="173"/>
                              </a:lnTo>
                              <a:lnTo>
                                <a:pt x="262" y="192"/>
                              </a:lnTo>
                              <a:lnTo>
                                <a:pt x="249" y="214"/>
                              </a:lnTo>
                              <a:lnTo>
                                <a:pt x="240" y="237"/>
                              </a:lnTo>
                              <a:lnTo>
                                <a:pt x="231" y="262"/>
                              </a:lnTo>
                              <a:lnTo>
                                <a:pt x="224" y="286"/>
                              </a:lnTo>
                              <a:lnTo>
                                <a:pt x="218" y="310"/>
                              </a:lnTo>
                              <a:lnTo>
                                <a:pt x="155" y="610"/>
                              </a:lnTo>
                              <a:lnTo>
                                <a:pt x="0" y="610"/>
                              </a:lnTo>
                              <a:lnTo>
                                <a:pt x="109" y="100"/>
                              </a:lnTo>
                              <a:lnTo>
                                <a:pt x="114" y="74"/>
                              </a:lnTo>
                              <a:lnTo>
                                <a:pt x="119" y="51"/>
                              </a:lnTo>
                              <a:lnTo>
                                <a:pt x="122" y="30"/>
                              </a:lnTo>
                              <a:lnTo>
                                <a:pt x="124" y="14"/>
                              </a:lnTo>
                              <a:lnTo>
                                <a:pt x="276" y="14"/>
                              </a:lnTo>
                              <a:lnTo>
                                <a:pt x="266" y="72"/>
                              </a:lnTo>
                              <a:lnTo>
                                <a:pt x="268" y="72"/>
                              </a:lnTo>
                              <a:lnTo>
                                <a:pt x="291" y="53"/>
                              </a:lnTo>
                              <a:lnTo>
                                <a:pt x="315" y="36"/>
                              </a:lnTo>
                              <a:lnTo>
                                <a:pt x="343" y="22"/>
                              </a:lnTo>
                              <a:lnTo>
                                <a:pt x="373" y="11"/>
                              </a:lnTo>
                              <a:lnTo>
                                <a:pt x="404" y="2"/>
                              </a:lnTo>
                              <a:lnTo>
                                <a:pt x="437"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704850" y="749300"/>
                          <a:ext cx="133350" cy="165100"/>
                        </a:xfrm>
                        <a:custGeom>
                          <a:avLst/>
                          <a:gdLst>
                            <a:gd name="T0" fmla="*/ 394 w 506"/>
                            <a:gd name="T1" fmla="*/ 2 h 624"/>
                            <a:gd name="T2" fmla="*/ 473 w 506"/>
                            <a:gd name="T3" fmla="*/ 14 h 624"/>
                            <a:gd name="T4" fmla="*/ 468 w 506"/>
                            <a:gd name="T5" fmla="*/ 151 h 624"/>
                            <a:gd name="T6" fmla="*/ 416 w 506"/>
                            <a:gd name="T7" fmla="*/ 129 h 624"/>
                            <a:gd name="T8" fmla="*/ 355 w 506"/>
                            <a:gd name="T9" fmla="*/ 121 h 624"/>
                            <a:gd name="T10" fmla="*/ 293 w 506"/>
                            <a:gd name="T11" fmla="*/ 132 h 624"/>
                            <a:gd name="T12" fmla="*/ 242 w 506"/>
                            <a:gd name="T13" fmla="*/ 161 h 624"/>
                            <a:gd name="T14" fmla="*/ 203 w 506"/>
                            <a:gd name="T15" fmla="*/ 205 h 624"/>
                            <a:gd name="T16" fmla="*/ 177 w 506"/>
                            <a:gd name="T17" fmla="*/ 258 h 624"/>
                            <a:gd name="T18" fmla="*/ 163 w 506"/>
                            <a:gd name="T19" fmla="*/ 318 h 624"/>
                            <a:gd name="T20" fmla="*/ 163 w 506"/>
                            <a:gd name="T21" fmla="*/ 369 h 624"/>
                            <a:gd name="T22" fmla="*/ 169 w 506"/>
                            <a:gd name="T23" fmla="*/ 411 h 624"/>
                            <a:gd name="T24" fmla="*/ 183 w 506"/>
                            <a:gd name="T25" fmla="*/ 447 h 624"/>
                            <a:gd name="T26" fmla="*/ 207 w 506"/>
                            <a:gd name="T27" fmla="*/ 477 h 624"/>
                            <a:gd name="T28" fmla="*/ 243 w 506"/>
                            <a:gd name="T29" fmla="*/ 497 h 624"/>
                            <a:gd name="T30" fmla="*/ 294 w 506"/>
                            <a:gd name="T31" fmla="*/ 504 h 624"/>
                            <a:gd name="T32" fmla="*/ 356 w 506"/>
                            <a:gd name="T33" fmla="*/ 497 h 624"/>
                            <a:gd name="T34" fmla="*/ 420 w 506"/>
                            <a:gd name="T35" fmla="*/ 474 h 624"/>
                            <a:gd name="T36" fmla="*/ 367 w 506"/>
                            <a:gd name="T37" fmla="*/ 610 h 624"/>
                            <a:gd name="T38" fmla="*/ 291 w 506"/>
                            <a:gd name="T39" fmla="*/ 623 h 624"/>
                            <a:gd name="T40" fmla="*/ 213 w 506"/>
                            <a:gd name="T41" fmla="*/ 622 h 624"/>
                            <a:gd name="T42" fmla="*/ 140 w 506"/>
                            <a:gd name="T43" fmla="*/ 602 h 624"/>
                            <a:gd name="T44" fmla="*/ 81 w 506"/>
                            <a:gd name="T45" fmla="*/ 565 h 624"/>
                            <a:gd name="T46" fmla="*/ 37 w 506"/>
                            <a:gd name="T47" fmla="*/ 513 h 624"/>
                            <a:gd name="T48" fmla="*/ 9 w 506"/>
                            <a:gd name="T49" fmla="*/ 446 h 624"/>
                            <a:gd name="T50" fmla="*/ 0 w 506"/>
                            <a:gd name="T51" fmla="*/ 367 h 624"/>
                            <a:gd name="T52" fmla="*/ 9 w 506"/>
                            <a:gd name="T53" fmla="*/ 276 h 624"/>
                            <a:gd name="T54" fmla="*/ 37 w 506"/>
                            <a:gd name="T55" fmla="*/ 192 h 624"/>
                            <a:gd name="T56" fmla="*/ 82 w 506"/>
                            <a:gd name="T57" fmla="*/ 122 h 624"/>
                            <a:gd name="T58" fmla="*/ 142 w 506"/>
                            <a:gd name="T59" fmla="*/ 65 h 624"/>
                            <a:gd name="T60" fmla="*/ 216 w 506"/>
                            <a:gd name="T61" fmla="*/ 24 h 624"/>
                            <a:gd name="T62" fmla="*/ 303 w 506"/>
                            <a:gd name="T63" fmla="*/ 4 h 6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06" h="624">
                              <a:moveTo>
                                <a:pt x="351" y="0"/>
                              </a:moveTo>
                              <a:lnTo>
                                <a:pt x="394" y="2"/>
                              </a:lnTo>
                              <a:lnTo>
                                <a:pt x="435" y="7"/>
                              </a:lnTo>
                              <a:lnTo>
                                <a:pt x="473" y="14"/>
                              </a:lnTo>
                              <a:lnTo>
                                <a:pt x="506" y="23"/>
                              </a:lnTo>
                              <a:lnTo>
                                <a:pt x="468" y="151"/>
                              </a:lnTo>
                              <a:lnTo>
                                <a:pt x="444" y="138"/>
                              </a:lnTo>
                              <a:lnTo>
                                <a:pt x="416" y="129"/>
                              </a:lnTo>
                              <a:lnTo>
                                <a:pt x="386" y="123"/>
                              </a:lnTo>
                              <a:lnTo>
                                <a:pt x="355" y="121"/>
                              </a:lnTo>
                              <a:lnTo>
                                <a:pt x="323" y="124"/>
                              </a:lnTo>
                              <a:lnTo>
                                <a:pt x="293" y="132"/>
                              </a:lnTo>
                              <a:lnTo>
                                <a:pt x="266" y="144"/>
                              </a:lnTo>
                              <a:lnTo>
                                <a:pt x="242" y="161"/>
                              </a:lnTo>
                              <a:lnTo>
                                <a:pt x="221" y="182"/>
                              </a:lnTo>
                              <a:lnTo>
                                <a:pt x="203" y="205"/>
                              </a:lnTo>
                              <a:lnTo>
                                <a:pt x="188" y="230"/>
                              </a:lnTo>
                              <a:lnTo>
                                <a:pt x="177" y="258"/>
                              </a:lnTo>
                              <a:lnTo>
                                <a:pt x="169" y="288"/>
                              </a:lnTo>
                              <a:lnTo>
                                <a:pt x="163" y="318"/>
                              </a:lnTo>
                              <a:lnTo>
                                <a:pt x="162" y="349"/>
                              </a:lnTo>
                              <a:lnTo>
                                <a:pt x="163" y="369"/>
                              </a:lnTo>
                              <a:lnTo>
                                <a:pt x="164" y="390"/>
                              </a:lnTo>
                              <a:lnTo>
                                <a:pt x="169" y="411"/>
                              </a:lnTo>
                              <a:lnTo>
                                <a:pt x="175" y="430"/>
                              </a:lnTo>
                              <a:lnTo>
                                <a:pt x="183" y="447"/>
                              </a:lnTo>
                              <a:lnTo>
                                <a:pt x="193" y="463"/>
                              </a:lnTo>
                              <a:lnTo>
                                <a:pt x="207" y="477"/>
                              </a:lnTo>
                              <a:lnTo>
                                <a:pt x="223" y="489"/>
                              </a:lnTo>
                              <a:lnTo>
                                <a:pt x="243" y="497"/>
                              </a:lnTo>
                              <a:lnTo>
                                <a:pt x="267" y="502"/>
                              </a:lnTo>
                              <a:lnTo>
                                <a:pt x="294" y="504"/>
                              </a:lnTo>
                              <a:lnTo>
                                <a:pt x="324" y="502"/>
                              </a:lnTo>
                              <a:lnTo>
                                <a:pt x="356" y="497"/>
                              </a:lnTo>
                              <a:lnTo>
                                <a:pt x="388" y="486"/>
                              </a:lnTo>
                              <a:lnTo>
                                <a:pt x="420" y="474"/>
                              </a:lnTo>
                              <a:lnTo>
                                <a:pt x="402" y="596"/>
                              </a:lnTo>
                              <a:lnTo>
                                <a:pt x="367" y="610"/>
                              </a:lnTo>
                              <a:lnTo>
                                <a:pt x="330" y="619"/>
                              </a:lnTo>
                              <a:lnTo>
                                <a:pt x="291" y="623"/>
                              </a:lnTo>
                              <a:lnTo>
                                <a:pt x="253" y="624"/>
                              </a:lnTo>
                              <a:lnTo>
                                <a:pt x="213" y="622"/>
                              </a:lnTo>
                              <a:lnTo>
                                <a:pt x="175" y="615"/>
                              </a:lnTo>
                              <a:lnTo>
                                <a:pt x="140" y="602"/>
                              </a:lnTo>
                              <a:lnTo>
                                <a:pt x="109" y="586"/>
                              </a:lnTo>
                              <a:lnTo>
                                <a:pt x="81" y="565"/>
                              </a:lnTo>
                              <a:lnTo>
                                <a:pt x="58" y="541"/>
                              </a:lnTo>
                              <a:lnTo>
                                <a:pt x="37" y="513"/>
                              </a:lnTo>
                              <a:lnTo>
                                <a:pt x="21" y="480"/>
                              </a:lnTo>
                              <a:lnTo>
                                <a:pt x="9" y="446"/>
                              </a:lnTo>
                              <a:lnTo>
                                <a:pt x="2" y="408"/>
                              </a:lnTo>
                              <a:lnTo>
                                <a:pt x="0" y="367"/>
                              </a:lnTo>
                              <a:lnTo>
                                <a:pt x="2" y="321"/>
                              </a:lnTo>
                              <a:lnTo>
                                <a:pt x="9" y="276"/>
                              </a:lnTo>
                              <a:lnTo>
                                <a:pt x="21" y="233"/>
                              </a:lnTo>
                              <a:lnTo>
                                <a:pt x="37" y="192"/>
                              </a:lnTo>
                              <a:lnTo>
                                <a:pt x="58" y="155"/>
                              </a:lnTo>
                              <a:lnTo>
                                <a:pt x="82" y="122"/>
                              </a:lnTo>
                              <a:lnTo>
                                <a:pt x="110" y="92"/>
                              </a:lnTo>
                              <a:lnTo>
                                <a:pt x="142" y="65"/>
                              </a:lnTo>
                              <a:lnTo>
                                <a:pt x="177" y="42"/>
                              </a:lnTo>
                              <a:lnTo>
                                <a:pt x="216" y="24"/>
                              </a:lnTo>
                              <a:lnTo>
                                <a:pt x="258" y="12"/>
                              </a:lnTo>
                              <a:lnTo>
                                <a:pt x="303" y="4"/>
                              </a:lnTo>
                              <a:lnTo>
                                <a:pt x="351"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noEditPoints="1"/>
                      </wps:cNvSpPr>
                      <wps:spPr bwMode="auto">
                        <a:xfrm>
                          <a:off x="830263" y="749300"/>
                          <a:ext cx="153988" cy="165100"/>
                        </a:xfrm>
                        <a:custGeom>
                          <a:avLst/>
                          <a:gdLst>
                            <a:gd name="T0" fmla="*/ 307 w 583"/>
                            <a:gd name="T1" fmla="*/ 116 h 624"/>
                            <a:gd name="T2" fmla="*/ 257 w 583"/>
                            <a:gd name="T3" fmla="*/ 132 h 624"/>
                            <a:gd name="T4" fmla="*/ 220 w 583"/>
                            <a:gd name="T5" fmla="*/ 162 h 624"/>
                            <a:gd name="T6" fmla="*/ 191 w 583"/>
                            <a:gd name="T7" fmla="*/ 203 h 624"/>
                            <a:gd name="T8" fmla="*/ 169 w 583"/>
                            <a:gd name="T9" fmla="*/ 254 h 624"/>
                            <a:gd name="T10" fmla="*/ 434 w 583"/>
                            <a:gd name="T11" fmla="*/ 234 h 624"/>
                            <a:gd name="T12" fmla="*/ 433 w 583"/>
                            <a:gd name="T13" fmla="*/ 188 h 624"/>
                            <a:gd name="T14" fmla="*/ 417 w 583"/>
                            <a:gd name="T15" fmla="*/ 147 h 624"/>
                            <a:gd name="T16" fmla="*/ 384 w 583"/>
                            <a:gd name="T17" fmla="*/ 123 h 624"/>
                            <a:gd name="T18" fmla="*/ 337 w 583"/>
                            <a:gd name="T19" fmla="*/ 114 h 624"/>
                            <a:gd name="T20" fmla="*/ 377 w 583"/>
                            <a:gd name="T21" fmla="*/ 2 h 624"/>
                            <a:gd name="T22" fmla="*/ 447 w 583"/>
                            <a:gd name="T23" fmla="*/ 18 h 624"/>
                            <a:gd name="T24" fmla="*/ 505 w 583"/>
                            <a:gd name="T25" fmla="*/ 48 h 624"/>
                            <a:gd name="T26" fmla="*/ 547 w 583"/>
                            <a:gd name="T27" fmla="*/ 92 h 624"/>
                            <a:gd name="T28" fmla="*/ 574 w 583"/>
                            <a:gd name="T29" fmla="*/ 152 h 624"/>
                            <a:gd name="T30" fmla="*/ 583 w 583"/>
                            <a:gd name="T31" fmla="*/ 227 h 624"/>
                            <a:gd name="T32" fmla="*/ 576 w 583"/>
                            <a:gd name="T33" fmla="*/ 316 h 624"/>
                            <a:gd name="T34" fmla="*/ 148 w 583"/>
                            <a:gd name="T35" fmla="*/ 360 h 624"/>
                            <a:gd name="T36" fmla="*/ 155 w 583"/>
                            <a:gd name="T37" fmla="*/ 418 h 624"/>
                            <a:gd name="T38" fmla="*/ 176 w 583"/>
                            <a:gd name="T39" fmla="*/ 461 h 624"/>
                            <a:gd name="T40" fmla="*/ 210 w 583"/>
                            <a:gd name="T41" fmla="*/ 490 h 624"/>
                            <a:gd name="T42" fmla="*/ 256 w 583"/>
                            <a:gd name="T43" fmla="*/ 506 h 624"/>
                            <a:gd name="T44" fmla="*/ 314 w 583"/>
                            <a:gd name="T45" fmla="*/ 511 h 624"/>
                            <a:gd name="T46" fmla="*/ 407 w 583"/>
                            <a:gd name="T47" fmla="*/ 499 h 624"/>
                            <a:gd name="T48" fmla="*/ 496 w 583"/>
                            <a:gd name="T49" fmla="*/ 468 h 624"/>
                            <a:gd name="T50" fmla="*/ 431 w 583"/>
                            <a:gd name="T51" fmla="*/ 604 h 624"/>
                            <a:gd name="T52" fmla="*/ 335 w 583"/>
                            <a:gd name="T53" fmla="*/ 622 h 624"/>
                            <a:gd name="T54" fmla="*/ 246 w 583"/>
                            <a:gd name="T55" fmla="*/ 623 h 624"/>
                            <a:gd name="T56" fmla="*/ 170 w 583"/>
                            <a:gd name="T57" fmla="*/ 609 h 624"/>
                            <a:gd name="T58" fmla="*/ 107 w 583"/>
                            <a:gd name="T59" fmla="*/ 580 h 624"/>
                            <a:gd name="T60" fmla="*/ 56 w 583"/>
                            <a:gd name="T61" fmla="*/ 537 h 624"/>
                            <a:gd name="T62" fmla="*/ 21 w 583"/>
                            <a:gd name="T63" fmla="*/ 479 h 624"/>
                            <a:gd name="T64" fmla="*/ 3 w 583"/>
                            <a:gd name="T65" fmla="*/ 406 h 624"/>
                            <a:gd name="T66" fmla="*/ 3 w 583"/>
                            <a:gd name="T67" fmla="*/ 321 h 624"/>
                            <a:gd name="T68" fmla="*/ 22 w 583"/>
                            <a:gd name="T69" fmla="*/ 239 h 624"/>
                            <a:gd name="T70" fmla="*/ 58 w 583"/>
                            <a:gd name="T71" fmla="*/ 163 h 624"/>
                            <a:gd name="T72" fmla="*/ 110 w 583"/>
                            <a:gd name="T73" fmla="*/ 97 h 624"/>
                            <a:gd name="T74" fmla="*/ 176 w 583"/>
                            <a:gd name="T75" fmla="*/ 46 h 624"/>
                            <a:gd name="T76" fmla="*/ 252 w 583"/>
                            <a:gd name="T77" fmla="*/ 13 h 624"/>
                            <a:gd name="T78" fmla="*/ 339 w 583"/>
                            <a:gd name="T79" fmla="*/ 0 h 6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583" h="624">
                              <a:moveTo>
                                <a:pt x="337" y="114"/>
                              </a:moveTo>
                              <a:lnTo>
                                <a:pt x="307" y="116"/>
                              </a:lnTo>
                              <a:lnTo>
                                <a:pt x="280" y="122"/>
                              </a:lnTo>
                              <a:lnTo>
                                <a:pt x="257" y="132"/>
                              </a:lnTo>
                              <a:lnTo>
                                <a:pt x="237" y="145"/>
                              </a:lnTo>
                              <a:lnTo>
                                <a:pt x="220" y="162"/>
                              </a:lnTo>
                              <a:lnTo>
                                <a:pt x="205" y="181"/>
                              </a:lnTo>
                              <a:lnTo>
                                <a:pt x="191" y="203"/>
                              </a:lnTo>
                              <a:lnTo>
                                <a:pt x="180" y="227"/>
                              </a:lnTo>
                              <a:lnTo>
                                <a:pt x="169" y="254"/>
                              </a:lnTo>
                              <a:lnTo>
                                <a:pt x="432" y="254"/>
                              </a:lnTo>
                              <a:lnTo>
                                <a:pt x="434" y="234"/>
                              </a:lnTo>
                              <a:lnTo>
                                <a:pt x="435" y="213"/>
                              </a:lnTo>
                              <a:lnTo>
                                <a:pt x="433" y="188"/>
                              </a:lnTo>
                              <a:lnTo>
                                <a:pt x="427" y="166"/>
                              </a:lnTo>
                              <a:lnTo>
                                <a:pt x="417" y="147"/>
                              </a:lnTo>
                              <a:lnTo>
                                <a:pt x="403" y="133"/>
                              </a:lnTo>
                              <a:lnTo>
                                <a:pt x="384" y="123"/>
                              </a:lnTo>
                              <a:lnTo>
                                <a:pt x="362" y="116"/>
                              </a:lnTo>
                              <a:lnTo>
                                <a:pt x="337" y="114"/>
                              </a:lnTo>
                              <a:close/>
                              <a:moveTo>
                                <a:pt x="339" y="0"/>
                              </a:moveTo>
                              <a:lnTo>
                                <a:pt x="377" y="2"/>
                              </a:lnTo>
                              <a:lnTo>
                                <a:pt x="414" y="8"/>
                              </a:lnTo>
                              <a:lnTo>
                                <a:pt x="447" y="18"/>
                              </a:lnTo>
                              <a:lnTo>
                                <a:pt x="477" y="30"/>
                              </a:lnTo>
                              <a:lnTo>
                                <a:pt x="505" y="48"/>
                              </a:lnTo>
                              <a:lnTo>
                                <a:pt x="528" y="67"/>
                              </a:lnTo>
                              <a:lnTo>
                                <a:pt x="547" y="92"/>
                              </a:lnTo>
                              <a:lnTo>
                                <a:pt x="562" y="121"/>
                              </a:lnTo>
                              <a:lnTo>
                                <a:pt x="574" y="152"/>
                              </a:lnTo>
                              <a:lnTo>
                                <a:pt x="581" y="188"/>
                              </a:lnTo>
                              <a:lnTo>
                                <a:pt x="583" y="227"/>
                              </a:lnTo>
                              <a:lnTo>
                                <a:pt x="581" y="272"/>
                              </a:lnTo>
                              <a:lnTo>
                                <a:pt x="576" y="316"/>
                              </a:lnTo>
                              <a:lnTo>
                                <a:pt x="568" y="360"/>
                              </a:lnTo>
                              <a:lnTo>
                                <a:pt x="148" y="360"/>
                              </a:lnTo>
                              <a:lnTo>
                                <a:pt x="150" y="391"/>
                              </a:lnTo>
                              <a:lnTo>
                                <a:pt x="155" y="418"/>
                              </a:lnTo>
                              <a:lnTo>
                                <a:pt x="163" y="441"/>
                              </a:lnTo>
                              <a:lnTo>
                                <a:pt x="176" y="461"/>
                              </a:lnTo>
                              <a:lnTo>
                                <a:pt x="191" y="477"/>
                              </a:lnTo>
                              <a:lnTo>
                                <a:pt x="210" y="490"/>
                              </a:lnTo>
                              <a:lnTo>
                                <a:pt x="230" y="499"/>
                              </a:lnTo>
                              <a:lnTo>
                                <a:pt x="256" y="506"/>
                              </a:lnTo>
                              <a:lnTo>
                                <a:pt x="284" y="509"/>
                              </a:lnTo>
                              <a:lnTo>
                                <a:pt x="314" y="511"/>
                              </a:lnTo>
                              <a:lnTo>
                                <a:pt x="361" y="508"/>
                              </a:lnTo>
                              <a:lnTo>
                                <a:pt x="407" y="499"/>
                              </a:lnTo>
                              <a:lnTo>
                                <a:pt x="453" y="486"/>
                              </a:lnTo>
                              <a:lnTo>
                                <a:pt x="496" y="468"/>
                              </a:lnTo>
                              <a:lnTo>
                                <a:pt x="477" y="590"/>
                              </a:lnTo>
                              <a:lnTo>
                                <a:pt x="431" y="604"/>
                              </a:lnTo>
                              <a:lnTo>
                                <a:pt x="383" y="615"/>
                              </a:lnTo>
                              <a:lnTo>
                                <a:pt x="335" y="622"/>
                              </a:lnTo>
                              <a:lnTo>
                                <a:pt x="287" y="624"/>
                              </a:lnTo>
                              <a:lnTo>
                                <a:pt x="246" y="623"/>
                              </a:lnTo>
                              <a:lnTo>
                                <a:pt x="206" y="617"/>
                              </a:lnTo>
                              <a:lnTo>
                                <a:pt x="170" y="609"/>
                              </a:lnTo>
                              <a:lnTo>
                                <a:pt x="137" y="596"/>
                              </a:lnTo>
                              <a:lnTo>
                                <a:pt x="107" y="580"/>
                              </a:lnTo>
                              <a:lnTo>
                                <a:pt x="79" y="560"/>
                              </a:lnTo>
                              <a:lnTo>
                                <a:pt x="56" y="537"/>
                              </a:lnTo>
                              <a:lnTo>
                                <a:pt x="36" y="511"/>
                              </a:lnTo>
                              <a:lnTo>
                                <a:pt x="21" y="479"/>
                              </a:lnTo>
                              <a:lnTo>
                                <a:pt x="10" y="445"/>
                              </a:lnTo>
                              <a:lnTo>
                                <a:pt x="3" y="406"/>
                              </a:lnTo>
                              <a:lnTo>
                                <a:pt x="0" y="364"/>
                              </a:lnTo>
                              <a:lnTo>
                                <a:pt x="3" y="321"/>
                              </a:lnTo>
                              <a:lnTo>
                                <a:pt x="10" y="279"/>
                              </a:lnTo>
                              <a:lnTo>
                                <a:pt x="22" y="239"/>
                              </a:lnTo>
                              <a:lnTo>
                                <a:pt x="39" y="200"/>
                              </a:lnTo>
                              <a:lnTo>
                                <a:pt x="58" y="163"/>
                              </a:lnTo>
                              <a:lnTo>
                                <a:pt x="82" y="129"/>
                              </a:lnTo>
                              <a:lnTo>
                                <a:pt x="110" y="97"/>
                              </a:lnTo>
                              <a:lnTo>
                                <a:pt x="141" y="70"/>
                              </a:lnTo>
                              <a:lnTo>
                                <a:pt x="176" y="46"/>
                              </a:lnTo>
                              <a:lnTo>
                                <a:pt x="213" y="27"/>
                              </a:lnTo>
                              <a:lnTo>
                                <a:pt x="252" y="13"/>
                              </a:lnTo>
                              <a:lnTo>
                                <a:pt x="295" y="4"/>
                              </a:lnTo>
                              <a:lnTo>
                                <a:pt x="339"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D01C1F7" id="Group 3" o:spid="_x0000_s1026" style="position:absolute;margin-left:-.15pt;margin-top:36pt;width:57.55pt;height:52.1pt;z-index:251776000;mso-position-horizontal-relative:margin;mso-position-vertical-relative:page;mso-width-relative:margin;mso-height-relative:margin" coordsize="10096,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">
              <v:rect id="AutoShape 3" o:spid="_x0000_s1027" style="position:absolute;width:10096;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shape id="Freeform 6" o:spid="_x0000_s1028" style="position:absolute;left:15;width:10081;height:6365;visibility:visible;mso-wrap-style:square;v-text-anchor:top" coordsize="3810,2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" path="m1197,r92,4l1378,13r88,17l1552,54r82,28l1714,117r76,41l1863,204r69,50l1998,309,1800,930r-3,l1772,881r-27,-45l1714,792r-25,-29l1668,740r-46,-44l1571,657r-55,-35l1458,592r-61,-23l1332,552r-66,-11l1197,537r-67,4l1065,551r-64,16l941,589r-58,28l829,650r-51,38l732,731r-43,46l652,828r-34,54l591,940r-22,60l553,1063r-11,66l539,1196r3,67l553,1329r16,63l591,1453r27,57l652,1564r37,51l732,1661r46,43l829,1742r54,33l941,1802r60,22l1065,1841r65,10l1197,1854r67,-3l1328,1841r63,-15l1450,1804r58,-28l1561,1743r51,-37l1658,1665r43,-47l1739,1569r,l1739,1569r594,l2333,1569r3,l2334,1571r20,40l2377,1648r28,35l2435,1714r35,29l2507,1768r40,25l2591,1813r46,15l2687,1837r52,4l2791,1837r51,-9l2891,1812r45,-22l2977,1763r39,-31l3048,1696r28,-39l3099,1614r16,-47l3125,1519r5,-50l3125,1418r-10,-48l3099,1324r-23,-42l3048,1241r-32,-35l2977,1174r-41,-27l2891,1126r-49,-16l2791,1100r-52,-4l2689,1100r-47,8l2597,1122r-43,20l2515,1165r-37,27l2445,1224r-28,34l2393,1297r-19,40l1878,1337,2302,8r1508,l3711,486r-979,l2629,773r60,-25l2752,728r64,-15l2883,704r68,-2l3019,704r67,9l3152,728r62,21l3275,775r57,31l3386,841r52,40l3484,924r37,39l3554,1006r4,5l3558,1011r33,51l3619,1118r24,59l3662,1242r14,67l3684,1381r2,75l3684,1535r-9,75l3661,1683r-20,70l3616,1819r-29,63l3552,1941r-38,57l3471,2051r-46,50l3374,2147r-53,42l3256,2236r-69,42l3115,2315r-75,30l2961,2370r-81,17l2797,2398r-86,4l2627,2398r-82,-10l2465,2371r-76,-23l2314,2317r-71,-34l2175,2242r-64,-46l2051,2145r-56,-54l1929,2145r-69,50l1786,2240r-75,40l1631,2314r-82,29l1465,2366r-88,16l1288,2393r-91,3l1103,2393r-91,-11l923,2365r-87,-24l751,2310r-81,-35l593,2233r-75,-48l448,2133r-67,-57l320,2014r-58,-66l210,1878r-47,-74l121,1725,85,1644,55,1560,31,1473,14,1383,3,1292,,1198r3,-94l14,1013,31,924,55,836,85,753r36,-81l163,593r47,-74l262,448r58,-66l381,320r67,-57l518,211r75,-47l670,122,751,86,836,56,923,32r89,-18l1103,4,1197,xe" fillcolor="white [3212]" stroked="f" strokeweight="0">
                <v:path arrowok="t" o:connecttype="custom" o:connectlocs="387879,7951;473604,41874;476250,246472;453496,209899;415661,174121;352425,146293;281781,146028;219340,172266;172508,219440;146315,281721;146315,352217;172508,414498;219340,461672;281781,487909;351367,487909;413015,461937;460111,415823;617273,415823;628915,436760;663311,468563;710936,486849;764911,480224;806450,449481;826823,402572;819944,350892;787665,311138;738452,291527;687123,297357;646907,324390;496888,354337;722842,128802;745067,188962;816505,188962;881592,213609;931598,255218;950119,281456;972609,346917;972344,426689;949061,498775;906198,556816;843228,603725;762000,632613;673365,632878;593461,605050;527844,554165;452702,604255;364331,631288;267758,631288;177271,602930;100806,550190;43127,478104;8202,390381;794,292587;22490,199563;69321,118731;137054,55920;221192,14841;316706,0" o:connectangles="0,0,0,0,0,0,0,0,0,0,0,0,0,0,0,0,0,0,0,0,0,0,0,0,0,0,0,0,0,0,0,0,0,0,0,0,0,0,0,0,0,0,0,0,0,0,0,0,0,0,0,0,0,0,0,0,0,0"/>
              </v:shape>
              <v:shape id="Freeform 7" o:spid="_x0000_s1029" style="position:absolute;top:7493;width:1492;height:1651;visibility:visible;mso-wrap-style:square;v-text-anchor:top" coordsize="565,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" path="m348,335r-20,l308,336r-22,2l262,342r-21,5l220,354r-20,8l183,374r-14,14l157,405r-7,20l148,448r2,17l156,479r11,12l179,499r15,7l210,509r17,2l257,509r25,-5l305,494r20,-12l341,468r15,-18l368,431r10,-22l387,386r8,-26l402,335r-54,xm334,r30,1l393,5r28,4l448,18r24,9l495,40r20,16l532,74r14,22l556,122r7,30l565,184r-1,23l561,236r-5,33l549,306r-7,39l534,386r-8,40l518,468r-8,39l503,545r-6,35l493,610r-131,l378,519r-2,l353,546r-23,24l305,588r-26,16l250,615r-31,7l184,624r-31,-1l124,617,97,608,73,596,52,580,34,562,20,540,9,514,2,485,,454r,l2,421,8,393,19,366,32,343,50,323,69,307,91,292r25,-12l141,270r28,-8l197,255r28,-5l254,247r29,-3l311,243r28,-1l365,242r55,l423,218r1,-27l422,173r-7,-15l406,145,393,134r-16,-8l361,121r-19,-4l324,115r-19,-1l254,117r-49,9l156,140r-46,20l132,36,182,21,231,9,282,2,334,xe" fillcolor="white [3212]" stroked="f" strokeweight="0">
                <v:path arrowok="t" o:connecttype="custom" o:connectlocs="86630,88635;75537,89429;63652,91810;52823,95779;44635,102658;39617,112448;39617,123031;44107,129910;51238,133879;59954,135202;74480,133350;85837,127529;94025,119062;99835,108215;104325,95250;91912,88635;96138,265;111192,2381;124662,7144;136019,14817;144207,25400;148697,40217;148961,54769;146848,71173;143150,91281;138925,112712;134699,134144;131265,153458;95610,161396;99307,137319;87158,150813;73688,159808;57841,164571;40410,164835;25619,160867;13734,153458;5282,142875;528,128323;0,120121;2113,103981;8452,90752;18224,81227;30637,74083;44635,69321;59426,66146;74745,64558;89535,64029;110928,64029;111985,50535;109608,41804;103797,35454;95346,32015;85573,30427;67085,30956;41202,37042;34863,9525;61011,2381;88214,0" o:connectangles="0,0,0,0,0,0,0,0,0,0,0,0,0,0,0,0,0,0,0,0,0,0,0,0,0,0,0,0,0,0,0,0,0,0,0,0,0,0,0,0,0,0,0,0,0,0,0,0,0,0,0,0,0,0,0,0,0,0"/>
                <o:lock v:ext="edit" verticies="t"/>
              </v:shape>
              <v:shape id="Freeform 8" o:spid="_x0000_s1030" style="position:absolute;left:1555;top:6810;width:889;height:2302;visibility:visible;mso-wrap-style:square;v-text-anchor:top" coordsize="339,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" path="m184,l339,,155,868,,868,184,xe" fillcolor="white [3212]" stroked="f" strokeweight="0">
                <v:path arrowok="t" o:connecttype="custom" o:connectlocs="48253,0;88900,0;40647,230188;0,230188;48253,0" o:connectangles="0,0,0,0,0"/>
              </v:shape>
              <v:shape id="Freeform 9" o:spid="_x0000_s1031" style="position:absolute;left:2286;top:6810;width:904;height:2302;visibility:visible;mso-wrap-style:square;v-text-anchor:top" coordsize="339,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" path="m184,l339,,155,868,,868,184,xe" fillcolor="white [3212]" stroked="f" strokeweight="0">
                <v:path arrowok="t" o:connecttype="custom" o:connectlocs="49114,0;90488,0;41374,230188;0,230188;49114,0" o:connectangles="0,0,0,0,0"/>
              </v:shape>
              <v:shape id="Freeform 10" o:spid="_x0000_s1032" style="position:absolute;left:3048;top:6858;width:904;height:2254;visibility:visible;mso-wrap-style:square;v-text-anchor:top" coordsize="339,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" path="m127,257r155,l155,853,,853,127,257xm184,l339,,306,148r-154,l184,xe" fillcolor="white [3212]" stroked="f" strokeweight="0">
                <v:path arrowok="t" o:connecttype="custom" o:connectlocs="33900,67918;75273,67918;41374,225425;0,225425;33900,67918;49114,0;90488,0;81679,39112;40573,39112;49114,0" o:connectangles="0,0,0,0,0,0,0,0,0,0"/>
                <o:lock v:ext="edit" verticies="t"/>
              </v:shape>
              <v:shape id="Freeform 11" o:spid="_x0000_s1033" style="position:absolute;left:3762;top:7493;width:1492;height:1651;visibility:visible;mso-wrap-style:square;v-text-anchor:top" coordsize="565,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" path="m348,335r-20,l308,336r-22,2l263,342r-22,5l220,354r-20,8l183,374r-14,14l157,405r-7,20l148,448r2,17l156,479r11,12l179,499r15,7l209,509r18,2l257,509r25,-5l305,494r20,-12l341,468r15,-18l368,431r10,-22l387,386r8,-26l402,335r-54,xm334,r30,1l393,5r28,4l448,18r24,9l495,40r20,16l532,74r14,22l556,122r7,30l565,184r-1,23l561,236r-5,33l549,306r-7,39l534,386r-8,40l518,468r-8,39l503,545r-6,35l493,610r-131,l378,519r-2,l353,546r-23,24l305,588r-26,16l250,615r-31,7l184,624r-31,-1l124,617,97,608,73,596,52,580,34,562,20,540,9,514,2,485,,454,2,421,8,393,19,366,32,343,50,323,69,307,91,292r25,-12l141,270r28,-8l197,255r29,-5l254,247r29,-3l311,243r28,-1l365,242r55,l423,218r1,-27l422,173r-7,-15l406,145,392,134r-15,-8l361,121r-19,-4l324,115r-19,-1l254,117r-49,9l156,140r-46,20l132,36,182,21,231,9,282,2,334,xe" fillcolor="white [3212]" stroked="f" strokeweight="0">
                <v:path arrowok="t" o:connecttype="custom" o:connectlocs="86630,88635;75537,89429;63652,91810;52823,95779;44635,102658;39617,112448;39617,123031;44107,129910;51238,133879;59954,135202;74480,133350;85837,127529;94025,119062;99835,108215;104325,95250;91912,88635;96138,265;111192,2381;124662,7144;136019,14817;144207,25400;148697,40217;148961,54769;146848,71173;143150,91281;138925,112712;134699,134144;131265,153458;95610,161396;99307,137319;87158,150813;73688,159808;57841,164571;40410,164835;25619,160867;13734,153458;5282,142875;528,128323;528,111390;5018,96838;13206,85460;24034,77258;37240,71438;52031,67469;67085,65352;82140,64294;96402,64029;111721,57679;111457,45773;107231,38365;99571,33338;90327,30956;80555,30162;54144,33338;29053,42333;48069,5556;74480,529" o:connectangles="0,0,0,0,0,0,0,0,0,0,0,0,0,0,0,0,0,0,0,0,0,0,0,0,0,0,0,0,0,0,0,0,0,0,0,0,0,0,0,0,0,0,0,0,0,0,0,0,0,0,0,0,0,0,0,0,0"/>
                <o:lock v:ext="edit" verticies="t"/>
              </v:shape>
              <v:shape id="Freeform 12" o:spid="_x0000_s1034" style="position:absolute;left:5270;top:7493;width:1667;height:1619;visibility:visible;mso-wrap-style:square;v-text-anchor:top" coordsize="63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" path="m437,r37,4l508,11r30,12l566,41r22,22l607,89r12,30l629,154r2,37l627,236r-8,45l611,321,549,610r-155,l452,329r8,-41l467,247r2,-43l467,181r-8,-21l446,144,429,131r-21,-7l385,121r-28,2l333,130r-22,11l292,155r-16,18l262,192r-13,22l240,237r-9,25l224,286r-6,24l155,610,,610,109,100r5,-26l119,51r3,-21l124,14r152,l266,72r2,l291,53,315,36,343,22,373,11,404,2,437,xe" fillcolor="white [3212]" stroked="f" strokeweight="0">
                <v:path arrowok="t" o:connecttype="custom" o:connectlocs="115440,0;125214,1062;134196,2920;142121,6105;149517,10883;155329,16723;160348,23625;163518,31589;166160,40879;166688,50701;165631,62646;163518,74592;161405,85210;145026,161925;104081,161925;119402,87333;121516,76450;123365,65566;123893,54152;123365,48047;121252,42472;117818,38225;113327,34774;107779,32916;101703,32120;94307,32650;87967,34509;82155,37429;77136,41145;72909,45923;69211,50967;65777,56806;63400,62912;61022,69548;59173,75919;57588,82290;40946,161925;0,161925;28794,26545;30115,19643;31436,13538;32228,7964;32756,3716;72909,3716;70268,19112;70796,19112;76872,14069;83212,9556;90609,5840;98533,2920;106723,531;115440,0" o:connectangles="0,0,0,0,0,0,0,0,0,0,0,0,0,0,0,0,0,0,0,0,0,0,0,0,0,0,0,0,0,0,0,0,0,0,0,0,0,0,0,0,0,0,0,0,0,0,0,0,0,0,0,0"/>
              </v:shape>
              <v:shape id="Freeform 13" o:spid="_x0000_s1035" style="position:absolute;left:7048;top:7493;width:1334;height:1651;visibility:visible;mso-wrap-style:square;v-text-anchor:top" coordsize="506,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" path="m351,r43,2l435,7r38,7l506,23,468,151,444,138r-28,-9l386,123r-31,-2l323,124r-30,8l266,144r-24,17l221,182r-18,23l188,230r-11,28l169,288r-6,30l162,349r1,20l164,390r5,21l175,430r8,17l193,463r14,14l223,489r20,8l267,502r27,2l324,502r32,-5l388,486r32,-12l402,596r-35,14l330,619r-39,4l253,624r-40,-2l175,615,140,602,109,586,81,565,58,541,37,513,21,480,9,446,2,408,,367,2,321,9,276,21,233,37,192,58,155,82,122,110,92,142,65,177,42,216,24,258,12,303,4,351,xe" fillcolor="white [3212]" stroked="f" strokeweight="0">
                <v:path arrowok="t" o:connecttype="custom" o:connectlocs="103834,529;124653,3704;123336,39952;109632,34131;93556,32015;77217,34925;63776,42598;53498,54240;46646,68263;42957,84138;42957,97631;44538,108744;48227,118269;54552,126206;64040,131498;77480,133350;93819,131498;110686,125412;96718,161396;76689,164835;56133,164571;36895,159279;21347,149490;9751,135731;2372,118004;0,97102;2372,73025;9751,50800;21610,32279;37422,17198;56924,6350;79852,1058" o:connectangles="0,0,0,0,0,0,0,0,0,0,0,0,0,0,0,0,0,0,0,0,0,0,0,0,0,0,0,0,0,0,0,0"/>
              </v:shape>
              <v:shape id="Freeform 14" o:spid="_x0000_s1036" style="position:absolute;left:8302;top:7493;width:1540;height:1651;visibility:visible;mso-wrap-style:square;v-text-anchor:top" coordsize="583,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" path="m337,114r-30,2l280,122r-23,10l237,145r-17,17l205,181r-14,22l180,227r-11,27l432,254r2,-20l435,213r-2,-25l427,166,417,147,403,133,384,123r-22,-7l337,114xm339,r38,2l414,8r33,10l477,30r28,18l528,67r19,25l562,121r12,31l581,188r2,39l581,272r-5,44l568,360r-420,l150,391r5,27l163,441r13,20l191,477r19,13l230,499r26,7l284,509r30,2l361,508r46,-9l453,486r43,-18l477,590r-46,14l383,615r-48,7l287,624r-41,-1l206,617r-36,-8l137,596,107,580,79,560,56,537,36,511,21,479,10,445,3,406,,364,3,321r7,-42l22,239,39,200,58,163,82,129,110,97,141,70,176,46,213,27,252,13,295,4,339,xe" fillcolor="white [3212]" stroked="f" strokeweight="0">
                <v:path arrowok="t" o:connecttype="custom" o:connectlocs="81088,30692;67882,34925;58109,42863;50449,53710;44638,67204;114633,61912;114368,49742;110142,38894;101426,32544;89012,30162;99577,529;118066,4763;133386,12700;144479,24342;151611,40217;153988,60060;152139,83608;39091,95250;40940,110596;46487,121973;55467,129646;67617,133879;82937,135202;107501,132027;131009,123825;113840,159808;88484,164571;64976,164835;44902,161131;28262,153458;14791,142081;5547,126735;792,107421;792,84931;5811,63235;15320,43127;29054,25665;46487,12171;66561,3440;89540,0" o:connectangles="0,0,0,0,0,0,0,0,0,0,0,0,0,0,0,0,0,0,0,0,0,0,0,0,0,0,0,0,0,0,0,0,0,0,0,0,0,0,0,0"/>
                <o:lock v:ext="edit" verticies="t"/>
              </v:shape>
              <w10:wrap anchorx="margin" anchory="page"/>
            </v:group>
          </w:pict>
        </mc:Fallback>
      </mc:AlternateContent>
    </w:r>
    <w:r w:rsidRPr="00345DFE">
      <w:t xml:space="preserve"> </w:t>
    </w:r>
    <w:r w:rsidR="009A2FD7">
      <w:rPr>
        <w:noProof/>
        <w:lang w:eastAsia="en-GB"/>
      </w:rPr>
      <w:drawing>
        <wp:anchor distT="0" distB="0" distL="114300" distR="114300" simplePos="0" relativeHeight="251773952" behindDoc="1" locked="0" layoutInCell="1" allowOverlap="1" wp14:anchorId="337308D9" wp14:editId="5F27441F">
          <wp:simplePos x="0" y="0"/>
          <wp:positionH relativeFrom="page">
            <wp:align>right</wp:align>
          </wp:positionH>
          <wp:positionV relativeFrom="paragraph">
            <wp:posOffset>-443548</wp:posOffset>
          </wp:positionV>
          <wp:extent cx="7567150" cy="160496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ex-Careers-C5-FullHD.jpg"/>
                  <pic:cNvPicPr/>
                </pic:nvPicPr>
                <pic:blipFill rotWithShape="1">
                  <a:blip r:embed="rId1">
                    <a:extLst>
                      <a:ext uri="{28A0092B-C50C-407E-A947-70E740481C1C}">
                        <a14:useLocalDpi xmlns:a14="http://schemas.microsoft.com/office/drawing/2010/main" val="0"/>
                      </a:ext>
                    </a:extLst>
                  </a:blip>
                  <a:srcRect l="-126" t="4348" r="126" b="58085"/>
                  <a:stretch/>
                </pic:blipFill>
                <pic:spPr bwMode="auto">
                  <a:xfrm>
                    <a:off x="0" y="0"/>
                    <a:ext cx="7567150" cy="16049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42ED"/>
    <w:multiLevelType w:val="hybridMultilevel"/>
    <w:tmpl w:val="1D98B822"/>
    <w:lvl w:ilvl="0" w:tplc="75F00E76">
      <w:start w:val="1"/>
      <w:numFmt w:val="bullet"/>
      <w:lvlText w:val=""/>
      <w:lvlJc w:val="left"/>
      <w:pPr>
        <w:ind w:left="720" w:hanging="360"/>
      </w:pPr>
      <w:rPr>
        <w:rFonts w:ascii="Symbol" w:hAnsi="Symbol" w:hint="default"/>
        <w:color w:val="FF9900"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945A6"/>
    <w:multiLevelType w:val="hybridMultilevel"/>
    <w:tmpl w:val="A3102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B2891"/>
    <w:multiLevelType w:val="hybridMultilevel"/>
    <w:tmpl w:val="DE645BD6"/>
    <w:lvl w:ilvl="0" w:tplc="DEC6100A">
      <w:start w:val="1"/>
      <w:numFmt w:val="bullet"/>
      <w:lvlText w:val=""/>
      <w:lvlJc w:val="left"/>
      <w:pPr>
        <w:ind w:left="720" w:hanging="360"/>
      </w:pPr>
      <w:rPr>
        <w:rFonts w:ascii="Symbol" w:hAnsi="Symbol" w:hint="default"/>
        <w:color w:val="FF9900"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pStyle w:val="Heading5"/>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A8658C"/>
    <w:multiLevelType w:val="hybridMultilevel"/>
    <w:tmpl w:val="0F6AD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A6727"/>
    <w:multiLevelType w:val="hybridMultilevel"/>
    <w:tmpl w:val="0D7CA062"/>
    <w:lvl w:ilvl="0" w:tplc="DEC6100A">
      <w:start w:val="1"/>
      <w:numFmt w:val="bullet"/>
      <w:lvlText w:val=""/>
      <w:lvlJc w:val="left"/>
      <w:pPr>
        <w:ind w:left="720" w:hanging="360"/>
      </w:pPr>
      <w:rPr>
        <w:rFonts w:ascii="Symbol" w:hAnsi="Symbol" w:hint="default"/>
        <w:color w:val="FF9900"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6C26A0"/>
    <w:multiLevelType w:val="hybridMultilevel"/>
    <w:tmpl w:val="E43A1FD2"/>
    <w:lvl w:ilvl="0" w:tplc="DEC6100A">
      <w:start w:val="1"/>
      <w:numFmt w:val="bullet"/>
      <w:lvlText w:val=""/>
      <w:lvlJc w:val="left"/>
      <w:pPr>
        <w:ind w:left="720" w:hanging="360"/>
      </w:pPr>
      <w:rPr>
        <w:rFonts w:ascii="Symbol" w:hAnsi="Symbol" w:hint="default"/>
        <w:color w:val="FF9900"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23A7F"/>
    <w:multiLevelType w:val="hybridMultilevel"/>
    <w:tmpl w:val="96608AE2"/>
    <w:lvl w:ilvl="0" w:tplc="DEC6100A">
      <w:start w:val="1"/>
      <w:numFmt w:val="bullet"/>
      <w:lvlText w:val=""/>
      <w:lvlJc w:val="left"/>
      <w:pPr>
        <w:ind w:left="720" w:hanging="360"/>
      </w:pPr>
      <w:rPr>
        <w:rFonts w:ascii="Symbol" w:hAnsi="Symbol" w:hint="default"/>
        <w:color w:val="FF9900"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3B50B5"/>
    <w:multiLevelType w:val="hybridMultilevel"/>
    <w:tmpl w:val="F1561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D04006"/>
    <w:multiLevelType w:val="hybridMultilevel"/>
    <w:tmpl w:val="CEFADEAA"/>
    <w:lvl w:ilvl="0" w:tplc="DEC6100A">
      <w:start w:val="1"/>
      <w:numFmt w:val="bullet"/>
      <w:lvlText w:val=""/>
      <w:lvlJc w:val="left"/>
      <w:pPr>
        <w:ind w:left="720" w:hanging="360"/>
      </w:pPr>
      <w:rPr>
        <w:rFonts w:ascii="Symbol" w:hAnsi="Symbol" w:hint="default"/>
        <w:color w:val="FF9900"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A57B14"/>
    <w:multiLevelType w:val="hybridMultilevel"/>
    <w:tmpl w:val="0CAE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BD1B09"/>
    <w:multiLevelType w:val="hybridMultilevel"/>
    <w:tmpl w:val="BA143A52"/>
    <w:lvl w:ilvl="0" w:tplc="DEC6100A">
      <w:start w:val="1"/>
      <w:numFmt w:val="bullet"/>
      <w:lvlText w:val=""/>
      <w:lvlJc w:val="left"/>
      <w:pPr>
        <w:ind w:left="720" w:hanging="360"/>
      </w:pPr>
      <w:rPr>
        <w:rFonts w:ascii="Symbol" w:hAnsi="Symbol" w:hint="default"/>
        <w:color w:val="FF9900"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886EEF"/>
    <w:multiLevelType w:val="hybridMultilevel"/>
    <w:tmpl w:val="CAEC45F8"/>
    <w:lvl w:ilvl="0" w:tplc="13064ACC">
      <w:start w:val="1"/>
      <w:numFmt w:val="bullet"/>
      <w:lvlText w:val=""/>
      <w:lvlJc w:val="left"/>
      <w:pPr>
        <w:ind w:left="720" w:hanging="360"/>
      </w:pPr>
      <w:rPr>
        <w:rFonts w:ascii="Symbol" w:hAnsi="Symbol" w:hint="default"/>
        <w:color w:val="FF9900"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1C7BBA"/>
    <w:multiLevelType w:val="multilevel"/>
    <w:tmpl w:val="7BF62D12"/>
    <w:lvl w:ilvl="0">
      <w:start w:val="1"/>
      <w:numFmt w:val="decimal"/>
      <w:pStyle w:val="Heading1"/>
      <w:lvlText w:val="%1."/>
      <w:lvlJc w:val="left"/>
      <w:pPr>
        <w:ind w:left="360" w:hanging="360"/>
      </w:pPr>
    </w:lvl>
    <w:lvl w:ilvl="1">
      <w:start w:val="1"/>
      <w:numFmt w:val="decimal"/>
      <w:pStyle w:val="Heading2"/>
      <w:lvlText w:val="%1.%2"/>
      <w:lvlJc w:val="left"/>
      <w:pPr>
        <w:tabs>
          <w:tab w:val="num" w:pos="1386"/>
        </w:tabs>
        <w:ind w:left="1386" w:hanging="576"/>
      </w:pPr>
      <w:rPr>
        <w:strike w:val="0"/>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5CEF7B1B"/>
    <w:multiLevelType w:val="hybridMultilevel"/>
    <w:tmpl w:val="17D84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C61B3D"/>
    <w:multiLevelType w:val="hybridMultilevel"/>
    <w:tmpl w:val="300CA76C"/>
    <w:lvl w:ilvl="0" w:tplc="DEC6100A">
      <w:start w:val="1"/>
      <w:numFmt w:val="bullet"/>
      <w:lvlText w:val=""/>
      <w:lvlJc w:val="left"/>
      <w:pPr>
        <w:ind w:left="720" w:hanging="360"/>
      </w:pPr>
      <w:rPr>
        <w:rFonts w:ascii="Symbol" w:hAnsi="Symbol" w:hint="default"/>
        <w:color w:val="FF9900"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527D9F"/>
    <w:multiLevelType w:val="hybridMultilevel"/>
    <w:tmpl w:val="16B09DCE"/>
    <w:lvl w:ilvl="0" w:tplc="81B6A5DE">
      <w:start w:val="1"/>
      <w:numFmt w:val="bullet"/>
      <w:lvlText w:val=""/>
      <w:lvlJc w:val="left"/>
      <w:pPr>
        <w:ind w:left="360" w:hanging="360"/>
      </w:pPr>
      <w:rPr>
        <w:rFonts w:ascii="Symbol" w:hAnsi="Symbol" w:hint="default"/>
        <w:color w:val="FF9900" w:themeColor="accent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AC64614"/>
    <w:multiLevelType w:val="hybridMultilevel"/>
    <w:tmpl w:val="8110B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3B5ED8"/>
    <w:multiLevelType w:val="hybridMultilevel"/>
    <w:tmpl w:val="93268AF2"/>
    <w:lvl w:ilvl="0" w:tplc="05E68E88">
      <w:start w:val="1"/>
      <w:numFmt w:val="bullet"/>
      <w:pStyle w:val="ListParagraph"/>
      <w:lvlText w:val=""/>
      <w:lvlJc w:val="left"/>
      <w:pPr>
        <w:ind w:left="938" w:hanging="360"/>
      </w:pPr>
      <w:rPr>
        <w:rFonts w:ascii="Symbol" w:hAnsi="Symbol" w:hint="default"/>
        <w:color w:val="FF9900" w:themeColor="accent4"/>
      </w:rPr>
    </w:lvl>
    <w:lvl w:ilvl="1" w:tplc="08090003" w:tentative="1">
      <w:start w:val="1"/>
      <w:numFmt w:val="bullet"/>
      <w:lvlText w:val="o"/>
      <w:lvlJc w:val="left"/>
      <w:pPr>
        <w:ind w:left="1658" w:hanging="360"/>
      </w:pPr>
      <w:rPr>
        <w:rFonts w:ascii="Courier New" w:hAnsi="Courier New" w:cs="Courier New" w:hint="default"/>
      </w:rPr>
    </w:lvl>
    <w:lvl w:ilvl="2" w:tplc="08090005" w:tentative="1">
      <w:start w:val="1"/>
      <w:numFmt w:val="bullet"/>
      <w:lvlText w:val=""/>
      <w:lvlJc w:val="left"/>
      <w:pPr>
        <w:ind w:left="2378" w:hanging="360"/>
      </w:pPr>
      <w:rPr>
        <w:rFonts w:ascii="Wingdings" w:hAnsi="Wingdings" w:hint="default"/>
      </w:rPr>
    </w:lvl>
    <w:lvl w:ilvl="3" w:tplc="08090001" w:tentative="1">
      <w:start w:val="1"/>
      <w:numFmt w:val="bullet"/>
      <w:lvlText w:val=""/>
      <w:lvlJc w:val="left"/>
      <w:pPr>
        <w:ind w:left="3098" w:hanging="360"/>
      </w:pPr>
      <w:rPr>
        <w:rFonts w:ascii="Symbol" w:hAnsi="Symbol" w:hint="default"/>
      </w:rPr>
    </w:lvl>
    <w:lvl w:ilvl="4" w:tplc="08090003" w:tentative="1">
      <w:start w:val="1"/>
      <w:numFmt w:val="bullet"/>
      <w:lvlText w:val="o"/>
      <w:lvlJc w:val="left"/>
      <w:pPr>
        <w:ind w:left="3818" w:hanging="360"/>
      </w:pPr>
      <w:rPr>
        <w:rFonts w:ascii="Courier New" w:hAnsi="Courier New" w:cs="Courier New" w:hint="default"/>
      </w:rPr>
    </w:lvl>
    <w:lvl w:ilvl="5" w:tplc="08090005" w:tentative="1">
      <w:start w:val="1"/>
      <w:numFmt w:val="bullet"/>
      <w:lvlText w:val=""/>
      <w:lvlJc w:val="left"/>
      <w:pPr>
        <w:ind w:left="4538" w:hanging="360"/>
      </w:pPr>
      <w:rPr>
        <w:rFonts w:ascii="Wingdings" w:hAnsi="Wingdings" w:hint="default"/>
      </w:rPr>
    </w:lvl>
    <w:lvl w:ilvl="6" w:tplc="08090001" w:tentative="1">
      <w:start w:val="1"/>
      <w:numFmt w:val="bullet"/>
      <w:lvlText w:val=""/>
      <w:lvlJc w:val="left"/>
      <w:pPr>
        <w:ind w:left="5258" w:hanging="360"/>
      </w:pPr>
      <w:rPr>
        <w:rFonts w:ascii="Symbol" w:hAnsi="Symbol" w:hint="default"/>
      </w:rPr>
    </w:lvl>
    <w:lvl w:ilvl="7" w:tplc="08090003" w:tentative="1">
      <w:start w:val="1"/>
      <w:numFmt w:val="bullet"/>
      <w:lvlText w:val="o"/>
      <w:lvlJc w:val="left"/>
      <w:pPr>
        <w:ind w:left="5978" w:hanging="360"/>
      </w:pPr>
      <w:rPr>
        <w:rFonts w:ascii="Courier New" w:hAnsi="Courier New" w:cs="Courier New" w:hint="default"/>
      </w:rPr>
    </w:lvl>
    <w:lvl w:ilvl="8" w:tplc="08090005" w:tentative="1">
      <w:start w:val="1"/>
      <w:numFmt w:val="bullet"/>
      <w:lvlText w:val=""/>
      <w:lvlJc w:val="left"/>
      <w:pPr>
        <w:ind w:left="6698" w:hanging="360"/>
      </w:pPr>
      <w:rPr>
        <w:rFonts w:ascii="Wingdings" w:hAnsi="Wingdings" w:hint="default"/>
      </w:rPr>
    </w:lvl>
  </w:abstractNum>
  <w:num w:numId="1">
    <w:abstractNumId w:val="12"/>
  </w:num>
  <w:num w:numId="2">
    <w:abstractNumId w:val="12"/>
  </w:num>
  <w:num w:numId="3">
    <w:abstractNumId w:val="12"/>
  </w:num>
  <w:num w:numId="4">
    <w:abstractNumId w:val="12"/>
  </w:num>
  <w:num w:numId="5">
    <w:abstractNumId w:val="12"/>
  </w:num>
  <w:num w:numId="6">
    <w:abstractNumId w:val="11"/>
  </w:num>
  <w:num w:numId="7">
    <w:abstractNumId w:val="1"/>
  </w:num>
  <w:num w:numId="8">
    <w:abstractNumId w:val="16"/>
  </w:num>
  <w:num w:numId="9">
    <w:abstractNumId w:val="7"/>
  </w:num>
  <w:num w:numId="10">
    <w:abstractNumId w:val="9"/>
  </w:num>
  <w:num w:numId="11">
    <w:abstractNumId w:val="3"/>
  </w:num>
  <w:num w:numId="12">
    <w:abstractNumId w:val="13"/>
  </w:num>
  <w:num w:numId="13">
    <w:abstractNumId w:val="11"/>
  </w:num>
  <w:num w:numId="14">
    <w:abstractNumId w:val="6"/>
  </w:num>
  <w:num w:numId="15">
    <w:abstractNumId w:val="5"/>
  </w:num>
  <w:num w:numId="16">
    <w:abstractNumId w:val="2"/>
  </w:num>
  <w:num w:numId="17">
    <w:abstractNumId w:val="4"/>
  </w:num>
  <w:num w:numId="18">
    <w:abstractNumId w:val="8"/>
  </w:num>
  <w:num w:numId="19">
    <w:abstractNumId w:val="14"/>
  </w:num>
  <w:num w:numId="20">
    <w:abstractNumId w:val="15"/>
  </w:num>
  <w:num w:numId="21">
    <w:abstractNumId w:val="10"/>
  </w:num>
  <w:num w:numId="22">
    <w:abstractNumId w:val="17"/>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DY2NjS3sLAwMrJQ0lEKTi0uzszPAykwrAUAAyMfeSwAAAA="/>
  </w:docVars>
  <w:rsids>
    <w:rsidRoot w:val="00A806EA"/>
    <w:rsid w:val="00000AF7"/>
    <w:rsid w:val="00051412"/>
    <w:rsid w:val="000C0EB8"/>
    <w:rsid w:val="000E2AED"/>
    <w:rsid w:val="001965B8"/>
    <w:rsid w:val="001D5946"/>
    <w:rsid w:val="001F088E"/>
    <w:rsid w:val="00245EA7"/>
    <w:rsid w:val="002567AA"/>
    <w:rsid w:val="002C2AAB"/>
    <w:rsid w:val="002F36BB"/>
    <w:rsid w:val="00310EB6"/>
    <w:rsid w:val="00345DFE"/>
    <w:rsid w:val="003536BE"/>
    <w:rsid w:val="003736E3"/>
    <w:rsid w:val="003907F0"/>
    <w:rsid w:val="003E7A6F"/>
    <w:rsid w:val="003F419E"/>
    <w:rsid w:val="00422AA8"/>
    <w:rsid w:val="004339B1"/>
    <w:rsid w:val="0045528D"/>
    <w:rsid w:val="00463CB8"/>
    <w:rsid w:val="004E13A6"/>
    <w:rsid w:val="00506246"/>
    <w:rsid w:val="00554C2F"/>
    <w:rsid w:val="00587480"/>
    <w:rsid w:val="006069B4"/>
    <w:rsid w:val="006834F1"/>
    <w:rsid w:val="006A7A78"/>
    <w:rsid w:val="00725A98"/>
    <w:rsid w:val="00757D42"/>
    <w:rsid w:val="007B1E92"/>
    <w:rsid w:val="00810CC5"/>
    <w:rsid w:val="008808A9"/>
    <w:rsid w:val="00916DA6"/>
    <w:rsid w:val="00932A60"/>
    <w:rsid w:val="0097169F"/>
    <w:rsid w:val="009A2FD7"/>
    <w:rsid w:val="009A795D"/>
    <w:rsid w:val="009D2620"/>
    <w:rsid w:val="00A806EA"/>
    <w:rsid w:val="00AE1A42"/>
    <w:rsid w:val="00B479D7"/>
    <w:rsid w:val="00B67603"/>
    <w:rsid w:val="00C1190C"/>
    <w:rsid w:val="00CD492B"/>
    <w:rsid w:val="00CE6DA8"/>
    <w:rsid w:val="00CF4990"/>
    <w:rsid w:val="00D262A2"/>
    <w:rsid w:val="00DA0580"/>
    <w:rsid w:val="00DE6818"/>
    <w:rsid w:val="00DF3F9F"/>
    <w:rsid w:val="00E0278A"/>
    <w:rsid w:val="00E13BE4"/>
    <w:rsid w:val="00E5209C"/>
    <w:rsid w:val="00EC64E2"/>
    <w:rsid w:val="00EC7984"/>
    <w:rsid w:val="00ED547F"/>
    <w:rsid w:val="00F629AF"/>
    <w:rsid w:val="00F8233B"/>
    <w:rsid w:val="00FE22C5"/>
    <w:rsid w:val="01552B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66ECF"/>
  <w15:chartTrackingRefBased/>
  <w15:docId w15:val="{0153AA7E-4C02-4482-BD4A-061FCDD7F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480"/>
    <w:pPr>
      <w:spacing w:after="120"/>
    </w:pPr>
    <w:rPr>
      <w:rFonts w:ascii="Arial" w:hAnsi="Arial"/>
      <w:sz w:val="22"/>
      <w:szCs w:val="22"/>
    </w:rPr>
  </w:style>
  <w:style w:type="paragraph" w:styleId="Heading1">
    <w:name w:val="heading 1"/>
    <w:basedOn w:val="Normal"/>
    <w:next w:val="Normal"/>
    <w:link w:val="Heading1Char"/>
    <w:autoRedefine/>
    <w:qFormat/>
    <w:rsid w:val="003F419E"/>
    <w:pPr>
      <w:keepNext/>
      <w:widowControl w:val="0"/>
      <w:numPr>
        <w:numId w:val="5"/>
      </w:numPr>
      <w:pBdr>
        <w:bottom w:val="single" w:sz="12" w:space="4" w:color="3A90CE" w:themeColor="background2"/>
      </w:pBdr>
      <w:tabs>
        <w:tab w:val="left" w:pos="851"/>
        <w:tab w:val="left" w:pos="1021"/>
      </w:tabs>
      <w:autoSpaceDE w:val="0"/>
      <w:autoSpaceDN w:val="0"/>
      <w:adjustRightInd w:val="0"/>
      <w:spacing w:before="600" w:after="360" w:line="241" w:lineRule="atLeast"/>
      <w:outlineLvl w:val="0"/>
    </w:pPr>
    <w:rPr>
      <w:rFonts w:cs="Arial"/>
      <w:color w:val="3A90CE" w:themeColor="background2"/>
      <w:spacing w:val="-30"/>
      <w:sz w:val="60"/>
      <w:szCs w:val="29"/>
      <w:lang w:val="en" w:eastAsia="en-GB"/>
    </w:rPr>
  </w:style>
  <w:style w:type="paragraph" w:styleId="Heading2">
    <w:name w:val="heading 2"/>
    <w:basedOn w:val="Heading1"/>
    <w:next w:val="Normal"/>
    <w:link w:val="Heading2Char"/>
    <w:autoRedefine/>
    <w:unhideWhenUsed/>
    <w:qFormat/>
    <w:rsid w:val="00FE22C5"/>
    <w:pPr>
      <w:numPr>
        <w:ilvl w:val="1"/>
      </w:numPr>
      <w:pBdr>
        <w:bottom w:val="none" w:sz="0" w:space="0" w:color="auto"/>
      </w:pBdr>
      <w:tabs>
        <w:tab w:val="clear" w:pos="1386"/>
        <w:tab w:val="num" w:pos="576"/>
      </w:tabs>
      <w:spacing w:before="240" w:after="120"/>
      <w:ind w:left="578" w:hanging="578"/>
      <w:outlineLvl w:val="1"/>
    </w:pPr>
    <w:rPr>
      <w:rFonts w:eastAsiaTheme="majorEastAsia"/>
      <w:bCs/>
      <w:iCs/>
      <w:spacing w:val="-10"/>
      <w:sz w:val="36"/>
      <w:szCs w:val="28"/>
    </w:rPr>
  </w:style>
  <w:style w:type="paragraph" w:styleId="Heading3">
    <w:name w:val="heading 3"/>
    <w:basedOn w:val="Heading2"/>
    <w:next w:val="Normal"/>
    <w:link w:val="Heading3Char"/>
    <w:autoRedefine/>
    <w:unhideWhenUsed/>
    <w:qFormat/>
    <w:rsid w:val="00587480"/>
    <w:pPr>
      <w:numPr>
        <w:ilvl w:val="2"/>
      </w:numPr>
      <w:outlineLvl w:val="2"/>
    </w:pPr>
    <w:rPr>
      <w:rFonts w:eastAsia="Times New Roman"/>
      <w:bCs w:val="0"/>
      <w:color w:val="003565" w:themeColor="text2"/>
      <w:sz w:val="32"/>
      <w:szCs w:val="26"/>
    </w:rPr>
  </w:style>
  <w:style w:type="paragraph" w:styleId="Heading4">
    <w:name w:val="heading 4"/>
    <w:basedOn w:val="Heading3"/>
    <w:next w:val="Normal"/>
    <w:link w:val="Heading4Char"/>
    <w:autoRedefine/>
    <w:semiHidden/>
    <w:unhideWhenUsed/>
    <w:qFormat/>
    <w:rsid w:val="00587480"/>
    <w:pPr>
      <w:numPr>
        <w:ilvl w:val="3"/>
      </w:numPr>
      <w:outlineLvl w:val="3"/>
    </w:pPr>
    <w:rPr>
      <w:bCs/>
      <w:sz w:val="24"/>
      <w:szCs w:val="22"/>
    </w:rPr>
  </w:style>
  <w:style w:type="paragraph" w:styleId="Heading5">
    <w:name w:val="heading 5"/>
    <w:basedOn w:val="Heading4"/>
    <w:next w:val="Normal"/>
    <w:link w:val="Heading5Char"/>
    <w:autoRedefine/>
    <w:semiHidden/>
    <w:unhideWhenUsed/>
    <w:qFormat/>
    <w:rsid w:val="00587480"/>
    <w:pPr>
      <w:numPr>
        <w:ilvl w:val="4"/>
        <w:numId w:val="16"/>
      </w:numPr>
      <w:tabs>
        <w:tab w:val="num" w:pos="1008"/>
      </w:tabs>
      <w:ind w:left="1008" w:hanging="1008"/>
      <w:outlineLvl w:val="4"/>
    </w:pPr>
    <w:rPr>
      <w:bCs w:val="0"/>
      <w:iCs w:val="0"/>
      <w:sz w:val="22"/>
    </w:rPr>
  </w:style>
  <w:style w:type="paragraph" w:styleId="Heading6">
    <w:name w:val="heading 6"/>
    <w:basedOn w:val="Normal"/>
    <w:next w:val="Normal"/>
    <w:link w:val="Heading6Char"/>
    <w:autoRedefine/>
    <w:semiHidden/>
    <w:unhideWhenUsed/>
    <w:qFormat/>
    <w:rsid w:val="00587480"/>
    <w:pPr>
      <w:keepNext/>
      <w:keepLines/>
      <w:spacing w:before="200"/>
      <w:outlineLvl w:val="5"/>
    </w:pPr>
    <w:rPr>
      <w:rFonts w:asciiTheme="majorHAnsi" w:eastAsiaTheme="majorEastAsia" w:hAnsiTheme="majorHAnsi" w:cstheme="majorBidi"/>
      <w:iCs/>
      <w:color w:val="3A90CE" w:themeColor="background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Accent1">
    <w:name w:val="Grid Table 4 Accent 1"/>
    <w:basedOn w:val="TableNormal"/>
    <w:uiPriority w:val="49"/>
    <w:rsid w:val="001965B8"/>
    <w:rPr>
      <w:lang w:eastAsia="en-GB"/>
    </w:rPr>
    <w:tblPr>
      <w:tblStyleRowBandSize w:val="1"/>
      <w:tblStyleColBandSize w:val="1"/>
      <w:tblBorders>
        <w:top w:val="single" w:sz="4" w:space="0" w:color="5AD8FF" w:themeColor="accent1" w:themeTint="99"/>
        <w:left w:val="single" w:sz="4" w:space="0" w:color="5AD8FF" w:themeColor="accent1" w:themeTint="99"/>
        <w:bottom w:val="single" w:sz="4" w:space="0" w:color="5AD8FF" w:themeColor="accent1" w:themeTint="99"/>
        <w:right w:val="single" w:sz="4" w:space="0" w:color="5AD8FF" w:themeColor="accent1" w:themeTint="99"/>
        <w:insideH w:val="single" w:sz="4" w:space="0" w:color="5AD8FF" w:themeColor="accent1" w:themeTint="99"/>
        <w:insideV w:val="single" w:sz="4" w:space="0" w:color="5AD8FF" w:themeColor="accent1" w:themeTint="99"/>
      </w:tblBorders>
    </w:tblPr>
    <w:tblStylePr w:type="firstRow">
      <w:rPr>
        <w:b/>
        <w:bCs/>
        <w:color w:val="FFFFFF" w:themeColor="background1"/>
      </w:rPr>
      <w:tblPr/>
      <w:tcPr>
        <w:tcBorders>
          <w:top w:val="single" w:sz="4" w:space="0" w:color="00B4EB" w:themeColor="accent1"/>
          <w:left w:val="single" w:sz="4" w:space="0" w:color="00B4EB" w:themeColor="accent1"/>
          <w:bottom w:val="single" w:sz="4" w:space="0" w:color="00B4EB" w:themeColor="accent1"/>
          <w:right w:val="single" w:sz="4" w:space="0" w:color="00B4EB" w:themeColor="accent1"/>
          <w:insideH w:val="nil"/>
          <w:insideV w:val="nil"/>
        </w:tcBorders>
        <w:shd w:val="clear" w:color="auto" w:fill="00B4EB" w:themeFill="accent1"/>
      </w:tcPr>
    </w:tblStylePr>
    <w:tblStylePr w:type="lastRow">
      <w:rPr>
        <w:b/>
        <w:bCs/>
      </w:rPr>
      <w:tblPr/>
      <w:tcPr>
        <w:tcBorders>
          <w:top w:val="double" w:sz="4" w:space="0" w:color="00B4EB" w:themeColor="accent1"/>
        </w:tcBorders>
      </w:tcPr>
    </w:tblStylePr>
    <w:tblStylePr w:type="firstCol">
      <w:rPr>
        <w:b/>
        <w:bCs/>
      </w:rPr>
    </w:tblStylePr>
    <w:tblStylePr w:type="lastCol">
      <w:rPr>
        <w:b/>
        <w:bCs/>
      </w:rPr>
    </w:tblStylePr>
    <w:tblStylePr w:type="band1Vert">
      <w:tblPr/>
      <w:tcPr>
        <w:shd w:val="clear" w:color="auto" w:fill="C8F2FF" w:themeFill="accent1" w:themeFillTint="33"/>
      </w:tcPr>
    </w:tblStylePr>
    <w:tblStylePr w:type="band1Horz">
      <w:tblPr/>
      <w:tcPr>
        <w:shd w:val="clear" w:color="auto" w:fill="C8F2FF" w:themeFill="accent1" w:themeFillTint="33"/>
      </w:tcPr>
    </w:tblStylePr>
  </w:style>
  <w:style w:type="paragraph" w:styleId="Title">
    <w:name w:val="Title"/>
    <w:basedOn w:val="Normal"/>
    <w:next w:val="Normal"/>
    <w:link w:val="TitleChar"/>
    <w:autoRedefine/>
    <w:qFormat/>
    <w:rsid w:val="00FE22C5"/>
    <w:pPr>
      <w:spacing w:before="240" w:after="60"/>
    </w:pPr>
    <w:rPr>
      <w:rFonts w:eastAsia="MS Gothic" w:cstheme="majorBidi"/>
      <w:b/>
      <w:bCs/>
      <w:color w:val="FFFFFF" w:themeColor="background1"/>
      <w:spacing w:val="-30"/>
      <w:kern w:val="28"/>
      <w:sz w:val="60"/>
      <w:szCs w:val="32"/>
    </w:rPr>
  </w:style>
  <w:style w:type="character" w:customStyle="1" w:styleId="TitleChar">
    <w:name w:val="Title Char"/>
    <w:link w:val="Title"/>
    <w:rsid w:val="00FE22C5"/>
    <w:rPr>
      <w:rFonts w:ascii="Arial" w:eastAsia="MS Gothic" w:hAnsi="Arial" w:cstheme="majorBidi"/>
      <w:b/>
      <w:bCs/>
      <w:color w:val="FFFFFF" w:themeColor="background1"/>
      <w:spacing w:val="-30"/>
      <w:kern w:val="28"/>
      <w:sz w:val="60"/>
      <w:szCs w:val="32"/>
    </w:rPr>
  </w:style>
  <w:style w:type="character" w:customStyle="1" w:styleId="Heading2Char">
    <w:name w:val="Heading 2 Char"/>
    <w:link w:val="Heading2"/>
    <w:rsid w:val="00FE22C5"/>
    <w:rPr>
      <w:rFonts w:ascii="Arial" w:eastAsiaTheme="majorEastAsia" w:hAnsi="Arial" w:cs="Arial"/>
      <w:bCs/>
      <w:iCs/>
      <w:color w:val="3A90CE" w:themeColor="background2"/>
      <w:spacing w:val="-10"/>
      <w:sz w:val="36"/>
      <w:szCs w:val="28"/>
      <w:lang w:eastAsia="en-GB"/>
    </w:rPr>
  </w:style>
  <w:style w:type="paragraph" w:customStyle="1" w:styleId="Heading51">
    <w:name w:val="Heading 51"/>
    <w:basedOn w:val="Normal"/>
    <w:next w:val="Normal"/>
    <w:semiHidden/>
    <w:unhideWhenUsed/>
    <w:qFormat/>
    <w:rsid w:val="00587480"/>
    <w:pPr>
      <w:spacing w:before="240" w:after="60"/>
      <w:outlineLvl w:val="4"/>
    </w:pPr>
    <w:rPr>
      <w:rFonts w:ascii="Calibri" w:hAnsi="Calibri"/>
      <w:b/>
      <w:bCs/>
      <w:i/>
      <w:iCs/>
      <w:sz w:val="26"/>
      <w:szCs w:val="26"/>
    </w:rPr>
  </w:style>
  <w:style w:type="paragraph" w:customStyle="1" w:styleId="CoverBlue">
    <w:name w:val="Cover Blue"/>
    <w:basedOn w:val="Normal"/>
    <w:link w:val="CoverBlueChar"/>
    <w:qFormat/>
    <w:rsid w:val="00587480"/>
    <w:rPr>
      <w:rFonts w:eastAsiaTheme="majorEastAsia"/>
      <w:color w:val="3A90CE" w:themeColor="background2"/>
      <w:lang w:val="en-US"/>
    </w:rPr>
  </w:style>
  <w:style w:type="character" w:customStyle="1" w:styleId="CoverBlueChar">
    <w:name w:val="Cover Blue Char"/>
    <w:basedOn w:val="DefaultParagraphFont"/>
    <w:link w:val="CoverBlue"/>
    <w:rsid w:val="00587480"/>
    <w:rPr>
      <w:rFonts w:ascii="Arial" w:eastAsiaTheme="majorEastAsia" w:hAnsi="Arial"/>
      <w:color w:val="3A90CE" w:themeColor="background2"/>
      <w:sz w:val="22"/>
      <w:szCs w:val="22"/>
      <w:lang w:val="en-US"/>
    </w:rPr>
  </w:style>
  <w:style w:type="paragraph" w:customStyle="1" w:styleId="Footer1">
    <w:name w:val="Footer1"/>
    <w:basedOn w:val="Normal"/>
    <w:autoRedefine/>
    <w:uiPriority w:val="5"/>
    <w:qFormat/>
    <w:rsid w:val="00587480"/>
    <w:pPr>
      <w:widowControl w:val="0"/>
      <w:pBdr>
        <w:top w:val="single" w:sz="12" w:space="4" w:color="3A90CE" w:themeColor="background2"/>
      </w:pBdr>
      <w:tabs>
        <w:tab w:val="left" w:pos="851"/>
      </w:tabs>
      <w:suppressAutoHyphens/>
      <w:autoSpaceDE w:val="0"/>
      <w:autoSpaceDN w:val="0"/>
      <w:adjustRightInd w:val="0"/>
      <w:spacing w:line="312" w:lineRule="auto"/>
      <w:textAlignment w:val="center"/>
    </w:pPr>
    <w:rPr>
      <w:rFonts w:eastAsia="Cambria" w:cs="NimbusSanD-Bold"/>
      <w:bCs/>
      <w:color w:val="0A0A0A" w:themeColor="text1"/>
      <w:sz w:val="16"/>
      <w:szCs w:val="13"/>
    </w:rPr>
  </w:style>
  <w:style w:type="paragraph" w:customStyle="1" w:styleId="CoverSubtitle">
    <w:name w:val="Cover Subtitle"/>
    <w:basedOn w:val="Normal"/>
    <w:link w:val="CoverSubtitleChar"/>
    <w:autoRedefine/>
    <w:qFormat/>
    <w:rsid w:val="00587480"/>
    <w:pPr>
      <w:spacing w:before="360"/>
    </w:pPr>
    <w:rPr>
      <w:caps/>
      <w:color w:val="3A90CE" w:themeColor="background2"/>
      <w:sz w:val="28"/>
    </w:rPr>
  </w:style>
  <w:style w:type="character" w:customStyle="1" w:styleId="CoverSubtitleChar">
    <w:name w:val="Cover Subtitle Char"/>
    <w:basedOn w:val="DefaultParagraphFont"/>
    <w:link w:val="CoverSubtitle"/>
    <w:rsid w:val="00587480"/>
    <w:rPr>
      <w:rFonts w:ascii="Arial" w:hAnsi="Arial"/>
      <w:caps/>
      <w:color w:val="3A90CE" w:themeColor="background2"/>
      <w:sz w:val="28"/>
      <w:szCs w:val="22"/>
    </w:rPr>
  </w:style>
  <w:style w:type="paragraph" w:customStyle="1" w:styleId="DocumentSubjectTitle">
    <w:name w:val="Document Subject Title"/>
    <w:basedOn w:val="CoverSubtitle"/>
    <w:link w:val="DocumentSubjectTitleChar"/>
    <w:qFormat/>
    <w:rsid w:val="00587480"/>
    <w:rPr>
      <w:color w:val="FFFFFF" w:themeColor="background1"/>
      <w:sz w:val="36"/>
    </w:rPr>
  </w:style>
  <w:style w:type="character" w:customStyle="1" w:styleId="DocumentSubjectTitleChar">
    <w:name w:val="Document Subject Title Char"/>
    <w:basedOn w:val="CoverSubtitleChar"/>
    <w:link w:val="DocumentSubjectTitle"/>
    <w:rsid w:val="00587480"/>
    <w:rPr>
      <w:rFonts w:ascii="Arial" w:hAnsi="Arial"/>
      <w:caps/>
      <w:color w:val="FFFFFF" w:themeColor="background1"/>
      <w:sz w:val="36"/>
      <w:szCs w:val="22"/>
    </w:rPr>
  </w:style>
  <w:style w:type="character" w:customStyle="1" w:styleId="Heading1Char">
    <w:name w:val="Heading 1 Char"/>
    <w:link w:val="Heading1"/>
    <w:rsid w:val="003F419E"/>
    <w:rPr>
      <w:rFonts w:ascii="Arial" w:hAnsi="Arial" w:cs="Arial"/>
      <w:color w:val="3A90CE" w:themeColor="background2"/>
      <w:spacing w:val="-30"/>
      <w:sz w:val="60"/>
      <w:szCs w:val="29"/>
      <w:lang w:val="en" w:eastAsia="en-GB"/>
    </w:rPr>
  </w:style>
  <w:style w:type="character" w:customStyle="1" w:styleId="Heading3Char">
    <w:name w:val="Heading 3 Char"/>
    <w:link w:val="Heading3"/>
    <w:rsid w:val="00587480"/>
    <w:rPr>
      <w:rFonts w:ascii="Arial" w:hAnsi="Arial" w:cs="Arial"/>
      <w:iCs/>
      <w:color w:val="003565" w:themeColor="text2"/>
      <w:spacing w:val="-10"/>
      <w:sz w:val="32"/>
      <w:szCs w:val="26"/>
      <w:lang w:eastAsia="en-GB"/>
    </w:rPr>
  </w:style>
  <w:style w:type="character" w:customStyle="1" w:styleId="Heading4Char">
    <w:name w:val="Heading 4 Char"/>
    <w:link w:val="Heading4"/>
    <w:semiHidden/>
    <w:rsid w:val="00587480"/>
    <w:rPr>
      <w:rFonts w:ascii="Arial" w:hAnsi="Arial" w:cs="Arial"/>
      <w:bCs/>
      <w:iCs/>
      <w:color w:val="003565" w:themeColor="text2"/>
      <w:spacing w:val="-10"/>
      <w:sz w:val="24"/>
      <w:szCs w:val="22"/>
      <w:lang w:eastAsia="en-GB"/>
    </w:rPr>
  </w:style>
  <w:style w:type="character" w:customStyle="1" w:styleId="Heading5Char">
    <w:name w:val="Heading 5 Char"/>
    <w:link w:val="Heading5"/>
    <w:semiHidden/>
    <w:rsid w:val="00587480"/>
    <w:rPr>
      <w:rFonts w:ascii="Arial" w:hAnsi="Arial" w:cs="Arial"/>
      <w:color w:val="003565" w:themeColor="text2"/>
      <w:spacing w:val="-10"/>
      <w:sz w:val="22"/>
      <w:szCs w:val="22"/>
      <w:lang w:eastAsia="en-GB"/>
    </w:rPr>
  </w:style>
  <w:style w:type="character" w:customStyle="1" w:styleId="Heading6Char">
    <w:name w:val="Heading 6 Char"/>
    <w:basedOn w:val="DefaultParagraphFont"/>
    <w:link w:val="Heading6"/>
    <w:semiHidden/>
    <w:rsid w:val="00587480"/>
    <w:rPr>
      <w:rFonts w:asciiTheme="majorHAnsi" w:eastAsiaTheme="majorEastAsia" w:hAnsiTheme="majorHAnsi" w:cstheme="majorBidi"/>
      <w:iCs/>
      <w:color w:val="3A90CE" w:themeColor="background2"/>
      <w:sz w:val="22"/>
      <w:szCs w:val="22"/>
    </w:rPr>
  </w:style>
  <w:style w:type="paragraph" w:styleId="TOC1">
    <w:name w:val="toc 1"/>
    <w:basedOn w:val="Normal"/>
    <w:next w:val="Normal"/>
    <w:autoRedefine/>
    <w:uiPriority w:val="39"/>
    <w:qFormat/>
    <w:rsid w:val="00587480"/>
    <w:rPr>
      <w:color w:val="3A90CE" w:themeColor="background2"/>
      <w:sz w:val="28"/>
    </w:rPr>
  </w:style>
  <w:style w:type="paragraph" w:styleId="FootnoteText">
    <w:name w:val="footnote text"/>
    <w:basedOn w:val="Normal"/>
    <w:link w:val="FootnoteTextChar"/>
    <w:autoRedefine/>
    <w:uiPriority w:val="99"/>
    <w:unhideWhenUsed/>
    <w:qFormat/>
    <w:rsid w:val="00587480"/>
    <w:pPr>
      <w:keepLines/>
      <w:spacing w:after="0"/>
    </w:pPr>
    <w:rPr>
      <w:rFonts w:asciiTheme="minorHAnsi" w:hAnsiTheme="minorHAnsi"/>
      <w:sz w:val="16"/>
      <w:szCs w:val="20"/>
    </w:rPr>
  </w:style>
  <w:style w:type="character" w:customStyle="1" w:styleId="FootnoteTextChar">
    <w:name w:val="Footnote Text Char"/>
    <w:basedOn w:val="DefaultParagraphFont"/>
    <w:link w:val="FootnoteText"/>
    <w:uiPriority w:val="99"/>
    <w:rsid w:val="00587480"/>
    <w:rPr>
      <w:rFonts w:asciiTheme="minorHAnsi" w:hAnsiTheme="minorHAnsi"/>
      <w:sz w:val="16"/>
    </w:rPr>
  </w:style>
  <w:style w:type="paragraph" w:styleId="Subtitle">
    <w:name w:val="Subtitle"/>
    <w:basedOn w:val="Normal"/>
    <w:next w:val="Normal"/>
    <w:link w:val="SubtitleChar"/>
    <w:qFormat/>
    <w:rsid w:val="00587480"/>
    <w:pPr>
      <w:numPr>
        <w:ilvl w:val="1"/>
      </w:numPr>
      <w:spacing w:after="160"/>
    </w:pPr>
    <w:rPr>
      <w:rFonts w:asciiTheme="minorHAnsi" w:eastAsiaTheme="minorEastAsia" w:hAnsiTheme="minorHAnsi" w:cstheme="minorBidi"/>
      <w:color w:val="3A90CE" w:themeColor="background2"/>
      <w:sz w:val="28"/>
    </w:rPr>
  </w:style>
  <w:style w:type="character" w:customStyle="1" w:styleId="SubtitleChar">
    <w:name w:val="Subtitle Char"/>
    <w:basedOn w:val="DefaultParagraphFont"/>
    <w:link w:val="Subtitle"/>
    <w:rsid w:val="00587480"/>
    <w:rPr>
      <w:rFonts w:asciiTheme="minorHAnsi" w:eastAsiaTheme="minorEastAsia" w:hAnsiTheme="minorHAnsi" w:cstheme="minorBidi"/>
      <w:color w:val="3A90CE" w:themeColor="background2"/>
      <w:sz w:val="28"/>
      <w:szCs w:val="22"/>
    </w:rPr>
  </w:style>
  <w:style w:type="character" w:styleId="Hyperlink">
    <w:name w:val="Hyperlink"/>
    <w:uiPriority w:val="99"/>
    <w:semiHidden/>
    <w:unhideWhenUsed/>
    <w:qFormat/>
    <w:rsid w:val="00587480"/>
    <w:rPr>
      <w:color w:val="3A90CE" w:themeColor="background2"/>
      <w:u w:val="single"/>
    </w:rPr>
  </w:style>
  <w:style w:type="character" w:styleId="Strong">
    <w:name w:val="Strong"/>
    <w:basedOn w:val="DefaultParagraphFont"/>
    <w:qFormat/>
    <w:rsid w:val="00587480"/>
    <w:rPr>
      <w:b/>
      <w:bCs/>
    </w:rPr>
  </w:style>
  <w:style w:type="character" w:styleId="Emphasis">
    <w:name w:val="Emphasis"/>
    <w:basedOn w:val="DefaultParagraphFont"/>
    <w:qFormat/>
    <w:rsid w:val="00587480"/>
    <w:rPr>
      <w:i/>
      <w:iCs/>
    </w:rPr>
  </w:style>
  <w:style w:type="paragraph" w:styleId="NoSpacing">
    <w:name w:val="No Spacing"/>
    <w:link w:val="NoSpacingChar"/>
    <w:uiPriority w:val="1"/>
    <w:qFormat/>
    <w:rsid w:val="00587480"/>
    <w:rPr>
      <w:rFonts w:ascii="Calibri" w:eastAsia="MS Mincho" w:hAnsi="Calibri" w:cs="Arial"/>
      <w:sz w:val="22"/>
      <w:szCs w:val="22"/>
      <w:lang w:val="en-US"/>
    </w:rPr>
  </w:style>
  <w:style w:type="character" w:customStyle="1" w:styleId="NoSpacingChar">
    <w:name w:val="No Spacing Char"/>
    <w:link w:val="NoSpacing"/>
    <w:uiPriority w:val="1"/>
    <w:rsid w:val="00587480"/>
    <w:rPr>
      <w:rFonts w:ascii="Calibri" w:eastAsia="MS Mincho" w:hAnsi="Calibri" w:cs="Arial"/>
      <w:sz w:val="22"/>
      <w:szCs w:val="22"/>
      <w:lang w:val="en-US"/>
    </w:rPr>
  </w:style>
  <w:style w:type="paragraph" w:styleId="ListParagraph">
    <w:name w:val="List Paragraph"/>
    <w:basedOn w:val="Normal"/>
    <w:autoRedefine/>
    <w:uiPriority w:val="34"/>
    <w:qFormat/>
    <w:rsid w:val="000E2AED"/>
    <w:pPr>
      <w:numPr>
        <w:numId w:val="22"/>
      </w:numPr>
      <w:contextualSpacing/>
    </w:pPr>
  </w:style>
  <w:style w:type="character" w:styleId="IntenseEmphasis">
    <w:name w:val="Intense Emphasis"/>
    <w:basedOn w:val="DefaultParagraphFont"/>
    <w:uiPriority w:val="21"/>
    <w:qFormat/>
    <w:rsid w:val="00587480"/>
    <w:rPr>
      <w:i/>
      <w:iCs/>
      <w:color w:val="3A90CE" w:themeColor="background2"/>
    </w:rPr>
  </w:style>
  <w:style w:type="paragraph" w:styleId="TOCHeading">
    <w:name w:val="TOC Heading"/>
    <w:next w:val="Normal"/>
    <w:autoRedefine/>
    <w:uiPriority w:val="39"/>
    <w:semiHidden/>
    <w:unhideWhenUsed/>
    <w:qFormat/>
    <w:rsid w:val="00587480"/>
    <w:pPr>
      <w:keepNext/>
      <w:keepLines/>
      <w:pBdr>
        <w:bottom w:val="single" w:sz="12" w:space="1" w:color="3A90CE" w:themeColor="background2"/>
      </w:pBdr>
      <w:spacing w:before="360" w:after="240" w:line="276" w:lineRule="auto"/>
    </w:pPr>
    <w:rPr>
      <w:rFonts w:ascii="Arial" w:hAnsi="Arial" w:cs="Arial"/>
      <w:bCs/>
      <w:color w:val="3A90CE" w:themeColor="background2"/>
      <w:spacing w:val="-30"/>
      <w:sz w:val="60"/>
      <w:szCs w:val="29"/>
      <w:lang w:val="en-US"/>
    </w:rPr>
  </w:style>
  <w:style w:type="paragraph" w:styleId="Header">
    <w:name w:val="header"/>
    <w:basedOn w:val="Normal"/>
    <w:link w:val="HeaderChar"/>
    <w:uiPriority w:val="99"/>
    <w:unhideWhenUsed/>
    <w:rsid w:val="00932A60"/>
    <w:pPr>
      <w:tabs>
        <w:tab w:val="center" w:pos="4513"/>
        <w:tab w:val="right" w:pos="9026"/>
      </w:tabs>
      <w:spacing w:after="0"/>
    </w:pPr>
  </w:style>
  <w:style w:type="character" w:customStyle="1" w:styleId="HeaderChar">
    <w:name w:val="Header Char"/>
    <w:basedOn w:val="DefaultParagraphFont"/>
    <w:link w:val="Header"/>
    <w:uiPriority w:val="99"/>
    <w:rsid w:val="00932A60"/>
    <w:rPr>
      <w:rFonts w:ascii="Arial" w:hAnsi="Arial"/>
      <w:sz w:val="22"/>
      <w:szCs w:val="22"/>
    </w:rPr>
  </w:style>
  <w:style w:type="paragraph" w:styleId="Footer">
    <w:name w:val="footer"/>
    <w:basedOn w:val="Normal"/>
    <w:link w:val="FooterChar"/>
    <w:uiPriority w:val="99"/>
    <w:unhideWhenUsed/>
    <w:rsid w:val="00932A60"/>
    <w:pPr>
      <w:tabs>
        <w:tab w:val="center" w:pos="4513"/>
        <w:tab w:val="right" w:pos="9026"/>
      </w:tabs>
      <w:spacing w:after="0"/>
    </w:pPr>
  </w:style>
  <w:style w:type="character" w:customStyle="1" w:styleId="FooterChar">
    <w:name w:val="Footer Char"/>
    <w:basedOn w:val="DefaultParagraphFont"/>
    <w:link w:val="Footer"/>
    <w:uiPriority w:val="99"/>
    <w:rsid w:val="00932A60"/>
    <w:rPr>
      <w:rFonts w:ascii="Arial" w:hAnsi="Arial"/>
      <w:sz w:val="22"/>
      <w:szCs w:val="22"/>
    </w:rPr>
  </w:style>
  <w:style w:type="table" w:styleId="TableGrid">
    <w:name w:val="Table Grid"/>
    <w:basedOn w:val="TableNormal"/>
    <w:uiPriority w:val="39"/>
    <w:rsid w:val="00810C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3736E3"/>
    <w:pPr>
      <w:tabs>
        <w:tab w:val="decimal" w:pos="360"/>
      </w:tabs>
      <w:spacing w:after="200" w:line="276" w:lineRule="auto"/>
    </w:pPr>
    <w:rPr>
      <w:rFonts w:asciiTheme="minorHAnsi" w:eastAsiaTheme="minorEastAsia" w:hAnsiTheme="minorHAnsi"/>
      <w:lang w:val="en-US"/>
    </w:rPr>
  </w:style>
  <w:style w:type="character" w:styleId="SubtleEmphasis">
    <w:name w:val="Subtle Emphasis"/>
    <w:basedOn w:val="DefaultParagraphFont"/>
    <w:uiPriority w:val="19"/>
    <w:qFormat/>
    <w:rsid w:val="003736E3"/>
    <w:rPr>
      <w:i/>
      <w:iCs/>
    </w:rPr>
  </w:style>
  <w:style w:type="table" w:styleId="LightShading-Accent1">
    <w:name w:val="Light Shading Accent 1"/>
    <w:basedOn w:val="TableNormal"/>
    <w:uiPriority w:val="60"/>
    <w:rsid w:val="003736E3"/>
    <w:rPr>
      <w:rFonts w:asciiTheme="minorHAnsi" w:eastAsiaTheme="minorEastAsia" w:hAnsiTheme="minorHAnsi" w:cstheme="minorBidi"/>
      <w:color w:val="0086B0" w:themeColor="accent1" w:themeShade="BF"/>
      <w:sz w:val="22"/>
      <w:szCs w:val="22"/>
      <w:lang w:val="en-US"/>
    </w:rPr>
    <w:tblPr>
      <w:tblStyleRowBandSize w:val="1"/>
      <w:tblStyleColBandSize w:val="1"/>
      <w:tblBorders>
        <w:top w:val="single" w:sz="8" w:space="0" w:color="00B4EB" w:themeColor="accent1"/>
        <w:bottom w:val="single" w:sz="8" w:space="0" w:color="00B4EB" w:themeColor="accent1"/>
      </w:tblBorders>
    </w:tblPr>
    <w:tblStylePr w:type="firstRow">
      <w:pPr>
        <w:spacing w:before="0" w:after="0" w:line="240" w:lineRule="auto"/>
      </w:pPr>
      <w:rPr>
        <w:b/>
        <w:bCs/>
      </w:rPr>
      <w:tblPr/>
      <w:tcPr>
        <w:tcBorders>
          <w:top w:val="single" w:sz="8" w:space="0" w:color="00B4EB" w:themeColor="accent1"/>
          <w:left w:val="nil"/>
          <w:bottom w:val="single" w:sz="8" w:space="0" w:color="00B4EB" w:themeColor="accent1"/>
          <w:right w:val="nil"/>
          <w:insideH w:val="nil"/>
          <w:insideV w:val="nil"/>
        </w:tcBorders>
      </w:tcPr>
    </w:tblStylePr>
    <w:tblStylePr w:type="lastRow">
      <w:pPr>
        <w:spacing w:before="0" w:after="0" w:line="240" w:lineRule="auto"/>
      </w:pPr>
      <w:rPr>
        <w:b/>
        <w:bCs/>
      </w:rPr>
      <w:tblPr/>
      <w:tcPr>
        <w:tcBorders>
          <w:top w:val="single" w:sz="8" w:space="0" w:color="00B4EB" w:themeColor="accent1"/>
          <w:left w:val="nil"/>
          <w:bottom w:val="single" w:sz="8" w:space="0" w:color="00B4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EFFF" w:themeFill="accent1" w:themeFillTint="3F"/>
      </w:tcPr>
    </w:tblStylePr>
    <w:tblStylePr w:type="band1Horz">
      <w:tblPr/>
      <w:tcPr>
        <w:tcBorders>
          <w:left w:val="nil"/>
          <w:right w:val="nil"/>
          <w:insideH w:val="nil"/>
          <w:insideV w:val="nil"/>
        </w:tcBorders>
        <w:shd w:val="clear" w:color="auto" w:fill="BBEFFF" w:themeFill="accent1" w:themeFillTint="3F"/>
      </w:tcPr>
    </w:tblStylePr>
  </w:style>
  <w:style w:type="character" w:styleId="CommentReference">
    <w:name w:val="annotation reference"/>
    <w:basedOn w:val="DefaultParagraphFont"/>
    <w:uiPriority w:val="99"/>
    <w:semiHidden/>
    <w:unhideWhenUsed/>
    <w:rsid w:val="00725A98"/>
    <w:rPr>
      <w:sz w:val="16"/>
      <w:szCs w:val="16"/>
    </w:rPr>
  </w:style>
  <w:style w:type="paragraph" w:styleId="CommentText">
    <w:name w:val="annotation text"/>
    <w:basedOn w:val="Normal"/>
    <w:link w:val="CommentTextChar"/>
    <w:uiPriority w:val="99"/>
    <w:semiHidden/>
    <w:unhideWhenUsed/>
    <w:rsid w:val="00725A98"/>
    <w:rPr>
      <w:sz w:val="20"/>
      <w:szCs w:val="20"/>
    </w:rPr>
  </w:style>
  <w:style w:type="character" w:customStyle="1" w:styleId="CommentTextChar">
    <w:name w:val="Comment Text Char"/>
    <w:basedOn w:val="DefaultParagraphFont"/>
    <w:link w:val="CommentText"/>
    <w:uiPriority w:val="99"/>
    <w:semiHidden/>
    <w:rsid w:val="00725A98"/>
    <w:rPr>
      <w:rFonts w:ascii="Arial" w:hAnsi="Arial"/>
    </w:rPr>
  </w:style>
  <w:style w:type="paragraph" w:styleId="CommentSubject">
    <w:name w:val="annotation subject"/>
    <w:basedOn w:val="CommentText"/>
    <w:next w:val="CommentText"/>
    <w:link w:val="CommentSubjectChar"/>
    <w:uiPriority w:val="99"/>
    <w:semiHidden/>
    <w:unhideWhenUsed/>
    <w:rsid w:val="00725A98"/>
    <w:rPr>
      <w:b/>
      <w:bCs/>
    </w:rPr>
  </w:style>
  <w:style w:type="character" w:customStyle="1" w:styleId="CommentSubjectChar">
    <w:name w:val="Comment Subject Char"/>
    <w:basedOn w:val="CommentTextChar"/>
    <w:link w:val="CommentSubject"/>
    <w:uiPriority w:val="99"/>
    <w:semiHidden/>
    <w:rsid w:val="00725A98"/>
    <w:rPr>
      <w:rFonts w:ascii="Arial" w:hAnsi="Arial"/>
      <w:b/>
      <w:bCs/>
    </w:rPr>
  </w:style>
  <w:style w:type="paragraph" w:styleId="BalloonText">
    <w:name w:val="Balloon Text"/>
    <w:basedOn w:val="Normal"/>
    <w:link w:val="BalloonTextChar"/>
    <w:uiPriority w:val="99"/>
    <w:semiHidden/>
    <w:unhideWhenUsed/>
    <w:rsid w:val="00725A9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A98"/>
    <w:rPr>
      <w:rFonts w:ascii="Segoe UI" w:hAnsi="Segoe UI" w:cs="Segoe UI"/>
      <w:sz w:val="18"/>
      <w:szCs w:val="18"/>
    </w:rPr>
  </w:style>
  <w:style w:type="table" w:styleId="ListTable1Light-Accent2">
    <w:name w:val="List Table 1 Light Accent 2"/>
    <w:aliases w:val="C5 Total Costs table Style"/>
    <w:basedOn w:val="TableNormal"/>
    <w:uiPriority w:val="46"/>
    <w:rsid w:val="006069B4"/>
    <w:pPr>
      <w:spacing w:before="120" w:after="120"/>
    </w:pPr>
    <w:rPr>
      <w:lang w:eastAsia="ja-JP"/>
    </w:rPr>
    <w:tblPr>
      <w:tblStyleRowBandSize w:val="1"/>
      <w:tblStyleColBandSize w:val="1"/>
    </w:tblPr>
    <w:tblStylePr w:type="firstRow">
      <w:pPr>
        <w:wordWrap/>
        <w:spacing w:beforeLines="0" w:before="120" w:beforeAutospacing="0" w:afterLines="0" w:after="60" w:afterAutospacing="0"/>
      </w:pPr>
      <w:rPr>
        <w:b/>
        <w:bCs/>
      </w:rPr>
      <w:tblPr/>
      <w:tcPr>
        <w:tcBorders>
          <w:bottom w:val="single" w:sz="2" w:space="0" w:color="003565" w:themeColor="text2"/>
        </w:tcBorders>
      </w:tcPr>
    </w:tblStylePr>
    <w:tblStylePr w:type="lastRow">
      <w:rPr>
        <w:b/>
        <w:bCs/>
      </w:rPr>
      <w:tblPr/>
      <w:tcPr>
        <w:tcBorders>
          <w:top w:val="single" w:sz="4" w:space="0" w:color="003565" w:themeColor="text2"/>
          <w:bottom w:val="single" w:sz="4" w:space="0" w:color="003565" w:themeColor="text2"/>
        </w:tcBorders>
      </w:tcPr>
    </w:tblStylePr>
    <w:tblStylePr w:type="firstCol">
      <w:rPr>
        <w:b/>
        <w:bCs/>
      </w:rPr>
    </w:tblStylePr>
    <w:tblStylePr w:type="lastCol">
      <w:rPr>
        <w:b/>
        <w:bCs/>
      </w:rPr>
    </w:tblStylePr>
  </w:style>
  <w:style w:type="table" w:styleId="ListTable6Colorful-Accent2">
    <w:name w:val="List Table 6 Colorful Accent 2"/>
    <w:aliases w:val="C5 Estimated Costs Table Style"/>
    <w:basedOn w:val="TableNormal"/>
    <w:uiPriority w:val="51"/>
    <w:rsid w:val="006069B4"/>
    <w:pPr>
      <w:spacing w:before="60" w:after="60"/>
    </w:pPr>
    <w:rPr>
      <w:rFonts w:asciiTheme="minorHAnsi" w:hAnsiTheme="minorHAnsi"/>
      <w:color w:val="0A0A0A" w:themeColor="text1"/>
      <w:lang w:eastAsia="ja-JP"/>
    </w:rPr>
    <w:tblPr>
      <w:tblStyleRowBandSize w:val="1"/>
      <w:tblStyleColBandSize w:val="1"/>
      <w:tblBorders>
        <w:top w:val="single" w:sz="4" w:space="0" w:color="00659D" w:themeColor="accent2"/>
        <w:bottom w:val="single" w:sz="4" w:space="0" w:color="00659D" w:themeColor="accent2"/>
      </w:tblBorders>
    </w:tblPr>
    <w:tcPr>
      <w:shd w:val="clear" w:color="auto" w:fill="auto"/>
      <w:vAlign w:val="center"/>
    </w:tcPr>
    <w:tblStylePr w:type="firstRow">
      <w:rPr>
        <w:b/>
        <w:bCs/>
        <w:color w:val="FFFFFF" w:themeColor="background1"/>
      </w:rPr>
      <w:tblPr/>
      <w:tcPr>
        <w:shd w:val="clear" w:color="auto" w:fill="00498D" w:themeFill="text2" w:themeFillTint="E6"/>
      </w:tcPr>
    </w:tblStylePr>
    <w:tblStylePr w:type="lastRow">
      <w:rPr>
        <w:rFonts w:asciiTheme="minorHAnsi" w:hAnsiTheme="minorHAnsi"/>
        <w:b/>
        <w:bCs/>
        <w:color w:val="FFFFFF" w:themeColor="background1"/>
      </w:rPr>
      <w:tblPr/>
      <w:tcPr>
        <w:shd w:val="clear" w:color="auto" w:fill="00498D" w:themeFill="text2" w:themeFillTint="E6"/>
      </w:tcPr>
    </w:tblStylePr>
    <w:tblStylePr w:type="firstCol">
      <w:rPr>
        <w:b/>
        <w:bCs/>
      </w:rPr>
    </w:tblStylePr>
    <w:tblStylePr w:type="lastCol">
      <w:rPr>
        <w:b/>
        <w:bCs/>
      </w:rPr>
    </w:tblStylePr>
    <w:tblStylePr w:type="band1Vert">
      <w:tblPr/>
      <w:tcPr>
        <w:shd w:val="clear" w:color="auto" w:fill="B8E5FF" w:themeFill="accent2" w:themeFillTint="33"/>
      </w:tcPr>
    </w:tblStylePr>
    <w:tblStylePr w:type="band1Horz">
      <w:tblPr/>
      <w:tcPr>
        <w:shd w:val="clear" w:color="auto" w:fill="E6E6E6" w:themeFill="text1" w:themeFillTint="1A"/>
      </w:tcPr>
    </w:tblStylePr>
  </w:style>
  <w:style w:type="table" w:styleId="ListTable6Colorful">
    <w:name w:val="List Table 6 Colorful"/>
    <w:aliases w:val="C5 Light Table Style"/>
    <w:basedOn w:val="TableNormal"/>
    <w:uiPriority w:val="51"/>
    <w:rsid w:val="006069B4"/>
    <w:rPr>
      <w:rFonts w:asciiTheme="minorHAnsi" w:hAnsiTheme="minorHAnsi"/>
      <w:color w:val="0A0A0A" w:themeColor="text1"/>
      <w:lang w:eastAsia="ja-JP"/>
    </w:rPr>
    <w:tblPr>
      <w:tblStyleRowBandSize w:val="1"/>
      <w:tblStyleColBandSize w:val="1"/>
      <w:tblBorders>
        <w:top w:val="single" w:sz="4" w:space="0" w:color="0A0A0A" w:themeColor="text1"/>
        <w:bottom w:val="single" w:sz="4" w:space="0" w:color="0A0A0A" w:themeColor="text1"/>
      </w:tblBorders>
      <w:tblCellMar>
        <w:left w:w="115" w:type="dxa"/>
        <w:right w:w="115" w:type="dxa"/>
      </w:tblCellMar>
    </w:tblPr>
    <w:tcPr>
      <w:vAlign w:val="center"/>
    </w:tcPr>
    <w:tblStylePr w:type="firstRow">
      <w:rPr>
        <w:b/>
        <w:bCs/>
        <w:color w:val="003565" w:themeColor="text2"/>
      </w:rPr>
      <w:tblPr/>
      <w:tcPr>
        <w:tcBorders>
          <w:bottom w:val="single" w:sz="4" w:space="0" w:color="0A0A0A" w:themeColor="text1"/>
        </w:tcBorders>
      </w:tcPr>
    </w:tblStylePr>
    <w:tblStylePr w:type="lastRow">
      <w:rPr>
        <w:b/>
        <w:bCs/>
        <w:color w:val="003565" w:themeColor="text2"/>
      </w:rPr>
      <w:tblPr/>
      <w:tcPr>
        <w:tcBorders>
          <w:top w:val="single" w:sz="8" w:space="0" w:color="0A0A0A" w:themeColor="text1"/>
        </w:tcBorders>
      </w:tcPr>
    </w:tblStylePr>
    <w:tblStylePr w:type="firstCol">
      <w:rPr>
        <w:b/>
        <w:bCs/>
      </w:rPr>
    </w:tblStylePr>
    <w:tblStylePr w:type="lastCol">
      <w:rPr>
        <w:b/>
        <w:bCs/>
      </w:rPr>
    </w:tblStylePr>
    <w:tblStylePr w:type="band1Vert">
      <w:tblPr/>
      <w:tcPr>
        <w:shd w:val="clear" w:color="auto" w:fill="CECECE" w:themeFill="text1" w:themeFillTint="33"/>
      </w:tcPr>
    </w:tblStylePr>
    <w:tblStylePr w:type="band1Horz">
      <w:tblPr/>
      <w:tcPr>
        <w:shd w:val="clear" w:color="auto" w:fill="E6E6E6" w:themeFill="text1" w:themeFillTint="1A"/>
      </w:tcPr>
    </w:tblStylePr>
  </w:style>
  <w:style w:type="character" w:styleId="PlaceholderText">
    <w:name w:val="Placeholder Text"/>
    <w:basedOn w:val="DefaultParagraphFont"/>
    <w:uiPriority w:val="99"/>
    <w:semiHidden/>
    <w:rsid w:val="006069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984075">
      <w:bodyDiv w:val="1"/>
      <w:marLeft w:val="0"/>
      <w:marRight w:val="0"/>
      <w:marTop w:val="0"/>
      <w:marBottom w:val="0"/>
      <w:divBdr>
        <w:top w:val="none" w:sz="0" w:space="0" w:color="auto"/>
        <w:left w:val="none" w:sz="0" w:space="0" w:color="auto"/>
        <w:bottom w:val="none" w:sz="0" w:space="0" w:color="auto"/>
        <w:right w:val="none" w:sz="0" w:space="0" w:color="auto"/>
      </w:divBdr>
    </w:div>
    <w:div w:id="716781597">
      <w:bodyDiv w:val="1"/>
      <w:marLeft w:val="0"/>
      <w:marRight w:val="0"/>
      <w:marTop w:val="0"/>
      <w:marBottom w:val="0"/>
      <w:divBdr>
        <w:top w:val="none" w:sz="0" w:space="0" w:color="auto"/>
        <w:left w:val="none" w:sz="0" w:space="0" w:color="auto"/>
        <w:bottom w:val="none" w:sz="0" w:space="0" w:color="auto"/>
        <w:right w:val="none" w:sz="0" w:space="0" w:color="auto"/>
      </w:divBdr>
      <w:divsChild>
        <w:div w:id="404499273">
          <w:marLeft w:val="0"/>
          <w:marRight w:val="0"/>
          <w:marTop w:val="0"/>
          <w:marBottom w:val="0"/>
          <w:divBdr>
            <w:top w:val="none" w:sz="0" w:space="0" w:color="auto"/>
            <w:left w:val="none" w:sz="0" w:space="0" w:color="auto"/>
            <w:bottom w:val="none" w:sz="0" w:space="0" w:color="auto"/>
            <w:right w:val="none" w:sz="0" w:space="0" w:color="auto"/>
          </w:divBdr>
          <w:divsChild>
            <w:div w:id="1930311481">
              <w:marLeft w:val="0"/>
              <w:marRight w:val="0"/>
              <w:marTop w:val="0"/>
              <w:marBottom w:val="0"/>
              <w:divBdr>
                <w:top w:val="none" w:sz="0" w:space="0" w:color="auto"/>
                <w:left w:val="none" w:sz="0" w:space="0" w:color="auto"/>
                <w:bottom w:val="none" w:sz="0" w:space="0" w:color="auto"/>
                <w:right w:val="none" w:sz="0" w:space="0" w:color="auto"/>
              </w:divBdr>
              <w:divsChild>
                <w:div w:id="174499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C5-Quote-Theme-2017-V9">
  <a:themeElements>
    <a:clrScheme name="C5 Alliance New Brand">
      <a:dk1>
        <a:srgbClr val="0A0A0A"/>
      </a:dk1>
      <a:lt1>
        <a:srgbClr val="FFFFFF"/>
      </a:lt1>
      <a:dk2>
        <a:srgbClr val="003565"/>
      </a:dk2>
      <a:lt2>
        <a:srgbClr val="3A90CE"/>
      </a:lt2>
      <a:accent1>
        <a:srgbClr val="00B4EB"/>
      </a:accent1>
      <a:accent2>
        <a:srgbClr val="00659D"/>
      </a:accent2>
      <a:accent3>
        <a:srgbClr val="2A3188"/>
      </a:accent3>
      <a:accent4>
        <a:srgbClr val="FF9900"/>
      </a:accent4>
      <a:accent5>
        <a:srgbClr val="E13213"/>
      </a:accent5>
      <a:accent6>
        <a:srgbClr val="01A082"/>
      </a:accent6>
      <a:hlink>
        <a:srgbClr val="00B4EB"/>
      </a:hlink>
      <a:folHlink>
        <a:srgbClr val="FF99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D85A5EB4142049B2A92AC6C26B5608" ma:contentTypeVersion="6" ma:contentTypeDescription="Create a new document." ma:contentTypeScope="" ma:versionID="5cdb56e7eb7491a17491dbf1df4bafb1">
  <xsd:schema xmlns:xsd="http://www.w3.org/2001/XMLSchema" xmlns:xs="http://www.w3.org/2001/XMLSchema" xmlns:p="http://schemas.microsoft.com/office/2006/metadata/properties" xmlns:ns2="1159308f-737f-409d-bf08-66f2dbb945d2" xmlns:ns3="634bb257-a4bd-4b3f-8902-76fdd49bff78" targetNamespace="http://schemas.microsoft.com/office/2006/metadata/properties" ma:root="true" ma:fieldsID="a0d0a522d24025461838f8d8fa266d32" ns2:_="" ns3:_="">
    <xsd:import namespace="1159308f-737f-409d-bf08-66f2dbb945d2"/>
    <xsd:import namespace="634bb257-a4bd-4b3f-8902-76fdd49bff7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9308f-737f-409d-bf08-66f2dbb945d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4bb257-a4bd-4b3f-8902-76fdd49bff7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14304-61AB-4178-A92B-F158CD585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9308f-737f-409d-bf08-66f2dbb945d2"/>
    <ds:schemaRef ds:uri="634bb257-a4bd-4b3f-8902-76fdd49bff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8CAC6F-DBFF-4468-B800-91D662250E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45304D-8FF8-40ED-88BA-7269702E94AB}">
  <ds:schemaRefs>
    <ds:schemaRef ds:uri="http://schemas.microsoft.com/sharepoint/v3/contenttype/forms"/>
  </ds:schemaRefs>
</ds:datastoreItem>
</file>

<file path=customXml/itemProps4.xml><?xml version="1.0" encoding="utf-8"?>
<ds:datastoreItem xmlns:ds="http://schemas.openxmlformats.org/officeDocument/2006/customXml" ds:itemID="{647351BE-1D80-407F-8C75-E9E85D3ED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Hearn</dc:creator>
  <cp:keywords/>
  <dc:description/>
  <cp:lastModifiedBy>Heather Hearn</cp:lastModifiedBy>
  <cp:revision>3</cp:revision>
  <cp:lastPrinted>2017-03-22T18:26:00Z</cp:lastPrinted>
  <dcterms:created xsi:type="dcterms:W3CDTF">2018-02-14T14:49:00Z</dcterms:created>
  <dcterms:modified xsi:type="dcterms:W3CDTF">2018-02-1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D85A5EB4142049B2A92AC6C26B5608</vt:lpwstr>
  </property>
</Properties>
</file>